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page" w:tblpX="7766" w:tblpY="312"/>
        <w:tblW w:w="35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28"/>
      </w:tblGrid>
      <w:tr w:rsidR="00FC7215" w:rsidRPr="002B3CFC" w14:paraId="3724FA6C" w14:textId="77777777" w:rsidTr="0036362E">
        <w:tc>
          <w:tcPr>
            <w:tcW w:w="3528" w:type="dxa"/>
          </w:tcPr>
          <w:p w14:paraId="26481A48" w14:textId="77777777" w:rsidR="00FC7215" w:rsidRPr="002B3CFC" w:rsidRDefault="00C229B4" w:rsidP="00FC7215">
            <w:pPr>
              <w:rPr>
                <w:sz w:val="28"/>
                <w:szCs w:val="28"/>
              </w:rPr>
            </w:pPr>
            <w:r w:rsidRPr="002B3CFC">
              <w:rPr>
                <w:sz w:val="28"/>
                <w:szCs w:val="28"/>
              </w:rPr>
              <w:t>Serial No:</w:t>
            </w:r>
          </w:p>
        </w:tc>
      </w:tr>
      <w:tr w:rsidR="00FC7215" w:rsidRPr="002B3CFC" w14:paraId="6238DD53" w14:textId="77777777" w:rsidTr="0036362E">
        <w:tc>
          <w:tcPr>
            <w:tcW w:w="3528" w:type="dxa"/>
          </w:tcPr>
          <w:p w14:paraId="20A7D8E7" w14:textId="65658EFB" w:rsidR="00564844" w:rsidRPr="00EB14F1" w:rsidRDefault="008333AE" w:rsidP="0098375D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 xml:space="preserve">Final </w:t>
            </w:r>
            <w:r w:rsidR="00FE1D5F">
              <w:rPr>
                <w:b/>
                <w:sz w:val="36"/>
                <w:szCs w:val="36"/>
              </w:rPr>
              <w:t xml:space="preserve">Term </w:t>
            </w:r>
            <w:r w:rsidR="009F5D6E">
              <w:rPr>
                <w:b/>
                <w:sz w:val="36"/>
                <w:szCs w:val="36"/>
              </w:rPr>
              <w:t>Exam</w:t>
            </w:r>
          </w:p>
        </w:tc>
      </w:tr>
      <w:tr w:rsidR="00FC7215" w:rsidRPr="002B3CFC" w14:paraId="319F4518" w14:textId="77777777" w:rsidTr="0036362E">
        <w:tc>
          <w:tcPr>
            <w:tcW w:w="3528" w:type="dxa"/>
          </w:tcPr>
          <w:p w14:paraId="3A8F96F7" w14:textId="6707BCD3" w:rsidR="00FC7215" w:rsidRPr="002B3CFC" w:rsidRDefault="000B31C8" w:rsidP="00AF4C71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Total Time:</w:t>
            </w:r>
            <w:r w:rsidR="00564844">
              <w:rPr>
                <w:b/>
                <w:sz w:val="36"/>
                <w:szCs w:val="36"/>
              </w:rPr>
              <w:t xml:space="preserve"> </w:t>
            </w:r>
            <w:r w:rsidR="00F72587" w:rsidRPr="00564844">
              <w:rPr>
                <w:b/>
                <w:color w:val="FF0000"/>
                <w:sz w:val="28"/>
                <w:szCs w:val="28"/>
              </w:rPr>
              <w:t xml:space="preserve"> </w:t>
            </w:r>
            <w:r w:rsidR="008333AE" w:rsidRPr="008333AE">
              <w:rPr>
                <w:b/>
                <w:sz w:val="36"/>
                <w:szCs w:val="36"/>
              </w:rPr>
              <w:t>3 Hours</w:t>
            </w:r>
          </w:p>
        </w:tc>
      </w:tr>
      <w:tr w:rsidR="00FC7215" w:rsidRPr="002B3CFC" w14:paraId="63F8254E" w14:textId="77777777" w:rsidTr="0036362E">
        <w:tc>
          <w:tcPr>
            <w:tcW w:w="3528" w:type="dxa"/>
          </w:tcPr>
          <w:p w14:paraId="462A6882" w14:textId="50E4FB8F" w:rsidR="00FC7215" w:rsidRPr="002B3CFC" w:rsidRDefault="00C229B4" w:rsidP="009F5D6E">
            <w:pPr>
              <w:rPr>
                <w:b/>
                <w:sz w:val="36"/>
                <w:szCs w:val="36"/>
              </w:rPr>
            </w:pPr>
            <w:r w:rsidRPr="002B3CFC">
              <w:rPr>
                <w:b/>
                <w:sz w:val="36"/>
                <w:szCs w:val="36"/>
              </w:rPr>
              <w:t>Total Marks</w:t>
            </w:r>
            <w:r w:rsidRPr="00275E98">
              <w:rPr>
                <w:b/>
                <w:sz w:val="36"/>
                <w:szCs w:val="36"/>
              </w:rPr>
              <w:t xml:space="preserve">: </w:t>
            </w:r>
            <w:r w:rsidR="00CC5B58">
              <w:rPr>
                <w:b/>
                <w:sz w:val="36"/>
                <w:szCs w:val="36"/>
              </w:rPr>
              <w:t>100</w:t>
            </w:r>
          </w:p>
        </w:tc>
      </w:tr>
      <w:tr w:rsidR="00C229B4" w:rsidRPr="002B3CFC" w14:paraId="2D526B2B" w14:textId="77777777" w:rsidTr="0036362E">
        <w:trPr>
          <w:trHeight w:val="1039"/>
        </w:trPr>
        <w:tc>
          <w:tcPr>
            <w:tcW w:w="3528" w:type="dxa"/>
          </w:tcPr>
          <w:p w14:paraId="41BC189F" w14:textId="77777777" w:rsidR="00C229B4" w:rsidRPr="002B3CFC" w:rsidRDefault="00C229B4" w:rsidP="00FC7215">
            <w:pPr>
              <w:rPr>
                <w:b/>
                <w:sz w:val="32"/>
                <w:szCs w:val="32"/>
              </w:rPr>
            </w:pPr>
          </w:p>
          <w:p w14:paraId="744F8012" w14:textId="77777777" w:rsidR="008333AE" w:rsidRDefault="008333AE" w:rsidP="00FC7215">
            <w:pPr>
              <w:rPr>
                <w:sz w:val="32"/>
                <w:szCs w:val="32"/>
              </w:rPr>
            </w:pPr>
          </w:p>
          <w:p w14:paraId="68096C31" w14:textId="45EEC6DA" w:rsidR="00C229B4" w:rsidRPr="002B3CFC" w:rsidRDefault="00C229B4" w:rsidP="00FC7215">
            <w:pPr>
              <w:rPr>
                <w:sz w:val="32"/>
                <w:szCs w:val="32"/>
              </w:rPr>
            </w:pPr>
            <w:r w:rsidRPr="002B3CFC">
              <w:rPr>
                <w:sz w:val="32"/>
                <w:szCs w:val="32"/>
              </w:rPr>
              <w:t>__</w:t>
            </w:r>
            <w:r w:rsidR="00116059" w:rsidRPr="002B3CFC">
              <w:rPr>
                <w:sz w:val="32"/>
                <w:szCs w:val="32"/>
              </w:rPr>
              <w:t>_____________</w:t>
            </w:r>
            <w:r w:rsidRPr="002B3CFC">
              <w:rPr>
                <w:sz w:val="32"/>
                <w:szCs w:val="32"/>
              </w:rPr>
              <w:t>_</w:t>
            </w:r>
          </w:p>
          <w:p w14:paraId="4C888B3C" w14:textId="77777777" w:rsidR="00C229B4" w:rsidRPr="002B3CFC" w:rsidRDefault="00C229B4" w:rsidP="00FC7215">
            <w:r w:rsidRPr="002B3CFC">
              <w:t>Signature of Invigilator</w:t>
            </w:r>
          </w:p>
        </w:tc>
      </w:tr>
    </w:tbl>
    <w:p w14:paraId="4DE61973" w14:textId="77777777" w:rsidR="000E4E38" w:rsidRPr="002B3CFC" w:rsidRDefault="000E4E38" w:rsidP="00FC7215"/>
    <w:tbl>
      <w:tblPr>
        <w:tblpPr w:leftFromText="180" w:rightFromText="180" w:vertAnchor="text" w:horzAnchor="page" w:tblpX="1178" w:tblpY="36"/>
        <w:tblOverlap w:val="never"/>
        <w:tblW w:w="6138" w:type="dxa"/>
        <w:tblLook w:val="01E0" w:firstRow="1" w:lastRow="1" w:firstColumn="1" w:lastColumn="1" w:noHBand="0" w:noVBand="0"/>
      </w:tblPr>
      <w:tblGrid>
        <w:gridCol w:w="6138"/>
      </w:tblGrid>
      <w:tr w:rsidR="00FC7215" w:rsidRPr="002B3CFC" w14:paraId="207F1C58" w14:textId="77777777" w:rsidTr="0036362E">
        <w:trPr>
          <w:trHeight w:val="432"/>
        </w:trPr>
        <w:tc>
          <w:tcPr>
            <w:tcW w:w="6138" w:type="dxa"/>
          </w:tcPr>
          <w:p w14:paraId="0F6B3FE6" w14:textId="74A5170A" w:rsidR="002A4500" w:rsidRPr="00625471" w:rsidRDefault="004654AE" w:rsidP="002A4500">
            <w:pPr>
              <w:spacing w:line="276" w:lineRule="auto"/>
              <w:rPr>
                <w:b/>
                <w:color w:val="FF0000"/>
                <w:sz w:val="48"/>
                <w:szCs w:val="48"/>
              </w:rPr>
            </w:pPr>
            <w:r>
              <w:rPr>
                <w:b/>
                <w:color w:val="FF0000"/>
                <w:sz w:val="48"/>
                <w:szCs w:val="48"/>
              </w:rPr>
              <w:t>CS2001</w:t>
            </w:r>
            <w:r w:rsidR="00D41DC0">
              <w:rPr>
                <w:b/>
                <w:color w:val="FF0000"/>
                <w:sz w:val="48"/>
                <w:szCs w:val="48"/>
              </w:rPr>
              <w:t xml:space="preserve"> </w:t>
            </w:r>
            <w:r>
              <w:rPr>
                <w:b/>
                <w:color w:val="FF0000"/>
                <w:sz w:val="48"/>
                <w:szCs w:val="48"/>
              </w:rPr>
              <w:t>Data Structures</w:t>
            </w:r>
          </w:p>
        </w:tc>
      </w:tr>
      <w:tr w:rsidR="00FC7215" w:rsidRPr="002B3CFC" w14:paraId="0D737A46" w14:textId="77777777" w:rsidTr="0036362E">
        <w:trPr>
          <w:trHeight w:val="432"/>
        </w:trPr>
        <w:tc>
          <w:tcPr>
            <w:tcW w:w="6138" w:type="dxa"/>
            <w:vAlign w:val="center"/>
          </w:tcPr>
          <w:p w14:paraId="476F21E0" w14:textId="777D61CF" w:rsidR="00FC7215" w:rsidRPr="00625471" w:rsidRDefault="00960176" w:rsidP="00AF4C71">
            <w:pPr>
              <w:spacing w:line="276" w:lineRule="auto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Friday</w:t>
            </w:r>
            <w:r w:rsidR="00823E2B">
              <w:rPr>
                <w:color w:val="FF0000"/>
                <w:sz w:val="28"/>
                <w:szCs w:val="28"/>
              </w:rPr>
              <w:t>,</w:t>
            </w:r>
            <w:r w:rsidR="00564844">
              <w:rPr>
                <w:color w:val="FF0000"/>
                <w:sz w:val="28"/>
                <w:szCs w:val="28"/>
              </w:rPr>
              <w:t xml:space="preserve"> </w:t>
            </w:r>
            <w:r>
              <w:rPr>
                <w:color w:val="FF0000"/>
                <w:sz w:val="28"/>
                <w:szCs w:val="28"/>
              </w:rPr>
              <w:t xml:space="preserve">December </w:t>
            </w:r>
            <w:r w:rsidR="00564844">
              <w:rPr>
                <w:color w:val="FF0000"/>
                <w:sz w:val="28"/>
                <w:szCs w:val="28"/>
              </w:rPr>
              <w:t>2</w:t>
            </w:r>
            <w:r>
              <w:rPr>
                <w:color w:val="FF0000"/>
                <w:sz w:val="28"/>
                <w:szCs w:val="28"/>
              </w:rPr>
              <w:t>3</w:t>
            </w:r>
            <w:r w:rsidR="00FC7215" w:rsidRPr="00625471">
              <w:rPr>
                <w:color w:val="FF0000"/>
                <w:sz w:val="28"/>
                <w:szCs w:val="28"/>
              </w:rPr>
              <w:t>, 20</w:t>
            </w:r>
            <w:r w:rsidR="00F72587">
              <w:rPr>
                <w:color w:val="FF0000"/>
                <w:sz w:val="28"/>
                <w:szCs w:val="28"/>
              </w:rPr>
              <w:t>2</w:t>
            </w:r>
            <w:r w:rsidR="00EB14F1">
              <w:rPr>
                <w:color w:val="FF0000"/>
                <w:sz w:val="28"/>
                <w:szCs w:val="28"/>
              </w:rPr>
              <w:t>2</w:t>
            </w:r>
          </w:p>
        </w:tc>
      </w:tr>
      <w:tr w:rsidR="00116059" w:rsidRPr="002B3CFC" w14:paraId="3DB4AAB5" w14:textId="77777777" w:rsidTr="0036362E">
        <w:trPr>
          <w:trHeight w:val="432"/>
        </w:trPr>
        <w:tc>
          <w:tcPr>
            <w:tcW w:w="6138" w:type="dxa"/>
          </w:tcPr>
          <w:p w14:paraId="2226987D" w14:textId="77777777" w:rsidR="00116059" w:rsidRPr="002B3CFC" w:rsidRDefault="00116059" w:rsidP="00FC7215">
            <w:pPr>
              <w:spacing w:line="276" w:lineRule="auto"/>
              <w:rPr>
                <w:b/>
                <w:sz w:val="36"/>
                <w:szCs w:val="36"/>
              </w:rPr>
            </w:pPr>
            <w:r w:rsidRPr="002B3CFC">
              <w:rPr>
                <w:b/>
                <w:sz w:val="36"/>
                <w:szCs w:val="36"/>
              </w:rPr>
              <w:t xml:space="preserve">Course Instructor </w:t>
            </w:r>
          </w:p>
        </w:tc>
      </w:tr>
      <w:tr w:rsidR="00116059" w:rsidRPr="002B3CFC" w14:paraId="12454488" w14:textId="77777777" w:rsidTr="0036362E">
        <w:trPr>
          <w:trHeight w:val="562"/>
        </w:trPr>
        <w:tc>
          <w:tcPr>
            <w:tcW w:w="6138" w:type="dxa"/>
            <w:vAlign w:val="center"/>
          </w:tcPr>
          <w:p w14:paraId="13CF86C3" w14:textId="61C27B03" w:rsidR="00DF68AA" w:rsidRDefault="00DF68AA" w:rsidP="0074600A">
            <w:pPr>
              <w:spacing w:line="276" w:lineRule="auto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Dr. Hashim Yasin</w:t>
            </w:r>
          </w:p>
          <w:p w14:paraId="7CF61DB8" w14:textId="5B325609" w:rsidR="00DF68AA" w:rsidRDefault="00DF68AA" w:rsidP="0074600A">
            <w:pPr>
              <w:spacing w:line="276" w:lineRule="auto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Dr. Anw</w:t>
            </w:r>
            <w:r w:rsidR="00960176">
              <w:rPr>
                <w:color w:val="FF0000"/>
                <w:sz w:val="28"/>
                <w:szCs w:val="28"/>
              </w:rPr>
              <w:t>a</w:t>
            </w:r>
            <w:r>
              <w:rPr>
                <w:color w:val="FF0000"/>
                <w:sz w:val="28"/>
                <w:szCs w:val="28"/>
              </w:rPr>
              <w:t>r Shah</w:t>
            </w:r>
          </w:p>
          <w:p w14:paraId="0EB867E3" w14:textId="7B695ADB" w:rsidR="004654AE" w:rsidRDefault="004654AE" w:rsidP="0074600A">
            <w:pPr>
              <w:spacing w:line="276" w:lineRule="auto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Mr. Muhammad Usman Joyia</w:t>
            </w:r>
          </w:p>
          <w:p w14:paraId="5705BD8A" w14:textId="33141006" w:rsidR="00EB14F1" w:rsidRPr="00625471" w:rsidRDefault="00EB14F1" w:rsidP="0074600A">
            <w:pPr>
              <w:spacing w:line="276" w:lineRule="auto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 xml:space="preserve">Mr. Muhammad </w:t>
            </w:r>
            <w:r w:rsidR="00DF68AA">
              <w:rPr>
                <w:color w:val="FF0000"/>
                <w:sz w:val="28"/>
                <w:szCs w:val="28"/>
              </w:rPr>
              <w:t>Yousuf</w:t>
            </w:r>
          </w:p>
        </w:tc>
      </w:tr>
    </w:tbl>
    <w:p w14:paraId="0662D061" w14:textId="77777777" w:rsidR="00FC7215" w:rsidRPr="002B3CFC" w:rsidRDefault="00FC7215" w:rsidP="004C05F2">
      <w:pPr>
        <w:jc w:val="center"/>
      </w:pPr>
    </w:p>
    <w:tbl>
      <w:tblPr>
        <w:tblW w:w="1013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135"/>
      </w:tblGrid>
      <w:tr w:rsidR="005A5CCC" w:rsidRPr="002B3CFC" w14:paraId="69E15E1A" w14:textId="77777777" w:rsidTr="008520C3">
        <w:trPr>
          <w:jc w:val="center"/>
        </w:trPr>
        <w:tc>
          <w:tcPr>
            <w:tcW w:w="10135" w:type="dxa"/>
          </w:tcPr>
          <w:p w14:paraId="17E0CAD8" w14:textId="77777777" w:rsidR="000E4E38" w:rsidRPr="002B3CFC" w:rsidRDefault="000E4E38" w:rsidP="001B6650">
            <w:pPr>
              <w:rPr>
                <w:b/>
                <w:sz w:val="28"/>
                <w:szCs w:val="28"/>
              </w:rPr>
            </w:pPr>
          </w:p>
          <w:p w14:paraId="25D27D63" w14:textId="77777777" w:rsidR="002B3CFC" w:rsidRPr="008520C3" w:rsidRDefault="007B72E4" w:rsidP="008520C3">
            <w:pPr>
              <w:rPr>
                <w:bCs/>
                <w:sz w:val="28"/>
                <w:szCs w:val="28"/>
                <w:u w:val="single"/>
              </w:rPr>
            </w:pPr>
            <w:r w:rsidRPr="008520C3">
              <w:rPr>
                <w:bCs/>
                <w:sz w:val="28"/>
                <w:szCs w:val="28"/>
              </w:rPr>
              <w:t>___</w:t>
            </w:r>
            <w:r w:rsidR="002B3CFC" w:rsidRPr="008520C3">
              <w:rPr>
                <w:bCs/>
                <w:sz w:val="28"/>
                <w:szCs w:val="28"/>
              </w:rPr>
              <w:t>__________________</w:t>
            </w:r>
            <w:r w:rsidR="008520C3" w:rsidRPr="008520C3">
              <w:rPr>
                <w:bCs/>
                <w:sz w:val="28"/>
                <w:szCs w:val="28"/>
              </w:rPr>
              <w:t xml:space="preserve">                 </w:t>
            </w:r>
            <w:r w:rsidR="008520C3" w:rsidRPr="008520C3">
              <w:rPr>
                <w:bCs/>
                <w:sz w:val="28"/>
                <w:szCs w:val="28"/>
                <w:u w:val="single"/>
              </w:rPr>
              <w:t xml:space="preserve">                                </w:t>
            </w:r>
            <w:r w:rsidR="008520C3" w:rsidRPr="008520C3">
              <w:rPr>
                <w:bCs/>
                <w:color w:val="FFFFFF" w:themeColor="background1"/>
                <w:sz w:val="28"/>
                <w:szCs w:val="28"/>
                <w:u w:val="single"/>
              </w:rPr>
              <w:t xml:space="preserve">.   </w:t>
            </w:r>
            <w:r w:rsidR="008520C3" w:rsidRPr="008520C3">
              <w:rPr>
                <w:bCs/>
                <w:sz w:val="28"/>
                <w:szCs w:val="28"/>
                <w:u w:val="single"/>
              </w:rPr>
              <w:t xml:space="preserve">                                           </w:t>
            </w:r>
            <w:r w:rsidR="008520C3" w:rsidRPr="008520C3">
              <w:rPr>
                <w:bCs/>
                <w:color w:val="FFFFFF" w:themeColor="background1"/>
                <w:sz w:val="28"/>
                <w:szCs w:val="28"/>
                <w:u w:val="single"/>
              </w:rPr>
              <w:t>.</w:t>
            </w:r>
          </w:p>
          <w:p w14:paraId="17210C4B" w14:textId="77777777" w:rsidR="005A5CCC" w:rsidRPr="002B3CFC" w:rsidRDefault="004D7573" w:rsidP="00CB536A">
            <w:pPr>
              <w:rPr>
                <w:b/>
                <w:sz w:val="28"/>
                <w:szCs w:val="28"/>
              </w:rPr>
            </w:pPr>
            <w:r>
              <w:t xml:space="preserve">        </w:t>
            </w:r>
            <w:r w:rsidR="002B3CFC" w:rsidRPr="002B3CFC">
              <w:t xml:space="preserve">Roll No     </w:t>
            </w:r>
            <w:r w:rsidR="009F5D6E">
              <w:t xml:space="preserve">                                                         </w:t>
            </w:r>
            <w:r w:rsidR="002B3CFC" w:rsidRPr="002B3CFC">
              <w:t xml:space="preserve">Section      </w:t>
            </w:r>
            <w:r w:rsidR="009F5D6E">
              <w:t xml:space="preserve">              </w:t>
            </w:r>
            <w:r>
              <w:t xml:space="preserve">                  </w:t>
            </w:r>
            <w:r w:rsidR="002B3CFC" w:rsidRPr="002B3CFC">
              <w:t>Signature</w:t>
            </w:r>
          </w:p>
        </w:tc>
      </w:tr>
    </w:tbl>
    <w:p w14:paraId="05E408E1" w14:textId="77777777" w:rsidR="001B6650" w:rsidRPr="002B3CFC" w:rsidRDefault="001B6650" w:rsidP="001B6650">
      <w:pPr>
        <w:pStyle w:val="Heading2"/>
        <w:spacing w:before="0" w:after="0"/>
        <w:rPr>
          <w:rFonts w:ascii="Times New Roman" w:hAnsi="Times New Roman" w:cs="Times New Roman"/>
          <w:b w:val="0"/>
          <w:bCs w:val="0"/>
          <w:i w:val="0"/>
          <w:iCs w:val="0"/>
          <w:sz w:val="20"/>
          <w:szCs w:val="20"/>
        </w:rPr>
      </w:pPr>
    </w:p>
    <w:p w14:paraId="183555C4" w14:textId="77777777" w:rsidR="000E4E38" w:rsidRPr="002B3CFC" w:rsidRDefault="000E4E38" w:rsidP="001B6650">
      <w:pPr>
        <w:pStyle w:val="Heading2"/>
        <w:spacing w:before="0" w:after="0"/>
        <w:jc w:val="center"/>
        <w:rPr>
          <w:rFonts w:ascii="Times New Roman" w:hAnsi="Times New Roman" w:cs="Times New Roman"/>
          <w:bCs w:val="0"/>
          <w:iCs w:val="0"/>
          <w:sz w:val="26"/>
          <w:szCs w:val="20"/>
        </w:rPr>
      </w:pPr>
    </w:p>
    <w:p w14:paraId="5127F241" w14:textId="77777777" w:rsidR="00151DA2" w:rsidRPr="002B3CFC" w:rsidRDefault="00151DA2" w:rsidP="001E5EC8">
      <w:pPr>
        <w:pStyle w:val="Heading2"/>
        <w:spacing w:before="0" w:after="0"/>
        <w:jc w:val="center"/>
        <w:rPr>
          <w:rFonts w:ascii="Times New Roman" w:hAnsi="Times New Roman" w:cs="Times New Roman"/>
          <w:bCs w:val="0"/>
          <w:i w:val="0"/>
          <w:iCs w:val="0"/>
          <w:sz w:val="22"/>
          <w:szCs w:val="20"/>
        </w:rPr>
      </w:pPr>
      <w:r w:rsidRPr="002B3CFC">
        <w:rPr>
          <w:rFonts w:ascii="Times New Roman" w:hAnsi="Times New Roman" w:cs="Times New Roman"/>
          <w:bCs w:val="0"/>
          <w:i w:val="0"/>
          <w:iCs w:val="0"/>
          <w:sz w:val="26"/>
          <w:szCs w:val="20"/>
        </w:rPr>
        <w:t>DO NOT OPEN THE QUESTION BOOK OR START UNTIL INSTRUCTED</w:t>
      </w:r>
      <w:r w:rsidRPr="002B3CFC">
        <w:rPr>
          <w:rFonts w:ascii="Times New Roman" w:hAnsi="Times New Roman" w:cs="Times New Roman"/>
          <w:bCs w:val="0"/>
          <w:i w:val="0"/>
          <w:iCs w:val="0"/>
          <w:sz w:val="22"/>
          <w:szCs w:val="20"/>
        </w:rPr>
        <w:t>.</w:t>
      </w:r>
    </w:p>
    <w:p w14:paraId="04858E58" w14:textId="77777777" w:rsidR="00B64732" w:rsidRPr="002B3CFC" w:rsidRDefault="00717717" w:rsidP="00B64732">
      <w:pPr>
        <w:rPr>
          <w:b/>
          <w:sz w:val="26"/>
        </w:rPr>
      </w:pPr>
      <w:r w:rsidRPr="002B3CFC">
        <w:rPr>
          <w:b/>
          <w:sz w:val="26"/>
        </w:rPr>
        <w:t xml:space="preserve">Instructions: </w:t>
      </w:r>
    </w:p>
    <w:p w14:paraId="12B27A92" w14:textId="48CF99E8" w:rsidR="00625471" w:rsidRPr="00625471" w:rsidRDefault="00625471" w:rsidP="00D44671">
      <w:pPr>
        <w:numPr>
          <w:ilvl w:val="0"/>
          <w:numId w:val="1"/>
        </w:numPr>
        <w:jc w:val="both"/>
        <w:rPr>
          <w:sz w:val="26"/>
        </w:rPr>
      </w:pPr>
      <w:r w:rsidRPr="00625471">
        <w:rPr>
          <w:sz w:val="26"/>
        </w:rPr>
        <w:t xml:space="preserve">Verify at the start of the exam that you have a total of </w:t>
      </w:r>
      <w:r w:rsidR="00862802">
        <w:rPr>
          <w:color w:val="FF0000"/>
          <w:sz w:val="26"/>
        </w:rPr>
        <w:t>Eight</w:t>
      </w:r>
      <w:r w:rsidR="004D4C38">
        <w:rPr>
          <w:color w:val="FF0000"/>
          <w:sz w:val="26"/>
        </w:rPr>
        <w:t xml:space="preserve"> (</w:t>
      </w:r>
      <w:r w:rsidR="00D37465">
        <w:rPr>
          <w:color w:val="FF0000"/>
          <w:sz w:val="26"/>
        </w:rPr>
        <w:t>0</w:t>
      </w:r>
      <w:r w:rsidR="00862802">
        <w:rPr>
          <w:color w:val="FF0000"/>
          <w:sz w:val="26"/>
        </w:rPr>
        <w:t>8</w:t>
      </w:r>
      <w:r w:rsidRPr="00625471">
        <w:rPr>
          <w:color w:val="FF0000"/>
          <w:sz w:val="26"/>
        </w:rPr>
        <w:t>)</w:t>
      </w:r>
      <w:r>
        <w:rPr>
          <w:sz w:val="26"/>
        </w:rPr>
        <w:t xml:space="preserve"> questions printed on </w:t>
      </w:r>
      <w:r w:rsidR="00862802">
        <w:rPr>
          <w:sz w:val="26"/>
        </w:rPr>
        <w:t>Nine</w:t>
      </w:r>
      <w:r w:rsidR="004D4C38">
        <w:rPr>
          <w:color w:val="FF0000"/>
          <w:sz w:val="26"/>
        </w:rPr>
        <w:t xml:space="preserve"> (</w:t>
      </w:r>
      <w:r w:rsidR="00862802">
        <w:rPr>
          <w:color w:val="FF0000"/>
          <w:sz w:val="26"/>
        </w:rPr>
        <w:t>09</w:t>
      </w:r>
      <w:r w:rsidRPr="00625471">
        <w:rPr>
          <w:color w:val="FF0000"/>
          <w:sz w:val="26"/>
        </w:rPr>
        <w:t>)</w:t>
      </w:r>
      <w:r w:rsidRPr="00625471">
        <w:rPr>
          <w:sz w:val="26"/>
        </w:rPr>
        <w:t xml:space="preserve"> pages including this title page. </w:t>
      </w:r>
    </w:p>
    <w:p w14:paraId="6414FA25" w14:textId="77777777" w:rsidR="00625471" w:rsidRPr="00625471" w:rsidRDefault="00625471" w:rsidP="00D44671">
      <w:pPr>
        <w:numPr>
          <w:ilvl w:val="0"/>
          <w:numId w:val="1"/>
        </w:numPr>
        <w:jc w:val="both"/>
        <w:rPr>
          <w:sz w:val="26"/>
        </w:rPr>
      </w:pPr>
      <w:r w:rsidRPr="00625471">
        <w:rPr>
          <w:sz w:val="26"/>
        </w:rPr>
        <w:t>Attempt all questions on the question-book and in the given order.</w:t>
      </w:r>
    </w:p>
    <w:p w14:paraId="13CD45BF" w14:textId="77777777" w:rsidR="00625471" w:rsidRPr="00625471" w:rsidRDefault="00625471" w:rsidP="00D44671">
      <w:pPr>
        <w:numPr>
          <w:ilvl w:val="0"/>
          <w:numId w:val="1"/>
        </w:numPr>
        <w:jc w:val="both"/>
        <w:rPr>
          <w:sz w:val="26"/>
        </w:rPr>
      </w:pPr>
      <w:r w:rsidRPr="00625471">
        <w:rPr>
          <w:sz w:val="26"/>
        </w:rPr>
        <w:t>The exam is closed books, closed notes. Please see that the area in your threshold is free of any material classified as ‘useful in the paper’ or else there may a charge of cheating.</w:t>
      </w:r>
    </w:p>
    <w:p w14:paraId="44F95DDE" w14:textId="77777777" w:rsidR="00625471" w:rsidRPr="00625471" w:rsidRDefault="00625471" w:rsidP="00D44671">
      <w:pPr>
        <w:numPr>
          <w:ilvl w:val="0"/>
          <w:numId w:val="1"/>
        </w:numPr>
        <w:jc w:val="both"/>
        <w:rPr>
          <w:sz w:val="26"/>
        </w:rPr>
      </w:pPr>
      <w:r w:rsidRPr="00625471">
        <w:rPr>
          <w:sz w:val="26"/>
        </w:rPr>
        <w:t>Read the questions carefully for clarity of context and understanding of meaning and make assumptions wherever required, for neither the invigilator will address your queries, nor the teacher/examiner will come to the examination hall for any assistance.</w:t>
      </w:r>
    </w:p>
    <w:p w14:paraId="2D92F14E" w14:textId="77777777" w:rsidR="00625471" w:rsidRPr="00625471" w:rsidRDefault="00625471" w:rsidP="00D44671">
      <w:pPr>
        <w:numPr>
          <w:ilvl w:val="0"/>
          <w:numId w:val="1"/>
        </w:numPr>
        <w:jc w:val="both"/>
        <w:rPr>
          <w:sz w:val="26"/>
        </w:rPr>
      </w:pPr>
      <w:r w:rsidRPr="00625471">
        <w:rPr>
          <w:sz w:val="26"/>
        </w:rPr>
        <w:t xml:space="preserve">Fit in all your answers in the provided space. You may use extra space on the last page if required. If you do so, clearly mark question/part number on that page to avoid confusion. </w:t>
      </w:r>
    </w:p>
    <w:p w14:paraId="79400723" w14:textId="77777777" w:rsidR="00625471" w:rsidRPr="00625471" w:rsidRDefault="00625471" w:rsidP="00D44671">
      <w:pPr>
        <w:numPr>
          <w:ilvl w:val="0"/>
          <w:numId w:val="1"/>
        </w:numPr>
        <w:jc w:val="both"/>
        <w:rPr>
          <w:sz w:val="26"/>
        </w:rPr>
      </w:pPr>
      <w:r w:rsidRPr="00625471">
        <w:rPr>
          <w:sz w:val="26"/>
        </w:rPr>
        <w:t xml:space="preserve">Use only your own stationery and calculator. If you do not have your own calculator, use manual calculations. </w:t>
      </w:r>
    </w:p>
    <w:p w14:paraId="285EC6B2" w14:textId="77777777" w:rsidR="00625471" w:rsidRPr="00625471" w:rsidRDefault="00625471" w:rsidP="00D44671">
      <w:pPr>
        <w:numPr>
          <w:ilvl w:val="0"/>
          <w:numId w:val="1"/>
        </w:numPr>
        <w:jc w:val="both"/>
        <w:rPr>
          <w:sz w:val="26"/>
        </w:rPr>
      </w:pPr>
      <w:r w:rsidRPr="00625471">
        <w:rPr>
          <w:sz w:val="26"/>
        </w:rPr>
        <w:t>Use only permanent ink-pens. Only the questions attempted with permanent ink-pens will be considered. Any part of paper done in lead pencil cannot be claimed for checking/rechecking.</w:t>
      </w:r>
    </w:p>
    <w:p w14:paraId="56F9739A" w14:textId="77777777" w:rsidR="001335F2" w:rsidRPr="002B3CFC" w:rsidRDefault="001335F2" w:rsidP="001335F2">
      <w:pPr>
        <w:ind w:left="720"/>
        <w:jc w:val="both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17"/>
        <w:gridCol w:w="779"/>
        <w:gridCol w:w="780"/>
        <w:gridCol w:w="781"/>
        <w:gridCol w:w="950"/>
        <w:gridCol w:w="950"/>
        <w:gridCol w:w="943"/>
        <w:gridCol w:w="943"/>
        <w:gridCol w:w="943"/>
        <w:gridCol w:w="957"/>
      </w:tblGrid>
      <w:tr w:rsidR="008333AE" w:rsidRPr="002B3CFC" w14:paraId="16B81BFB" w14:textId="77777777" w:rsidTr="008333AE">
        <w:trPr>
          <w:trHeight w:val="576"/>
          <w:jc w:val="center"/>
        </w:trPr>
        <w:tc>
          <w:tcPr>
            <w:tcW w:w="1217" w:type="dxa"/>
            <w:vAlign w:val="center"/>
          </w:tcPr>
          <w:p w14:paraId="3AD4CC16" w14:textId="77777777" w:rsidR="008333AE" w:rsidRPr="002B3CFC" w:rsidRDefault="008333AE" w:rsidP="008333AE">
            <w:pPr>
              <w:jc w:val="center"/>
            </w:pPr>
          </w:p>
        </w:tc>
        <w:tc>
          <w:tcPr>
            <w:tcW w:w="779" w:type="dxa"/>
            <w:vAlign w:val="center"/>
          </w:tcPr>
          <w:p w14:paraId="10A64C79" w14:textId="77777777" w:rsidR="008333AE" w:rsidRPr="00DA28D6" w:rsidRDefault="008333AE" w:rsidP="008333AE">
            <w:pPr>
              <w:jc w:val="center"/>
              <w:rPr>
                <w:color w:val="FF0000"/>
              </w:rPr>
            </w:pPr>
            <w:r w:rsidRPr="00DA28D6">
              <w:rPr>
                <w:color w:val="FF0000"/>
              </w:rPr>
              <w:t>Q-1</w:t>
            </w:r>
          </w:p>
        </w:tc>
        <w:tc>
          <w:tcPr>
            <w:tcW w:w="780" w:type="dxa"/>
            <w:vAlign w:val="center"/>
          </w:tcPr>
          <w:p w14:paraId="56D087AF" w14:textId="77777777" w:rsidR="008333AE" w:rsidRPr="00DA28D6" w:rsidRDefault="008333AE" w:rsidP="008333AE">
            <w:pPr>
              <w:jc w:val="center"/>
              <w:rPr>
                <w:color w:val="FF0000"/>
              </w:rPr>
            </w:pPr>
            <w:r w:rsidRPr="00DA28D6">
              <w:rPr>
                <w:color w:val="FF0000"/>
              </w:rPr>
              <w:t>Q-2</w:t>
            </w:r>
          </w:p>
        </w:tc>
        <w:tc>
          <w:tcPr>
            <w:tcW w:w="781" w:type="dxa"/>
            <w:vAlign w:val="center"/>
          </w:tcPr>
          <w:p w14:paraId="18F23A97" w14:textId="77777777" w:rsidR="008333AE" w:rsidRPr="00DA28D6" w:rsidRDefault="008333AE" w:rsidP="008333AE">
            <w:pPr>
              <w:jc w:val="center"/>
              <w:rPr>
                <w:color w:val="FF0000"/>
              </w:rPr>
            </w:pPr>
            <w:r w:rsidRPr="00DA28D6">
              <w:rPr>
                <w:color w:val="FF0000"/>
              </w:rPr>
              <w:t>Q-3</w:t>
            </w:r>
          </w:p>
        </w:tc>
        <w:tc>
          <w:tcPr>
            <w:tcW w:w="950" w:type="dxa"/>
            <w:vAlign w:val="center"/>
          </w:tcPr>
          <w:p w14:paraId="1FBE698E" w14:textId="77777777" w:rsidR="008333AE" w:rsidRPr="004D4C38" w:rsidRDefault="008333AE" w:rsidP="008333AE">
            <w:pPr>
              <w:jc w:val="center"/>
              <w:rPr>
                <w:color w:val="FF0000"/>
              </w:rPr>
            </w:pPr>
            <w:r w:rsidRPr="004D4C38">
              <w:rPr>
                <w:color w:val="FF0000"/>
              </w:rPr>
              <w:t>Q-4</w:t>
            </w:r>
          </w:p>
        </w:tc>
        <w:tc>
          <w:tcPr>
            <w:tcW w:w="950" w:type="dxa"/>
            <w:vAlign w:val="center"/>
          </w:tcPr>
          <w:p w14:paraId="66E436FD" w14:textId="77777777" w:rsidR="008333AE" w:rsidRPr="004D4C38" w:rsidRDefault="008333AE" w:rsidP="008333AE">
            <w:pPr>
              <w:jc w:val="center"/>
              <w:rPr>
                <w:color w:val="FF0000"/>
              </w:rPr>
            </w:pPr>
            <w:r w:rsidRPr="004D4C38">
              <w:rPr>
                <w:color w:val="FF0000"/>
              </w:rPr>
              <w:t>Q-5</w:t>
            </w:r>
          </w:p>
        </w:tc>
        <w:tc>
          <w:tcPr>
            <w:tcW w:w="943" w:type="dxa"/>
            <w:vAlign w:val="center"/>
          </w:tcPr>
          <w:p w14:paraId="28C426FE" w14:textId="1B6D4792" w:rsidR="008333AE" w:rsidRPr="004D4C38" w:rsidRDefault="008333AE" w:rsidP="008333AE">
            <w:pPr>
              <w:jc w:val="center"/>
              <w:rPr>
                <w:color w:val="FF0000"/>
              </w:rPr>
            </w:pPr>
            <w:r w:rsidRPr="004D4C38">
              <w:rPr>
                <w:color w:val="FF0000"/>
              </w:rPr>
              <w:t>Q-</w:t>
            </w:r>
            <w:r>
              <w:rPr>
                <w:color w:val="FF0000"/>
              </w:rPr>
              <w:t>6</w:t>
            </w:r>
          </w:p>
        </w:tc>
        <w:tc>
          <w:tcPr>
            <w:tcW w:w="943" w:type="dxa"/>
            <w:vAlign w:val="center"/>
          </w:tcPr>
          <w:p w14:paraId="308FD1EE" w14:textId="77449C5C" w:rsidR="008333AE" w:rsidRPr="004D4C38" w:rsidRDefault="008333AE" w:rsidP="008333AE">
            <w:pPr>
              <w:jc w:val="center"/>
              <w:rPr>
                <w:color w:val="FF0000"/>
              </w:rPr>
            </w:pPr>
            <w:r w:rsidRPr="004D4C38">
              <w:rPr>
                <w:color w:val="FF0000"/>
              </w:rPr>
              <w:t>Q-</w:t>
            </w:r>
            <w:r>
              <w:rPr>
                <w:color w:val="FF0000"/>
              </w:rPr>
              <w:t>7</w:t>
            </w:r>
          </w:p>
        </w:tc>
        <w:tc>
          <w:tcPr>
            <w:tcW w:w="943" w:type="dxa"/>
            <w:vAlign w:val="center"/>
          </w:tcPr>
          <w:p w14:paraId="200C18F0" w14:textId="65B7D210" w:rsidR="008333AE" w:rsidRPr="004D4C38" w:rsidRDefault="008333AE" w:rsidP="008333AE">
            <w:pPr>
              <w:jc w:val="center"/>
              <w:rPr>
                <w:color w:val="FF0000"/>
              </w:rPr>
            </w:pPr>
            <w:r w:rsidRPr="004D4C38">
              <w:rPr>
                <w:color w:val="FF0000"/>
              </w:rPr>
              <w:t>Q-</w:t>
            </w:r>
            <w:r>
              <w:rPr>
                <w:color w:val="FF0000"/>
              </w:rPr>
              <w:t>8</w:t>
            </w:r>
          </w:p>
        </w:tc>
        <w:tc>
          <w:tcPr>
            <w:tcW w:w="957" w:type="dxa"/>
            <w:vAlign w:val="center"/>
          </w:tcPr>
          <w:p w14:paraId="5C1E6FE9" w14:textId="4DED34B6" w:rsidR="008333AE" w:rsidRPr="004D4C38" w:rsidRDefault="008333AE" w:rsidP="008333AE">
            <w:pPr>
              <w:jc w:val="center"/>
              <w:rPr>
                <w:color w:val="FF0000"/>
              </w:rPr>
            </w:pPr>
            <w:r w:rsidRPr="004D4C38">
              <w:rPr>
                <w:color w:val="FF0000"/>
              </w:rPr>
              <w:t>Total</w:t>
            </w:r>
          </w:p>
        </w:tc>
      </w:tr>
      <w:tr w:rsidR="008333AE" w:rsidRPr="002B3CFC" w14:paraId="388324F6" w14:textId="77777777" w:rsidTr="008333AE">
        <w:trPr>
          <w:trHeight w:val="576"/>
          <w:jc w:val="center"/>
        </w:trPr>
        <w:tc>
          <w:tcPr>
            <w:tcW w:w="1217" w:type="dxa"/>
            <w:vAlign w:val="center"/>
          </w:tcPr>
          <w:p w14:paraId="301639F6" w14:textId="77777777" w:rsidR="008333AE" w:rsidRPr="002B3CFC" w:rsidRDefault="008333AE" w:rsidP="008333AE">
            <w:pPr>
              <w:jc w:val="center"/>
              <w:rPr>
                <w:b/>
              </w:rPr>
            </w:pPr>
            <w:r w:rsidRPr="002B3CFC">
              <w:rPr>
                <w:b/>
              </w:rPr>
              <w:t>Total</w:t>
            </w:r>
          </w:p>
          <w:p w14:paraId="5FBA5AAC" w14:textId="77777777" w:rsidR="008333AE" w:rsidRPr="002B3CFC" w:rsidRDefault="008333AE" w:rsidP="008333AE">
            <w:pPr>
              <w:jc w:val="center"/>
            </w:pPr>
            <w:r w:rsidRPr="002B3CFC">
              <w:rPr>
                <w:b/>
              </w:rPr>
              <w:t>Marks</w:t>
            </w:r>
          </w:p>
        </w:tc>
        <w:tc>
          <w:tcPr>
            <w:tcW w:w="779" w:type="dxa"/>
            <w:vAlign w:val="center"/>
          </w:tcPr>
          <w:p w14:paraId="0B355D31" w14:textId="14DFEE5F" w:rsidR="008333AE" w:rsidRPr="00D37465" w:rsidRDefault="005B0611" w:rsidP="008333AE">
            <w:pPr>
              <w:jc w:val="center"/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>1</w:t>
            </w:r>
            <w:r w:rsidR="009534A9">
              <w:rPr>
                <w:b/>
                <w:bCs/>
                <w:color w:val="FF0000"/>
              </w:rPr>
              <w:t>5</w:t>
            </w:r>
          </w:p>
        </w:tc>
        <w:tc>
          <w:tcPr>
            <w:tcW w:w="780" w:type="dxa"/>
            <w:vAlign w:val="center"/>
          </w:tcPr>
          <w:p w14:paraId="1944D913" w14:textId="425D5D40" w:rsidR="008333AE" w:rsidRPr="00D37465" w:rsidRDefault="005B0611" w:rsidP="008333AE">
            <w:pPr>
              <w:jc w:val="center"/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>10</w:t>
            </w:r>
          </w:p>
        </w:tc>
        <w:tc>
          <w:tcPr>
            <w:tcW w:w="781" w:type="dxa"/>
            <w:vAlign w:val="center"/>
          </w:tcPr>
          <w:p w14:paraId="01487131" w14:textId="3F674544" w:rsidR="008333AE" w:rsidRPr="00D37465" w:rsidRDefault="005B0611" w:rsidP="008333AE">
            <w:pPr>
              <w:jc w:val="center"/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>1</w:t>
            </w:r>
            <w:r w:rsidR="009534A9">
              <w:rPr>
                <w:b/>
                <w:bCs/>
                <w:color w:val="FF0000"/>
              </w:rPr>
              <w:t>0</w:t>
            </w:r>
          </w:p>
        </w:tc>
        <w:tc>
          <w:tcPr>
            <w:tcW w:w="950" w:type="dxa"/>
            <w:vAlign w:val="center"/>
          </w:tcPr>
          <w:p w14:paraId="532B1C9F" w14:textId="39CBFFEF" w:rsidR="008333AE" w:rsidRPr="00D37465" w:rsidRDefault="009534A9" w:rsidP="008333AE">
            <w:pPr>
              <w:jc w:val="center"/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>20</w:t>
            </w:r>
          </w:p>
        </w:tc>
        <w:tc>
          <w:tcPr>
            <w:tcW w:w="950" w:type="dxa"/>
            <w:vAlign w:val="center"/>
          </w:tcPr>
          <w:p w14:paraId="37F5E5F7" w14:textId="705C1D00" w:rsidR="008333AE" w:rsidRPr="00D37465" w:rsidRDefault="005B0611" w:rsidP="008333AE">
            <w:pPr>
              <w:jc w:val="center"/>
              <w:rPr>
                <w:b/>
                <w:bCs/>
                <w:color w:val="FF0000"/>
              </w:rPr>
            </w:pPr>
            <w:r>
              <w:rPr>
                <w:b/>
                <w:bCs/>
                <w:color w:val="FF0000"/>
              </w:rPr>
              <w:t>1</w:t>
            </w:r>
            <w:r w:rsidR="009534A9">
              <w:rPr>
                <w:b/>
                <w:bCs/>
                <w:color w:val="FF0000"/>
              </w:rPr>
              <w:t>2</w:t>
            </w:r>
          </w:p>
        </w:tc>
        <w:tc>
          <w:tcPr>
            <w:tcW w:w="943" w:type="dxa"/>
            <w:vAlign w:val="center"/>
          </w:tcPr>
          <w:p w14:paraId="344E2562" w14:textId="36140978" w:rsidR="008333AE" w:rsidRDefault="009534A9" w:rsidP="008333AE">
            <w:pPr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08</w:t>
            </w:r>
          </w:p>
        </w:tc>
        <w:tc>
          <w:tcPr>
            <w:tcW w:w="943" w:type="dxa"/>
            <w:vAlign w:val="center"/>
          </w:tcPr>
          <w:p w14:paraId="6CC1E60E" w14:textId="01C7750F" w:rsidR="008333AE" w:rsidRDefault="009534A9" w:rsidP="008333AE">
            <w:pPr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10</w:t>
            </w:r>
          </w:p>
        </w:tc>
        <w:tc>
          <w:tcPr>
            <w:tcW w:w="943" w:type="dxa"/>
            <w:vAlign w:val="center"/>
          </w:tcPr>
          <w:p w14:paraId="37FE5AA0" w14:textId="2A22A6CF" w:rsidR="008333AE" w:rsidRDefault="009534A9" w:rsidP="008333AE">
            <w:pPr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15</w:t>
            </w:r>
          </w:p>
        </w:tc>
        <w:tc>
          <w:tcPr>
            <w:tcW w:w="957" w:type="dxa"/>
            <w:vAlign w:val="center"/>
          </w:tcPr>
          <w:p w14:paraId="6F8410BD" w14:textId="4D4DAA2F" w:rsidR="008333AE" w:rsidRPr="00DA28D6" w:rsidRDefault="008333AE" w:rsidP="008333AE">
            <w:pPr>
              <w:jc w:val="center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100</w:t>
            </w:r>
          </w:p>
        </w:tc>
      </w:tr>
      <w:tr w:rsidR="008333AE" w:rsidRPr="002B3CFC" w14:paraId="74FBF8AC" w14:textId="77777777" w:rsidTr="008333AE">
        <w:trPr>
          <w:trHeight w:val="576"/>
          <w:jc w:val="center"/>
        </w:trPr>
        <w:tc>
          <w:tcPr>
            <w:tcW w:w="1217" w:type="dxa"/>
            <w:vAlign w:val="center"/>
          </w:tcPr>
          <w:p w14:paraId="1A2DC66A" w14:textId="77777777" w:rsidR="008333AE" w:rsidRPr="002B3CFC" w:rsidRDefault="008333AE" w:rsidP="008333AE">
            <w:pPr>
              <w:jc w:val="center"/>
              <w:rPr>
                <w:b/>
              </w:rPr>
            </w:pPr>
            <w:r w:rsidRPr="002B3CFC">
              <w:rPr>
                <w:b/>
              </w:rPr>
              <w:t>Marks Obtained</w:t>
            </w:r>
          </w:p>
        </w:tc>
        <w:tc>
          <w:tcPr>
            <w:tcW w:w="779" w:type="dxa"/>
            <w:vAlign w:val="center"/>
          </w:tcPr>
          <w:p w14:paraId="69218A33" w14:textId="77777777" w:rsidR="008333AE" w:rsidRPr="002B3CFC" w:rsidRDefault="008333AE" w:rsidP="008333AE">
            <w:pPr>
              <w:jc w:val="center"/>
            </w:pPr>
          </w:p>
        </w:tc>
        <w:tc>
          <w:tcPr>
            <w:tcW w:w="780" w:type="dxa"/>
            <w:vAlign w:val="center"/>
          </w:tcPr>
          <w:p w14:paraId="46BFC17C" w14:textId="77777777" w:rsidR="008333AE" w:rsidRPr="002B3CFC" w:rsidRDefault="008333AE" w:rsidP="008333AE">
            <w:pPr>
              <w:jc w:val="center"/>
            </w:pPr>
          </w:p>
        </w:tc>
        <w:tc>
          <w:tcPr>
            <w:tcW w:w="781" w:type="dxa"/>
            <w:vAlign w:val="center"/>
          </w:tcPr>
          <w:p w14:paraId="456E8EA9" w14:textId="77777777" w:rsidR="008333AE" w:rsidRPr="002B3CFC" w:rsidRDefault="008333AE" w:rsidP="008333AE">
            <w:pPr>
              <w:jc w:val="center"/>
            </w:pPr>
          </w:p>
        </w:tc>
        <w:tc>
          <w:tcPr>
            <w:tcW w:w="950" w:type="dxa"/>
            <w:vAlign w:val="center"/>
          </w:tcPr>
          <w:p w14:paraId="3D63B05A" w14:textId="77777777" w:rsidR="008333AE" w:rsidRPr="002B3CFC" w:rsidRDefault="008333AE" w:rsidP="008333AE">
            <w:pPr>
              <w:jc w:val="center"/>
            </w:pPr>
          </w:p>
        </w:tc>
        <w:tc>
          <w:tcPr>
            <w:tcW w:w="950" w:type="dxa"/>
            <w:vAlign w:val="center"/>
          </w:tcPr>
          <w:p w14:paraId="3471470F" w14:textId="77777777" w:rsidR="008333AE" w:rsidRPr="002B3CFC" w:rsidRDefault="008333AE" w:rsidP="008333AE">
            <w:pPr>
              <w:jc w:val="center"/>
            </w:pPr>
          </w:p>
        </w:tc>
        <w:tc>
          <w:tcPr>
            <w:tcW w:w="943" w:type="dxa"/>
            <w:vAlign w:val="center"/>
          </w:tcPr>
          <w:p w14:paraId="69514503" w14:textId="77777777" w:rsidR="008333AE" w:rsidRPr="002B3CFC" w:rsidRDefault="008333AE" w:rsidP="008333AE">
            <w:pPr>
              <w:jc w:val="center"/>
            </w:pPr>
          </w:p>
        </w:tc>
        <w:tc>
          <w:tcPr>
            <w:tcW w:w="943" w:type="dxa"/>
            <w:vAlign w:val="center"/>
          </w:tcPr>
          <w:p w14:paraId="5169DE3C" w14:textId="77777777" w:rsidR="008333AE" w:rsidRPr="002B3CFC" w:rsidRDefault="008333AE" w:rsidP="008333AE">
            <w:pPr>
              <w:jc w:val="center"/>
            </w:pPr>
          </w:p>
        </w:tc>
        <w:tc>
          <w:tcPr>
            <w:tcW w:w="943" w:type="dxa"/>
            <w:vAlign w:val="center"/>
          </w:tcPr>
          <w:p w14:paraId="50C6AC09" w14:textId="77777777" w:rsidR="008333AE" w:rsidRPr="002B3CFC" w:rsidRDefault="008333AE" w:rsidP="008333AE">
            <w:pPr>
              <w:jc w:val="center"/>
            </w:pPr>
          </w:p>
        </w:tc>
        <w:tc>
          <w:tcPr>
            <w:tcW w:w="957" w:type="dxa"/>
            <w:vAlign w:val="center"/>
          </w:tcPr>
          <w:p w14:paraId="78BFE688" w14:textId="33E77029" w:rsidR="008333AE" w:rsidRPr="002B3CFC" w:rsidRDefault="008333AE" w:rsidP="008333AE">
            <w:pPr>
              <w:jc w:val="center"/>
            </w:pPr>
          </w:p>
        </w:tc>
      </w:tr>
    </w:tbl>
    <w:p w14:paraId="017FD5B3" w14:textId="77777777" w:rsidR="00634C67" w:rsidRPr="002B3CFC" w:rsidRDefault="00634C67" w:rsidP="003E29C8">
      <w:pPr>
        <w:rPr>
          <w:b/>
          <w:sz w:val="18"/>
        </w:rPr>
      </w:pPr>
    </w:p>
    <w:p w14:paraId="69D1C6B0" w14:textId="77777777" w:rsidR="00474A13" w:rsidRDefault="00474A13" w:rsidP="001B6650">
      <w:pPr>
        <w:rPr>
          <w:b/>
        </w:rPr>
      </w:pPr>
    </w:p>
    <w:p w14:paraId="2FC043E0" w14:textId="77777777" w:rsidR="00474A13" w:rsidRDefault="00474A13" w:rsidP="001B6650">
      <w:pPr>
        <w:rPr>
          <w:b/>
        </w:rPr>
      </w:pPr>
    </w:p>
    <w:p w14:paraId="7DF8BE77" w14:textId="77777777" w:rsidR="00E62D5A" w:rsidRDefault="00293D88" w:rsidP="001B6650">
      <w:pPr>
        <w:rPr>
          <w:b/>
        </w:rPr>
      </w:pPr>
      <w:r w:rsidRPr="002B3CFC">
        <w:rPr>
          <w:b/>
        </w:rPr>
        <w:t>Vetted By: _____</w:t>
      </w:r>
      <w:r w:rsidR="001E5EC8" w:rsidRPr="002B3CFC">
        <w:rPr>
          <w:b/>
        </w:rPr>
        <w:t>__________________</w:t>
      </w:r>
      <w:r w:rsidR="001F1717">
        <w:rPr>
          <w:b/>
        </w:rPr>
        <w:t>_____</w:t>
      </w:r>
      <w:r w:rsidRPr="002B3CFC">
        <w:rPr>
          <w:b/>
        </w:rPr>
        <w:t>Vetter Signature: _</w:t>
      </w:r>
      <w:r w:rsidR="001E5EC8" w:rsidRPr="002B3CFC">
        <w:rPr>
          <w:b/>
        </w:rPr>
        <w:t>_</w:t>
      </w:r>
      <w:r w:rsidRPr="002B3CFC">
        <w:rPr>
          <w:b/>
        </w:rPr>
        <w:t>___________________</w:t>
      </w:r>
      <w:r w:rsidR="005E59DE" w:rsidRPr="002B3CFC">
        <w:rPr>
          <w:b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9"/>
        <w:gridCol w:w="590"/>
        <w:gridCol w:w="236"/>
        <w:gridCol w:w="222"/>
        <w:gridCol w:w="222"/>
        <w:gridCol w:w="222"/>
        <w:gridCol w:w="590"/>
        <w:gridCol w:w="222"/>
      </w:tblGrid>
      <w:tr w:rsidR="00474A13" w14:paraId="11DB4BA8" w14:textId="77777777" w:rsidTr="00D37465">
        <w:tc>
          <w:tcPr>
            <w:tcW w:w="0" w:type="auto"/>
          </w:tcPr>
          <w:p w14:paraId="4AAFD01E" w14:textId="77777777" w:rsidR="00474A13" w:rsidRDefault="00474A13" w:rsidP="001B6650">
            <w:pPr>
              <w:rPr>
                <w:b/>
              </w:rPr>
            </w:pPr>
            <w:r>
              <w:rPr>
                <w:b/>
              </w:rPr>
              <w:t>University Answer Sheet Required:</w:t>
            </w:r>
          </w:p>
        </w:tc>
        <w:tc>
          <w:tcPr>
            <w:tcW w:w="590" w:type="dxa"/>
            <w:tcBorders>
              <w:right w:val="single" w:sz="4" w:space="0" w:color="auto"/>
            </w:tcBorders>
          </w:tcPr>
          <w:p w14:paraId="55CFF686" w14:textId="77777777" w:rsidR="00474A13" w:rsidRDefault="00474A13" w:rsidP="001B6650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2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</w:tcPr>
          <w:p w14:paraId="2631548A" w14:textId="77777777" w:rsidR="00474A13" w:rsidRDefault="00474A13" w:rsidP="001B6650">
            <w:pPr>
              <w:rPr>
                <w:b/>
              </w:rPr>
            </w:pP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D84EE26" w14:textId="77777777" w:rsidR="00474A13" w:rsidRDefault="00474A13" w:rsidP="001B6650">
            <w:pPr>
              <w:rPr>
                <w:b/>
              </w:rPr>
            </w:pPr>
          </w:p>
        </w:tc>
        <w:tc>
          <w:tcPr>
            <w:tcW w:w="0" w:type="auto"/>
          </w:tcPr>
          <w:p w14:paraId="7FB11499" w14:textId="77777777" w:rsidR="00474A13" w:rsidRDefault="00474A13" w:rsidP="001B6650">
            <w:pPr>
              <w:rPr>
                <w:b/>
              </w:rPr>
            </w:pPr>
          </w:p>
        </w:tc>
        <w:tc>
          <w:tcPr>
            <w:tcW w:w="0" w:type="auto"/>
          </w:tcPr>
          <w:p w14:paraId="477027E5" w14:textId="77777777" w:rsidR="00474A13" w:rsidRDefault="00474A13" w:rsidP="001B6650">
            <w:pPr>
              <w:rPr>
                <w:b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34B74ED7" w14:textId="77777777" w:rsidR="00474A13" w:rsidRDefault="00474A13" w:rsidP="001B6650">
            <w:pPr>
              <w:rPr>
                <w:b/>
              </w:rPr>
            </w:pPr>
            <w:r>
              <w:rPr>
                <w:b/>
              </w:rPr>
              <w:t>Y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84EFE" w14:textId="77777777" w:rsidR="00474A13" w:rsidRDefault="00474A13" w:rsidP="001B6650">
            <w:pPr>
              <w:rPr>
                <w:b/>
              </w:rPr>
            </w:pPr>
          </w:p>
        </w:tc>
      </w:tr>
    </w:tbl>
    <w:p w14:paraId="5E78E529" w14:textId="77777777" w:rsidR="00D37465" w:rsidRDefault="00D37465" w:rsidP="001B6650">
      <w:pPr>
        <w:rPr>
          <w:b/>
          <w:bCs/>
        </w:rPr>
      </w:pPr>
    </w:p>
    <w:p w14:paraId="22808AF1" w14:textId="27A07C25" w:rsidR="00DF042E" w:rsidRPr="00DF042E" w:rsidRDefault="00D37465" w:rsidP="00DF042E">
      <w:pPr>
        <w:rPr>
          <w:b/>
          <w:bCs/>
        </w:rPr>
      </w:pPr>
      <w:r>
        <w:rPr>
          <w:b/>
          <w:bCs/>
        </w:rPr>
        <w:br w:type="page"/>
      </w:r>
    </w:p>
    <w:p w14:paraId="4DBDB18C" w14:textId="1E056B9B" w:rsidR="00DF042E" w:rsidRDefault="00A20FEF" w:rsidP="00DF042E">
      <w:pPr>
        <w:rPr>
          <w:rFonts w:ascii="Garamond" w:hAnsi="Garamond"/>
          <w:b/>
        </w:rPr>
      </w:pPr>
      <w:r>
        <w:rPr>
          <w:rFonts w:ascii="Garamond" w:hAnsi="Garamond"/>
          <w:b/>
        </w:rPr>
        <w:lastRenderedPageBreak/>
        <w:t xml:space="preserve">Question No. </w:t>
      </w:r>
      <w:r w:rsidR="00DF042E">
        <w:rPr>
          <w:rFonts w:ascii="Garamond" w:hAnsi="Garamond"/>
          <w:b/>
        </w:rPr>
        <w:t>1</w:t>
      </w:r>
      <w:r>
        <w:rPr>
          <w:rFonts w:ascii="Garamond" w:hAnsi="Garamond"/>
          <w:b/>
        </w:rPr>
        <w:t xml:space="preserve"> </w:t>
      </w:r>
      <w:r w:rsidR="000F0713">
        <w:rPr>
          <w:rFonts w:ascii="Garamond" w:hAnsi="Garamond"/>
          <w:b/>
        </w:rPr>
        <w:t xml:space="preserve">Stack ADT and Applications </w:t>
      </w:r>
      <w:r>
        <w:rPr>
          <w:rFonts w:ascii="Garamond" w:hAnsi="Garamond"/>
          <w:b/>
        </w:rPr>
        <w:t>[</w:t>
      </w:r>
      <w:r w:rsidR="000909CD">
        <w:rPr>
          <w:rFonts w:ascii="Garamond" w:hAnsi="Garamond"/>
          <w:b/>
        </w:rPr>
        <w:t>15</w:t>
      </w:r>
      <w:r>
        <w:rPr>
          <w:rFonts w:ascii="Garamond" w:hAnsi="Garamond"/>
          <w:b/>
        </w:rPr>
        <w:t xml:space="preserve"> Marks]</w:t>
      </w:r>
    </w:p>
    <w:p w14:paraId="0CC3B6E7" w14:textId="0C86B121" w:rsidR="000909CD" w:rsidRDefault="000909CD" w:rsidP="000909CD">
      <w:pPr>
        <w:jc w:val="both"/>
        <w:rPr>
          <w:sz w:val="23"/>
          <w:szCs w:val="23"/>
        </w:rPr>
      </w:pPr>
      <w:r w:rsidRPr="000909CD">
        <w:rPr>
          <w:b/>
          <w:bCs/>
          <w:sz w:val="23"/>
          <w:szCs w:val="23"/>
        </w:rPr>
        <w:t>Part A</w:t>
      </w:r>
      <w:r>
        <w:rPr>
          <w:b/>
          <w:bCs/>
          <w:sz w:val="23"/>
          <w:szCs w:val="23"/>
        </w:rPr>
        <w:t xml:space="preserve"> (10):</w:t>
      </w:r>
      <w:r w:rsidRPr="000909CD">
        <w:rPr>
          <w:b/>
          <w:bCs/>
          <w:sz w:val="23"/>
          <w:szCs w:val="23"/>
        </w:rPr>
        <w:t xml:space="preserve"> </w:t>
      </w:r>
      <w:r>
        <w:rPr>
          <w:sz w:val="23"/>
          <w:szCs w:val="23"/>
        </w:rPr>
        <w:t>Consider the usual algorithm to convert an infix expression to a postfix expression. Suppose that you have read 10 input characters during a conversion and stack now contains these symbols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5"/>
      </w:tblGrid>
      <w:tr w:rsidR="000909CD" w14:paraId="2D980703" w14:textId="77777777" w:rsidTr="009534A9">
        <w:trPr>
          <w:trHeight w:val="84"/>
          <w:jc w:val="center"/>
        </w:trPr>
        <w:tc>
          <w:tcPr>
            <w:tcW w:w="565" w:type="dxa"/>
          </w:tcPr>
          <w:p w14:paraId="6B0EB08D" w14:textId="387EB17B" w:rsidR="000909CD" w:rsidRDefault="000909C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/ </w:t>
            </w:r>
          </w:p>
        </w:tc>
      </w:tr>
      <w:tr w:rsidR="000909CD" w14:paraId="282F35A8" w14:textId="77777777" w:rsidTr="009534A9">
        <w:trPr>
          <w:trHeight w:val="84"/>
          <w:jc w:val="center"/>
        </w:trPr>
        <w:tc>
          <w:tcPr>
            <w:tcW w:w="565" w:type="dxa"/>
          </w:tcPr>
          <w:p w14:paraId="3C51C63F" w14:textId="0A928F55" w:rsidR="000909CD" w:rsidRDefault="000909C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+ </w:t>
            </w:r>
          </w:p>
        </w:tc>
      </w:tr>
      <w:tr w:rsidR="000909CD" w14:paraId="0B487366" w14:textId="77777777" w:rsidTr="009534A9">
        <w:trPr>
          <w:trHeight w:val="84"/>
          <w:jc w:val="center"/>
        </w:trPr>
        <w:tc>
          <w:tcPr>
            <w:tcW w:w="565" w:type="dxa"/>
          </w:tcPr>
          <w:p w14:paraId="362A2E8C" w14:textId="77777777" w:rsidR="000909CD" w:rsidRDefault="000909C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 </w:t>
            </w:r>
          </w:p>
        </w:tc>
      </w:tr>
      <w:tr w:rsidR="000909CD" w14:paraId="4331F66C" w14:textId="77777777" w:rsidTr="009534A9">
        <w:trPr>
          <w:trHeight w:val="84"/>
          <w:jc w:val="center"/>
        </w:trPr>
        <w:tc>
          <w:tcPr>
            <w:tcW w:w="565" w:type="dxa"/>
          </w:tcPr>
          <w:p w14:paraId="757FCEEB" w14:textId="02DB3D0D" w:rsidR="000909CD" w:rsidRDefault="000909CD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*</w:t>
            </w:r>
          </w:p>
        </w:tc>
      </w:tr>
    </w:tbl>
    <w:p w14:paraId="22BABA9E" w14:textId="62743B2A" w:rsidR="000909CD" w:rsidRPr="00147809" w:rsidRDefault="000909CD" w:rsidP="00147809">
      <w:pPr>
        <w:pStyle w:val="Default"/>
        <w:jc w:val="both"/>
        <w:rPr>
          <w:rFonts w:ascii="Times New Roman" w:hAnsi="Times New Roman" w:cs="Times New Roman"/>
          <w:sz w:val="23"/>
          <w:szCs w:val="23"/>
          <w:u w:val="single"/>
        </w:rPr>
      </w:pPr>
      <w:r w:rsidRPr="000909CD">
        <w:rPr>
          <w:rFonts w:ascii="Times New Roman" w:hAnsi="Times New Roman" w:cs="Times New Roman"/>
          <w:sz w:val="23"/>
          <w:szCs w:val="23"/>
        </w:rPr>
        <w:t xml:space="preserve">Now, </w:t>
      </w:r>
      <w:r w:rsidR="000938B8">
        <w:rPr>
          <w:rFonts w:ascii="Times New Roman" w:hAnsi="Times New Roman" w:cs="Times New Roman"/>
          <w:sz w:val="23"/>
          <w:szCs w:val="23"/>
        </w:rPr>
        <w:t>consider</w:t>
      </w:r>
      <w:r w:rsidRPr="000909CD">
        <w:rPr>
          <w:rFonts w:ascii="Times New Roman" w:hAnsi="Times New Roman" w:cs="Times New Roman"/>
          <w:sz w:val="23"/>
          <w:szCs w:val="23"/>
        </w:rPr>
        <w:t xml:space="preserve"> that you read and process the 11th symbol of the input. </w:t>
      </w:r>
      <w:r w:rsidRPr="000909CD">
        <w:rPr>
          <w:rFonts w:ascii="Times New Roman" w:hAnsi="Times New Roman" w:cs="Times New Roman"/>
          <w:sz w:val="23"/>
          <w:szCs w:val="23"/>
          <w:u w:val="single"/>
        </w:rPr>
        <w:t>Consider</w:t>
      </w:r>
      <w:r w:rsidR="000938B8">
        <w:rPr>
          <w:rFonts w:ascii="Times New Roman" w:hAnsi="Times New Roman" w:cs="Times New Roman"/>
          <w:sz w:val="23"/>
          <w:szCs w:val="23"/>
          <w:u w:val="single"/>
        </w:rPr>
        <w:t>ing</w:t>
      </w:r>
      <w:r w:rsidRPr="000909CD">
        <w:rPr>
          <w:rFonts w:ascii="Times New Roman" w:hAnsi="Times New Roman" w:cs="Times New Roman"/>
          <w:sz w:val="23"/>
          <w:szCs w:val="23"/>
          <w:u w:val="single"/>
        </w:rPr>
        <w:t xml:space="preserve"> the above-mentioned stack state and draw the updated states for all the cases mentioned below separately where the 11th symbol is: </w:t>
      </w:r>
    </w:p>
    <w:p w14:paraId="7D4D31B1" w14:textId="1D77F8B0" w:rsidR="000909CD" w:rsidRPr="000909CD" w:rsidRDefault="000909CD" w:rsidP="000909CD">
      <w:pPr>
        <w:pStyle w:val="Default"/>
        <w:numPr>
          <w:ilvl w:val="0"/>
          <w:numId w:val="18"/>
        </w:numPr>
        <w:rPr>
          <w:rFonts w:ascii="Times New Roman" w:hAnsi="Times New Roman" w:cs="Times New Roman"/>
          <w:sz w:val="23"/>
          <w:szCs w:val="23"/>
        </w:rPr>
      </w:pPr>
      <w:r w:rsidRPr="000909CD">
        <w:rPr>
          <w:rFonts w:ascii="Times New Roman" w:hAnsi="Times New Roman" w:cs="Times New Roman"/>
          <w:sz w:val="23"/>
          <w:szCs w:val="23"/>
        </w:rPr>
        <w:t>A number</w:t>
      </w:r>
      <w:r w:rsidR="004303EE">
        <w:rPr>
          <w:rFonts w:ascii="Times New Roman" w:hAnsi="Times New Roman" w:cs="Times New Roman"/>
          <w:sz w:val="23"/>
          <w:szCs w:val="23"/>
        </w:rPr>
        <w:t xml:space="preserve"> {</w:t>
      </w:r>
      <w:r w:rsidR="00212B7D">
        <w:rPr>
          <w:rFonts w:ascii="Times New Roman" w:hAnsi="Times New Roman" w:cs="Times New Roman"/>
          <w:sz w:val="23"/>
          <w:szCs w:val="23"/>
        </w:rPr>
        <w:t xml:space="preserve"> </w:t>
      </w:r>
      <w:r w:rsidR="004303EE">
        <w:rPr>
          <w:rFonts w:ascii="Times New Roman" w:hAnsi="Times New Roman" w:cs="Times New Roman"/>
          <w:sz w:val="23"/>
          <w:szCs w:val="23"/>
        </w:rPr>
        <w:t>5</w:t>
      </w:r>
      <w:r w:rsidR="00212B7D">
        <w:rPr>
          <w:rFonts w:ascii="Times New Roman" w:hAnsi="Times New Roman" w:cs="Times New Roman"/>
          <w:sz w:val="23"/>
          <w:szCs w:val="23"/>
        </w:rPr>
        <w:t xml:space="preserve"> </w:t>
      </w:r>
      <w:r w:rsidR="004303EE">
        <w:rPr>
          <w:rFonts w:ascii="Times New Roman" w:hAnsi="Times New Roman" w:cs="Times New Roman"/>
          <w:sz w:val="23"/>
          <w:szCs w:val="23"/>
        </w:rPr>
        <w:t>}</w:t>
      </w:r>
      <w:r w:rsidRPr="000909CD">
        <w:rPr>
          <w:rFonts w:ascii="Times New Roman" w:hAnsi="Times New Roman" w:cs="Times New Roman"/>
          <w:sz w:val="23"/>
          <w:szCs w:val="23"/>
        </w:rPr>
        <w:t xml:space="preserve">: </w:t>
      </w:r>
    </w:p>
    <w:p w14:paraId="15785B00" w14:textId="2A0B6C41" w:rsidR="000909CD" w:rsidRPr="000909CD" w:rsidRDefault="000909CD" w:rsidP="000909CD">
      <w:pPr>
        <w:pStyle w:val="Default"/>
        <w:numPr>
          <w:ilvl w:val="0"/>
          <w:numId w:val="18"/>
        </w:numPr>
        <w:rPr>
          <w:rFonts w:ascii="Times New Roman" w:hAnsi="Times New Roman" w:cs="Times New Roman"/>
          <w:sz w:val="23"/>
          <w:szCs w:val="23"/>
        </w:rPr>
      </w:pPr>
      <w:r w:rsidRPr="000909CD">
        <w:rPr>
          <w:rFonts w:ascii="Times New Roman" w:hAnsi="Times New Roman" w:cs="Times New Roman"/>
          <w:sz w:val="23"/>
          <w:szCs w:val="23"/>
        </w:rPr>
        <w:t>A left parenthesis</w:t>
      </w:r>
      <w:r w:rsidR="004303EE">
        <w:rPr>
          <w:rFonts w:ascii="Times New Roman" w:hAnsi="Times New Roman" w:cs="Times New Roman"/>
          <w:sz w:val="23"/>
          <w:szCs w:val="23"/>
        </w:rPr>
        <w:t xml:space="preserve"> {</w:t>
      </w:r>
      <w:r w:rsidR="00212B7D">
        <w:rPr>
          <w:rFonts w:ascii="Times New Roman" w:hAnsi="Times New Roman" w:cs="Times New Roman"/>
          <w:sz w:val="23"/>
          <w:szCs w:val="23"/>
        </w:rPr>
        <w:t xml:space="preserve"> </w:t>
      </w:r>
      <w:r w:rsidR="004303EE">
        <w:rPr>
          <w:rFonts w:ascii="Times New Roman" w:hAnsi="Times New Roman" w:cs="Times New Roman"/>
          <w:sz w:val="23"/>
          <w:szCs w:val="23"/>
        </w:rPr>
        <w:t>(</w:t>
      </w:r>
      <w:r w:rsidR="00212B7D">
        <w:rPr>
          <w:rFonts w:ascii="Times New Roman" w:hAnsi="Times New Roman" w:cs="Times New Roman"/>
          <w:sz w:val="23"/>
          <w:szCs w:val="23"/>
        </w:rPr>
        <w:t xml:space="preserve"> </w:t>
      </w:r>
      <w:r w:rsidR="004303EE">
        <w:rPr>
          <w:rFonts w:ascii="Times New Roman" w:hAnsi="Times New Roman" w:cs="Times New Roman"/>
          <w:sz w:val="23"/>
          <w:szCs w:val="23"/>
        </w:rPr>
        <w:t>}</w:t>
      </w:r>
      <w:r w:rsidRPr="000909CD">
        <w:rPr>
          <w:rFonts w:ascii="Times New Roman" w:hAnsi="Times New Roman" w:cs="Times New Roman"/>
          <w:sz w:val="23"/>
          <w:szCs w:val="23"/>
        </w:rPr>
        <w:t xml:space="preserve">: </w:t>
      </w:r>
    </w:p>
    <w:p w14:paraId="4547CC37" w14:textId="50B90E99" w:rsidR="000909CD" w:rsidRPr="000909CD" w:rsidRDefault="000909CD" w:rsidP="000909CD">
      <w:pPr>
        <w:pStyle w:val="Default"/>
        <w:numPr>
          <w:ilvl w:val="0"/>
          <w:numId w:val="18"/>
        </w:numPr>
        <w:rPr>
          <w:rFonts w:ascii="Times New Roman" w:hAnsi="Times New Roman" w:cs="Times New Roman"/>
          <w:sz w:val="23"/>
          <w:szCs w:val="23"/>
        </w:rPr>
      </w:pPr>
      <w:r w:rsidRPr="000909CD">
        <w:rPr>
          <w:rFonts w:ascii="Times New Roman" w:hAnsi="Times New Roman" w:cs="Times New Roman"/>
          <w:sz w:val="23"/>
          <w:szCs w:val="23"/>
        </w:rPr>
        <w:t>A right parenthesis</w:t>
      </w:r>
      <w:r w:rsidR="004303EE">
        <w:rPr>
          <w:rFonts w:ascii="Times New Roman" w:hAnsi="Times New Roman" w:cs="Times New Roman"/>
          <w:sz w:val="23"/>
          <w:szCs w:val="23"/>
        </w:rPr>
        <w:t xml:space="preserve"> {</w:t>
      </w:r>
      <w:r w:rsidR="00212B7D">
        <w:rPr>
          <w:rFonts w:ascii="Times New Roman" w:hAnsi="Times New Roman" w:cs="Times New Roman"/>
          <w:sz w:val="23"/>
          <w:szCs w:val="23"/>
        </w:rPr>
        <w:t xml:space="preserve"> </w:t>
      </w:r>
      <w:r w:rsidR="004303EE">
        <w:rPr>
          <w:rFonts w:ascii="Times New Roman" w:hAnsi="Times New Roman" w:cs="Times New Roman"/>
          <w:sz w:val="23"/>
          <w:szCs w:val="23"/>
        </w:rPr>
        <w:t>)</w:t>
      </w:r>
      <w:r w:rsidR="00212B7D">
        <w:rPr>
          <w:rFonts w:ascii="Times New Roman" w:hAnsi="Times New Roman" w:cs="Times New Roman"/>
          <w:sz w:val="23"/>
          <w:szCs w:val="23"/>
        </w:rPr>
        <w:t xml:space="preserve"> </w:t>
      </w:r>
      <w:r w:rsidR="004303EE">
        <w:rPr>
          <w:rFonts w:ascii="Times New Roman" w:hAnsi="Times New Roman" w:cs="Times New Roman"/>
          <w:sz w:val="23"/>
          <w:szCs w:val="23"/>
        </w:rPr>
        <w:t>}</w:t>
      </w:r>
      <w:r w:rsidRPr="000909CD">
        <w:rPr>
          <w:rFonts w:ascii="Times New Roman" w:hAnsi="Times New Roman" w:cs="Times New Roman"/>
          <w:sz w:val="23"/>
          <w:szCs w:val="23"/>
        </w:rPr>
        <w:t xml:space="preserve">: </w:t>
      </w:r>
    </w:p>
    <w:p w14:paraId="6E72432D" w14:textId="3BB80DD8" w:rsidR="000909CD" w:rsidRPr="000909CD" w:rsidRDefault="000909CD" w:rsidP="000909CD">
      <w:pPr>
        <w:pStyle w:val="Default"/>
        <w:numPr>
          <w:ilvl w:val="0"/>
          <w:numId w:val="18"/>
        </w:numPr>
        <w:rPr>
          <w:rFonts w:ascii="Times New Roman" w:hAnsi="Times New Roman" w:cs="Times New Roman"/>
          <w:sz w:val="23"/>
          <w:szCs w:val="23"/>
        </w:rPr>
      </w:pPr>
      <w:r w:rsidRPr="000909CD">
        <w:rPr>
          <w:rFonts w:ascii="Times New Roman" w:hAnsi="Times New Roman" w:cs="Times New Roman"/>
          <w:sz w:val="23"/>
          <w:szCs w:val="23"/>
        </w:rPr>
        <w:t>A minus sign</w:t>
      </w:r>
      <w:r w:rsidR="004303EE">
        <w:rPr>
          <w:rFonts w:ascii="Times New Roman" w:hAnsi="Times New Roman" w:cs="Times New Roman"/>
          <w:sz w:val="23"/>
          <w:szCs w:val="23"/>
        </w:rPr>
        <w:t xml:space="preserve"> {</w:t>
      </w:r>
      <w:r w:rsidR="00212B7D">
        <w:rPr>
          <w:rFonts w:ascii="Times New Roman" w:hAnsi="Times New Roman" w:cs="Times New Roman"/>
          <w:sz w:val="23"/>
          <w:szCs w:val="23"/>
        </w:rPr>
        <w:t xml:space="preserve"> </w:t>
      </w:r>
      <w:r w:rsidR="004303EE">
        <w:rPr>
          <w:rFonts w:ascii="Times New Roman" w:hAnsi="Times New Roman" w:cs="Times New Roman"/>
          <w:sz w:val="23"/>
          <w:szCs w:val="23"/>
        </w:rPr>
        <w:t>-</w:t>
      </w:r>
      <w:r w:rsidR="00212B7D">
        <w:rPr>
          <w:rFonts w:ascii="Times New Roman" w:hAnsi="Times New Roman" w:cs="Times New Roman"/>
          <w:sz w:val="23"/>
          <w:szCs w:val="23"/>
        </w:rPr>
        <w:t xml:space="preserve"> </w:t>
      </w:r>
      <w:r w:rsidR="004303EE">
        <w:rPr>
          <w:rFonts w:ascii="Times New Roman" w:hAnsi="Times New Roman" w:cs="Times New Roman"/>
          <w:sz w:val="23"/>
          <w:szCs w:val="23"/>
        </w:rPr>
        <w:t>}</w:t>
      </w:r>
      <w:r w:rsidRPr="000909CD">
        <w:rPr>
          <w:rFonts w:ascii="Times New Roman" w:hAnsi="Times New Roman" w:cs="Times New Roman"/>
          <w:sz w:val="23"/>
          <w:szCs w:val="23"/>
        </w:rPr>
        <w:t xml:space="preserve">: </w:t>
      </w:r>
    </w:p>
    <w:p w14:paraId="587FEA8C" w14:textId="2716EAB6" w:rsidR="000909CD" w:rsidRPr="000909CD" w:rsidRDefault="000909CD" w:rsidP="000909CD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</w:rPr>
      </w:pPr>
      <w:r w:rsidRPr="000909CD">
        <w:rPr>
          <w:rFonts w:ascii="Times New Roman" w:hAnsi="Times New Roman" w:cs="Times New Roman"/>
          <w:sz w:val="23"/>
          <w:szCs w:val="23"/>
        </w:rPr>
        <w:t>A division sign</w:t>
      </w:r>
      <w:r w:rsidR="004303EE">
        <w:rPr>
          <w:rFonts w:ascii="Times New Roman" w:hAnsi="Times New Roman" w:cs="Times New Roman"/>
          <w:sz w:val="23"/>
          <w:szCs w:val="23"/>
        </w:rPr>
        <w:t xml:space="preserve"> {</w:t>
      </w:r>
      <w:r w:rsidR="00212B7D">
        <w:rPr>
          <w:rFonts w:ascii="Times New Roman" w:hAnsi="Times New Roman" w:cs="Times New Roman"/>
          <w:sz w:val="23"/>
          <w:szCs w:val="23"/>
        </w:rPr>
        <w:t xml:space="preserve"> </w:t>
      </w:r>
      <w:r w:rsidR="004303EE">
        <w:rPr>
          <w:rFonts w:ascii="Times New Roman" w:hAnsi="Times New Roman" w:cs="Times New Roman"/>
          <w:sz w:val="23"/>
          <w:szCs w:val="23"/>
        </w:rPr>
        <w:t>/</w:t>
      </w:r>
      <w:r w:rsidR="00212B7D">
        <w:rPr>
          <w:rFonts w:ascii="Times New Roman" w:hAnsi="Times New Roman" w:cs="Times New Roman"/>
          <w:sz w:val="23"/>
          <w:szCs w:val="23"/>
        </w:rPr>
        <w:t xml:space="preserve"> </w:t>
      </w:r>
      <w:r w:rsidR="004303EE">
        <w:rPr>
          <w:rFonts w:ascii="Times New Roman" w:hAnsi="Times New Roman" w:cs="Times New Roman"/>
          <w:sz w:val="23"/>
          <w:szCs w:val="23"/>
        </w:rPr>
        <w:t>}</w:t>
      </w:r>
      <w:r w:rsidRPr="000909CD">
        <w:rPr>
          <w:rFonts w:ascii="Times New Roman" w:hAnsi="Times New Roman" w:cs="Times New Roman"/>
          <w:sz w:val="23"/>
          <w:szCs w:val="23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0909CD" w14:paraId="7226D9A2" w14:textId="77777777" w:rsidTr="000909CD">
        <w:tc>
          <w:tcPr>
            <w:tcW w:w="4621" w:type="dxa"/>
          </w:tcPr>
          <w:p w14:paraId="40869143" w14:textId="2FD57091" w:rsidR="005225BC" w:rsidRPr="000909CD" w:rsidRDefault="005225BC" w:rsidP="000909CD">
            <w:pPr>
              <w:pStyle w:val="ListParagraph"/>
              <w:numPr>
                <w:ilvl w:val="0"/>
                <w:numId w:val="19"/>
              </w:numPr>
              <w:rPr>
                <w:b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565"/>
            </w:tblGrid>
            <w:tr w:rsidR="005225BC" w14:paraId="07D4FBB3" w14:textId="77777777" w:rsidTr="00613F95">
              <w:trPr>
                <w:trHeight w:val="84"/>
                <w:jc w:val="center"/>
              </w:trPr>
              <w:tc>
                <w:tcPr>
                  <w:tcW w:w="565" w:type="dxa"/>
                </w:tcPr>
                <w:p w14:paraId="057F8319" w14:textId="77777777" w:rsidR="005225BC" w:rsidRDefault="005225BC" w:rsidP="005225BC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 xml:space="preserve">/ </w:t>
                  </w:r>
                </w:p>
              </w:tc>
            </w:tr>
            <w:tr w:rsidR="005225BC" w14:paraId="7FF61B60" w14:textId="77777777" w:rsidTr="00613F95">
              <w:trPr>
                <w:trHeight w:val="84"/>
                <w:jc w:val="center"/>
              </w:trPr>
              <w:tc>
                <w:tcPr>
                  <w:tcW w:w="565" w:type="dxa"/>
                </w:tcPr>
                <w:p w14:paraId="10C8BC8D" w14:textId="77777777" w:rsidR="005225BC" w:rsidRDefault="005225BC" w:rsidP="005225BC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 xml:space="preserve">+ </w:t>
                  </w:r>
                </w:p>
              </w:tc>
            </w:tr>
            <w:tr w:rsidR="005225BC" w14:paraId="533E0241" w14:textId="77777777" w:rsidTr="00613F95">
              <w:trPr>
                <w:trHeight w:val="84"/>
                <w:jc w:val="center"/>
              </w:trPr>
              <w:tc>
                <w:tcPr>
                  <w:tcW w:w="565" w:type="dxa"/>
                </w:tcPr>
                <w:p w14:paraId="1F852DE2" w14:textId="77777777" w:rsidR="005225BC" w:rsidRDefault="005225BC" w:rsidP="005225BC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 xml:space="preserve">( </w:t>
                  </w:r>
                </w:p>
              </w:tc>
            </w:tr>
            <w:tr w:rsidR="005225BC" w14:paraId="6EF7B486" w14:textId="77777777" w:rsidTr="00613F95">
              <w:trPr>
                <w:trHeight w:val="84"/>
                <w:jc w:val="center"/>
              </w:trPr>
              <w:tc>
                <w:tcPr>
                  <w:tcW w:w="565" w:type="dxa"/>
                </w:tcPr>
                <w:p w14:paraId="0CE95893" w14:textId="77777777" w:rsidR="005225BC" w:rsidRDefault="005225BC" w:rsidP="005225BC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>*</w:t>
                  </w:r>
                </w:p>
              </w:tc>
            </w:tr>
          </w:tbl>
          <w:p w14:paraId="32CE1C8D" w14:textId="2E1C7E54" w:rsidR="000909CD" w:rsidRDefault="000909CD" w:rsidP="000909CD">
            <w:pPr>
              <w:rPr>
                <w:b/>
              </w:rPr>
            </w:pPr>
          </w:p>
        </w:tc>
        <w:tc>
          <w:tcPr>
            <w:tcW w:w="4622" w:type="dxa"/>
          </w:tcPr>
          <w:p w14:paraId="57F86182" w14:textId="1200E99E" w:rsidR="005225BC" w:rsidRPr="000909CD" w:rsidRDefault="005225BC" w:rsidP="000909CD">
            <w:pPr>
              <w:pStyle w:val="ListParagraph"/>
              <w:numPr>
                <w:ilvl w:val="0"/>
                <w:numId w:val="19"/>
              </w:numPr>
              <w:rPr>
                <w:b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565"/>
            </w:tblGrid>
            <w:tr w:rsidR="005225BC" w14:paraId="1207D39F" w14:textId="77777777" w:rsidTr="00613F95">
              <w:trPr>
                <w:trHeight w:val="84"/>
                <w:jc w:val="center"/>
              </w:trPr>
              <w:tc>
                <w:tcPr>
                  <w:tcW w:w="565" w:type="dxa"/>
                </w:tcPr>
                <w:p w14:paraId="6EC18B3F" w14:textId="768745F2" w:rsidR="005225BC" w:rsidRDefault="005225BC" w:rsidP="005225BC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 xml:space="preserve">( </w:t>
                  </w:r>
                </w:p>
              </w:tc>
            </w:tr>
            <w:tr w:rsidR="005225BC" w14:paraId="3DF7BB5A" w14:textId="77777777" w:rsidTr="00613F95">
              <w:trPr>
                <w:trHeight w:val="84"/>
                <w:jc w:val="center"/>
              </w:trPr>
              <w:tc>
                <w:tcPr>
                  <w:tcW w:w="565" w:type="dxa"/>
                </w:tcPr>
                <w:p w14:paraId="514E253F" w14:textId="4C93CA61" w:rsidR="005225BC" w:rsidRDefault="005225BC" w:rsidP="005225BC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 xml:space="preserve">/ </w:t>
                  </w:r>
                </w:p>
              </w:tc>
            </w:tr>
            <w:tr w:rsidR="005225BC" w14:paraId="6D553275" w14:textId="77777777" w:rsidTr="00613F95">
              <w:trPr>
                <w:trHeight w:val="84"/>
                <w:jc w:val="center"/>
              </w:trPr>
              <w:tc>
                <w:tcPr>
                  <w:tcW w:w="565" w:type="dxa"/>
                </w:tcPr>
                <w:p w14:paraId="63DB40E3" w14:textId="4369833E" w:rsidR="005225BC" w:rsidRDefault="005225BC" w:rsidP="005225BC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 xml:space="preserve">+ </w:t>
                  </w:r>
                </w:p>
              </w:tc>
            </w:tr>
            <w:tr w:rsidR="005225BC" w14:paraId="073832C8" w14:textId="77777777" w:rsidTr="00613F95">
              <w:trPr>
                <w:trHeight w:val="84"/>
                <w:jc w:val="center"/>
              </w:trPr>
              <w:tc>
                <w:tcPr>
                  <w:tcW w:w="565" w:type="dxa"/>
                </w:tcPr>
                <w:p w14:paraId="787DA537" w14:textId="74A0B9B9" w:rsidR="005225BC" w:rsidRDefault="005225BC" w:rsidP="005225BC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>(</w:t>
                  </w:r>
                </w:p>
              </w:tc>
            </w:tr>
            <w:tr w:rsidR="005225BC" w14:paraId="47036EFC" w14:textId="77777777" w:rsidTr="00613F95">
              <w:trPr>
                <w:trHeight w:val="84"/>
                <w:jc w:val="center"/>
              </w:trPr>
              <w:tc>
                <w:tcPr>
                  <w:tcW w:w="565" w:type="dxa"/>
                </w:tcPr>
                <w:p w14:paraId="03755325" w14:textId="69C58A64" w:rsidR="005225BC" w:rsidRDefault="005225BC" w:rsidP="005225BC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>*</w:t>
                  </w:r>
                </w:p>
              </w:tc>
            </w:tr>
          </w:tbl>
          <w:p w14:paraId="282A19A7" w14:textId="48C56675" w:rsidR="000909CD" w:rsidRPr="000909CD" w:rsidRDefault="000909CD" w:rsidP="005225BC">
            <w:pPr>
              <w:pStyle w:val="ListParagraph"/>
              <w:rPr>
                <w:b/>
              </w:rPr>
            </w:pPr>
          </w:p>
        </w:tc>
      </w:tr>
      <w:tr w:rsidR="000909CD" w14:paraId="5A141D91" w14:textId="77777777" w:rsidTr="000909CD">
        <w:tc>
          <w:tcPr>
            <w:tcW w:w="4621" w:type="dxa"/>
          </w:tcPr>
          <w:p w14:paraId="602FBA4A" w14:textId="77777777" w:rsidR="005225BC" w:rsidRPr="005225BC" w:rsidRDefault="005225BC" w:rsidP="000909CD">
            <w:pPr>
              <w:pStyle w:val="ListParagraph"/>
              <w:numPr>
                <w:ilvl w:val="0"/>
                <w:numId w:val="19"/>
              </w:numPr>
              <w:rPr>
                <w:b/>
              </w:rPr>
            </w:pPr>
            <w:r>
              <w:rPr>
                <w:b/>
              </w:rPr>
              <w:br/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565"/>
            </w:tblGrid>
            <w:tr w:rsidR="005225BC" w14:paraId="7A8FB6D1" w14:textId="77777777" w:rsidTr="00613F95">
              <w:trPr>
                <w:trHeight w:val="84"/>
                <w:jc w:val="center"/>
              </w:trPr>
              <w:tc>
                <w:tcPr>
                  <w:tcW w:w="565" w:type="dxa"/>
                </w:tcPr>
                <w:p w14:paraId="6F390C09" w14:textId="77777777" w:rsidR="005225BC" w:rsidRDefault="005225BC" w:rsidP="005225BC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>*</w:t>
                  </w:r>
                </w:p>
              </w:tc>
            </w:tr>
          </w:tbl>
          <w:p w14:paraId="2804CB74" w14:textId="4EF078CC" w:rsidR="000909CD" w:rsidRDefault="000909CD" w:rsidP="000909CD">
            <w:pPr>
              <w:rPr>
                <w:b/>
              </w:rPr>
            </w:pPr>
          </w:p>
        </w:tc>
        <w:tc>
          <w:tcPr>
            <w:tcW w:w="4622" w:type="dxa"/>
          </w:tcPr>
          <w:p w14:paraId="46B3959C" w14:textId="643D93A2" w:rsidR="005225BC" w:rsidRPr="000909CD" w:rsidRDefault="005225BC" w:rsidP="000909CD">
            <w:pPr>
              <w:pStyle w:val="ListParagraph"/>
              <w:numPr>
                <w:ilvl w:val="0"/>
                <w:numId w:val="19"/>
              </w:numPr>
              <w:rPr>
                <w:b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565"/>
            </w:tblGrid>
            <w:tr w:rsidR="005225BC" w14:paraId="2DD77E15" w14:textId="77777777" w:rsidTr="00613F95">
              <w:trPr>
                <w:trHeight w:val="84"/>
                <w:jc w:val="center"/>
              </w:trPr>
              <w:tc>
                <w:tcPr>
                  <w:tcW w:w="565" w:type="dxa"/>
                </w:tcPr>
                <w:p w14:paraId="1E513E80" w14:textId="3A20723F" w:rsidR="005225BC" w:rsidRDefault="005225BC" w:rsidP="005225BC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 xml:space="preserve">- </w:t>
                  </w:r>
                </w:p>
              </w:tc>
            </w:tr>
            <w:tr w:rsidR="005225BC" w14:paraId="6462C7E8" w14:textId="77777777" w:rsidTr="00613F95">
              <w:trPr>
                <w:trHeight w:val="84"/>
                <w:jc w:val="center"/>
              </w:trPr>
              <w:tc>
                <w:tcPr>
                  <w:tcW w:w="565" w:type="dxa"/>
                </w:tcPr>
                <w:p w14:paraId="3F0CAD57" w14:textId="77777777" w:rsidR="005225BC" w:rsidRDefault="005225BC" w:rsidP="005225BC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 xml:space="preserve">( </w:t>
                  </w:r>
                </w:p>
              </w:tc>
            </w:tr>
            <w:tr w:rsidR="005225BC" w14:paraId="479DF5A7" w14:textId="77777777" w:rsidTr="00613F95">
              <w:trPr>
                <w:trHeight w:val="84"/>
                <w:jc w:val="center"/>
              </w:trPr>
              <w:tc>
                <w:tcPr>
                  <w:tcW w:w="565" w:type="dxa"/>
                </w:tcPr>
                <w:p w14:paraId="3C9BFF4D" w14:textId="77777777" w:rsidR="005225BC" w:rsidRDefault="005225BC" w:rsidP="005225BC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>*</w:t>
                  </w:r>
                </w:p>
              </w:tc>
            </w:tr>
          </w:tbl>
          <w:p w14:paraId="5AFDEA58" w14:textId="6F706A86" w:rsidR="000909CD" w:rsidRPr="000909CD" w:rsidRDefault="000909CD" w:rsidP="005225BC">
            <w:pPr>
              <w:pStyle w:val="ListParagraph"/>
              <w:ind w:left="0"/>
              <w:rPr>
                <w:b/>
              </w:rPr>
            </w:pPr>
          </w:p>
        </w:tc>
      </w:tr>
      <w:tr w:rsidR="000909CD" w14:paraId="16F4D878" w14:textId="77777777" w:rsidTr="0094378B">
        <w:tc>
          <w:tcPr>
            <w:tcW w:w="9243" w:type="dxa"/>
            <w:gridSpan w:val="2"/>
          </w:tcPr>
          <w:p w14:paraId="69A7B05C" w14:textId="77777777" w:rsidR="000909CD" w:rsidRPr="005176E5" w:rsidRDefault="000909CD" w:rsidP="000909CD">
            <w:pPr>
              <w:pStyle w:val="ListParagraph"/>
              <w:numPr>
                <w:ilvl w:val="0"/>
                <w:numId w:val="19"/>
              </w:numPr>
              <w:rPr>
                <w:b/>
              </w:rPr>
            </w:pP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000" w:firstRow="0" w:lastRow="0" w:firstColumn="0" w:lastColumn="0" w:noHBand="0" w:noVBand="0"/>
            </w:tblPr>
            <w:tblGrid>
              <w:gridCol w:w="565"/>
            </w:tblGrid>
            <w:tr w:rsidR="005225BC" w14:paraId="52FC9A8C" w14:textId="77777777" w:rsidTr="00613F95">
              <w:trPr>
                <w:trHeight w:val="84"/>
                <w:jc w:val="center"/>
              </w:trPr>
              <w:tc>
                <w:tcPr>
                  <w:tcW w:w="565" w:type="dxa"/>
                </w:tcPr>
                <w:p w14:paraId="060A44C3" w14:textId="77777777" w:rsidR="005225BC" w:rsidRDefault="005225BC" w:rsidP="005225BC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 xml:space="preserve">/ </w:t>
                  </w:r>
                </w:p>
              </w:tc>
            </w:tr>
            <w:tr w:rsidR="005225BC" w14:paraId="06CB5FE5" w14:textId="77777777" w:rsidTr="00613F95">
              <w:trPr>
                <w:trHeight w:val="84"/>
                <w:jc w:val="center"/>
              </w:trPr>
              <w:tc>
                <w:tcPr>
                  <w:tcW w:w="565" w:type="dxa"/>
                </w:tcPr>
                <w:p w14:paraId="3FC1BF0E" w14:textId="77777777" w:rsidR="005225BC" w:rsidRDefault="005225BC" w:rsidP="005225BC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 xml:space="preserve">+ </w:t>
                  </w:r>
                </w:p>
              </w:tc>
            </w:tr>
            <w:tr w:rsidR="005225BC" w14:paraId="5153006A" w14:textId="77777777" w:rsidTr="00613F95">
              <w:trPr>
                <w:trHeight w:val="84"/>
                <w:jc w:val="center"/>
              </w:trPr>
              <w:tc>
                <w:tcPr>
                  <w:tcW w:w="565" w:type="dxa"/>
                </w:tcPr>
                <w:p w14:paraId="432A8592" w14:textId="77777777" w:rsidR="005225BC" w:rsidRDefault="005225BC" w:rsidP="005225BC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 xml:space="preserve">( </w:t>
                  </w:r>
                </w:p>
              </w:tc>
            </w:tr>
            <w:tr w:rsidR="005225BC" w14:paraId="5997B443" w14:textId="77777777" w:rsidTr="00613F95">
              <w:trPr>
                <w:trHeight w:val="84"/>
                <w:jc w:val="center"/>
              </w:trPr>
              <w:tc>
                <w:tcPr>
                  <w:tcW w:w="565" w:type="dxa"/>
                </w:tcPr>
                <w:p w14:paraId="7843BC32" w14:textId="77777777" w:rsidR="005225BC" w:rsidRDefault="005225BC" w:rsidP="005225BC">
                  <w:pPr>
                    <w:pStyle w:val="Default"/>
                    <w:rPr>
                      <w:sz w:val="23"/>
                      <w:szCs w:val="23"/>
                    </w:rPr>
                  </w:pPr>
                  <w:r>
                    <w:rPr>
                      <w:sz w:val="23"/>
                      <w:szCs w:val="23"/>
                    </w:rPr>
                    <w:t>*</w:t>
                  </w:r>
                </w:p>
              </w:tc>
            </w:tr>
          </w:tbl>
          <w:p w14:paraId="27B99E26" w14:textId="7C463EFE" w:rsidR="000909CD" w:rsidRDefault="000909CD" w:rsidP="000909CD">
            <w:pPr>
              <w:rPr>
                <w:b/>
              </w:rPr>
            </w:pPr>
          </w:p>
        </w:tc>
      </w:tr>
    </w:tbl>
    <w:p w14:paraId="401D8668" w14:textId="5551D552" w:rsidR="005176E5" w:rsidRDefault="005176E5" w:rsidP="005176E5">
      <w:pPr>
        <w:rPr>
          <w:rFonts w:ascii="Garamond" w:hAnsi="Garamond"/>
          <w:bCs/>
        </w:rPr>
      </w:pPr>
      <w:r>
        <w:rPr>
          <w:rFonts w:ascii="Garamond" w:hAnsi="Garamond"/>
          <w:b/>
        </w:rPr>
        <w:t xml:space="preserve">Part B (5): </w:t>
      </w:r>
      <w:r w:rsidRPr="005176E5">
        <w:rPr>
          <w:bCs/>
        </w:rPr>
        <w:t xml:space="preserve">Consider the following infix expression and convert it to polish notation using stacks. </w:t>
      </w:r>
      <w:r w:rsidRPr="005176E5">
        <w:rPr>
          <w:bCs/>
          <w:u w:val="single"/>
        </w:rPr>
        <w:t xml:space="preserve">Clearly mention the all the steps using stacks to claim </w:t>
      </w:r>
      <w:r w:rsidRPr="005176E5">
        <w:rPr>
          <w:b/>
          <w:u w:val="single"/>
        </w:rPr>
        <w:t>ANY</w:t>
      </w:r>
      <w:r w:rsidRPr="005176E5">
        <w:rPr>
          <w:bCs/>
          <w:u w:val="single"/>
        </w:rPr>
        <w:t xml:space="preserve"> marks</w:t>
      </w:r>
      <w:r w:rsidRPr="005176E5">
        <w:rPr>
          <w:bCs/>
        </w:rPr>
        <w:t>.</w:t>
      </w:r>
    </w:p>
    <w:p w14:paraId="603732C3" w14:textId="7CA0850C" w:rsidR="005176E5" w:rsidRDefault="005176E5" w:rsidP="005176E5">
      <w:pPr>
        <w:jc w:val="center"/>
        <w:rPr>
          <w:rFonts w:ascii="Garamond" w:hAnsi="Garamond"/>
          <w:b/>
        </w:rPr>
      </w:pPr>
      <w:r w:rsidRPr="005176E5">
        <w:rPr>
          <w:rFonts w:ascii="Garamond" w:hAnsi="Garamond"/>
          <w:b/>
        </w:rPr>
        <w:t>(</w:t>
      </w:r>
      <w:r>
        <w:rPr>
          <w:rFonts w:ascii="Garamond" w:hAnsi="Garamond"/>
          <w:b/>
        </w:rPr>
        <w:t>(</w:t>
      </w:r>
      <w:r w:rsidRPr="005176E5">
        <w:rPr>
          <w:rFonts w:ascii="Garamond" w:hAnsi="Garamond"/>
          <w:b/>
        </w:rPr>
        <w:t>A</w:t>
      </w:r>
      <w:r>
        <w:rPr>
          <w:rFonts w:ascii="Garamond" w:hAnsi="Garamond"/>
          <w:b/>
        </w:rPr>
        <w:t>*</w:t>
      </w:r>
      <w:r w:rsidRPr="005176E5">
        <w:rPr>
          <w:rFonts w:ascii="Garamond" w:hAnsi="Garamond"/>
          <w:b/>
        </w:rPr>
        <w:t>B</w:t>
      </w:r>
      <w:r>
        <w:rPr>
          <w:rFonts w:ascii="Garamond" w:hAnsi="Garamond"/>
          <w:b/>
        </w:rPr>
        <w:t>/C)</w:t>
      </w:r>
      <w:r w:rsidRPr="005176E5">
        <w:rPr>
          <w:rFonts w:ascii="Garamond" w:hAnsi="Garamond"/>
          <w:b/>
        </w:rPr>
        <w:t>^</w:t>
      </w:r>
      <w:r>
        <w:rPr>
          <w:rFonts w:ascii="Garamond" w:hAnsi="Garamond"/>
          <w:b/>
        </w:rPr>
        <w:t>D</w:t>
      </w:r>
      <w:r w:rsidRPr="005176E5">
        <w:rPr>
          <w:rFonts w:ascii="Garamond" w:hAnsi="Garamond"/>
          <w:b/>
        </w:rPr>
        <w:t>)*</w:t>
      </w:r>
      <w:r>
        <w:rPr>
          <w:rFonts w:ascii="Garamond" w:hAnsi="Garamond"/>
          <w:b/>
        </w:rPr>
        <w:t>(E</w:t>
      </w:r>
      <w:r w:rsidRPr="005176E5">
        <w:rPr>
          <w:rFonts w:ascii="Garamond" w:hAnsi="Garamond"/>
          <w:b/>
        </w:rPr>
        <w:t>+</w:t>
      </w:r>
      <w:r>
        <w:rPr>
          <w:rFonts w:ascii="Garamond" w:hAnsi="Garamond"/>
          <w:b/>
        </w:rPr>
        <w:t>F)</w:t>
      </w:r>
      <w:r w:rsidRPr="005176E5">
        <w:rPr>
          <w:rFonts w:ascii="Garamond" w:hAnsi="Garamond"/>
          <w:b/>
        </w:rPr>
        <w:t>^</w:t>
      </w:r>
      <w:r>
        <w:rPr>
          <w:rFonts w:ascii="Garamond" w:hAnsi="Garamond"/>
          <w:b/>
        </w:rPr>
        <w:t>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2"/>
        <w:gridCol w:w="4621"/>
      </w:tblGrid>
      <w:tr w:rsidR="005176E5" w14:paraId="53447996" w14:textId="76BD2B34" w:rsidTr="005176E5">
        <w:tc>
          <w:tcPr>
            <w:tcW w:w="4622" w:type="dxa"/>
          </w:tcPr>
          <w:p w14:paraId="075C86FD" w14:textId="23220CC6" w:rsidR="005225BC" w:rsidRPr="005225BC" w:rsidRDefault="005225BC" w:rsidP="005225BC">
            <w:pPr>
              <w:rPr>
                <w:rFonts w:ascii="Garamond" w:hAnsi="Garamond"/>
                <w:b/>
              </w:rPr>
            </w:pPr>
            <w:r w:rsidRPr="005225BC">
              <w:rPr>
                <w:rFonts w:ascii="Garamond" w:hAnsi="Garamond"/>
                <w:b/>
              </w:rPr>
              <w:t>Sr.</w:t>
            </w:r>
            <w:r>
              <w:rPr>
                <w:rFonts w:ascii="Garamond" w:hAnsi="Garamond"/>
                <w:b/>
              </w:rPr>
              <w:t xml:space="preserve">  Symbol</w:t>
            </w:r>
            <w:r w:rsidRPr="005225BC">
              <w:rPr>
                <w:rFonts w:ascii="Garamond" w:hAnsi="Garamond"/>
                <w:b/>
              </w:rPr>
              <w:tab/>
              <w:t>Stack</w:t>
            </w:r>
            <w:r w:rsidRPr="005225BC">
              <w:rPr>
                <w:rFonts w:ascii="Garamond" w:hAnsi="Garamond"/>
                <w:b/>
              </w:rPr>
              <w:tab/>
              <w:t>Prefix</w:t>
            </w:r>
          </w:p>
          <w:p w14:paraId="03B33B21" w14:textId="77777777" w:rsidR="005225BC" w:rsidRPr="005225BC" w:rsidRDefault="005225BC" w:rsidP="005225BC">
            <w:pPr>
              <w:rPr>
                <w:rFonts w:ascii="Garamond" w:hAnsi="Garamond"/>
                <w:b/>
              </w:rPr>
            </w:pPr>
            <w:r w:rsidRPr="005225BC">
              <w:rPr>
                <w:rFonts w:ascii="Garamond" w:hAnsi="Garamond"/>
                <w:b/>
              </w:rPr>
              <w:t>0</w:t>
            </w:r>
            <w:r w:rsidRPr="005225BC">
              <w:rPr>
                <w:rFonts w:ascii="Garamond" w:hAnsi="Garamond"/>
                <w:b/>
              </w:rPr>
              <w:tab/>
            </w:r>
            <w:r w:rsidRPr="005225BC">
              <w:rPr>
                <w:rFonts w:ascii="Garamond" w:hAnsi="Garamond"/>
                <w:b/>
              </w:rPr>
              <w:tab/>
              <w:t>(</w:t>
            </w:r>
            <w:r w:rsidRPr="005225BC">
              <w:rPr>
                <w:rFonts w:ascii="Garamond" w:hAnsi="Garamond"/>
                <w:b/>
              </w:rPr>
              <w:tab/>
            </w:r>
          </w:p>
          <w:p w14:paraId="0DF022B4" w14:textId="77777777" w:rsidR="005225BC" w:rsidRPr="005225BC" w:rsidRDefault="005225BC" w:rsidP="005225BC">
            <w:pPr>
              <w:rPr>
                <w:rFonts w:ascii="Garamond" w:hAnsi="Garamond"/>
                <w:b/>
              </w:rPr>
            </w:pPr>
            <w:r w:rsidRPr="005225BC">
              <w:rPr>
                <w:rFonts w:ascii="Garamond" w:hAnsi="Garamond"/>
                <w:b/>
              </w:rPr>
              <w:t>1</w:t>
            </w:r>
            <w:r w:rsidRPr="005225BC">
              <w:rPr>
                <w:rFonts w:ascii="Garamond" w:hAnsi="Garamond"/>
                <w:b/>
              </w:rPr>
              <w:tab/>
              <w:t>2</w:t>
            </w:r>
            <w:r w:rsidRPr="005225BC">
              <w:rPr>
                <w:rFonts w:ascii="Garamond" w:hAnsi="Garamond"/>
                <w:b/>
              </w:rPr>
              <w:tab/>
              <w:t>(</w:t>
            </w:r>
            <w:r w:rsidRPr="005225BC">
              <w:rPr>
                <w:rFonts w:ascii="Garamond" w:hAnsi="Garamond"/>
                <w:b/>
              </w:rPr>
              <w:tab/>
              <w:t>2</w:t>
            </w:r>
          </w:p>
          <w:p w14:paraId="50701254" w14:textId="745CC678" w:rsidR="005225BC" w:rsidRPr="005225BC" w:rsidRDefault="005225BC" w:rsidP="005225BC">
            <w:pPr>
              <w:rPr>
                <w:rFonts w:ascii="Garamond" w:hAnsi="Garamond"/>
                <w:b/>
              </w:rPr>
            </w:pPr>
            <w:r w:rsidRPr="005225BC">
              <w:rPr>
                <w:rFonts w:ascii="Garamond" w:hAnsi="Garamond"/>
                <w:b/>
              </w:rPr>
              <w:t>2</w:t>
            </w:r>
            <w:r w:rsidRPr="005225BC">
              <w:rPr>
                <w:rFonts w:ascii="Garamond" w:hAnsi="Garamond"/>
                <w:b/>
              </w:rPr>
              <w:tab/>
              <w:t>^</w:t>
            </w:r>
            <w:r w:rsidRPr="005225BC">
              <w:rPr>
                <w:rFonts w:ascii="Garamond" w:hAnsi="Garamond"/>
                <w:b/>
              </w:rPr>
              <w:tab/>
              <w:t>( ^</w:t>
            </w:r>
            <w:r w:rsidRPr="005225BC">
              <w:rPr>
                <w:rFonts w:ascii="Garamond" w:hAnsi="Garamond"/>
                <w:b/>
              </w:rPr>
              <w:tab/>
              <w:t>2</w:t>
            </w:r>
          </w:p>
          <w:p w14:paraId="767C1088" w14:textId="77777777" w:rsidR="005225BC" w:rsidRPr="005225BC" w:rsidRDefault="005225BC" w:rsidP="005225BC">
            <w:pPr>
              <w:rPr>
                <w:rFonts w:ascii="Garamond" w:hAnsi="Garamond"/>
                <w:b/>
              </w:rPr>
            </w:pPr>
            <w:r w:rsidRPr="005225BC">
              <w:rPr>
                <w:rFonts w:ascii="Garamond" w:hAnsi="Garamond"/>
                <w:b/>
              </w:rPr>
              <w:t>3</w:t>
            </w:r>
            <w:r w:rsidRPr="005225BC">
              <w:rPr>
                <w:rFonts w:ascii="Garamond" w:hAnsi="Garamond"/>
                <w:b/>
              </w:rPr>
              <w:tab/>
              <w:t>F</w:t>
            </w:r>
            <w:r w:rsidRPr="005225BC">
              <w:rPr>
                <w:rFonts w:ascii="Garamond" w:hAnsi="Garamond"/>
                <w:b/>
              </w:rPr>
              <w:tab/>
              <w:t>( ^ (</w:t>
            </w:r>
            <w:r w:rsidRPr="005225BC">
              <w:rPr>
                <w:rFonts w:ascii="Garamond" w:hAnsi="Garamond"/>
                <w:b/>
              </w:rPr>
              <w:tab/>
              <w:t>2F</w:t>
            </w:r>
          </w:p>
          <w:p w14:paraId="10932074" w14:textId="77777777" w:rsidR="005225BC" w:rsidRPr="005225BC" w:rsidRDefault="005225BC" w:rsidP="005225BC">
            <w:pPr>
              <w:rPr>
                <w:rFonts w:ascii="Garamond" w:hAnsi="Garamond"/>
                <w:b/>
              </w:rPr>
            </w:pPr>
            <w:r w:rsidRPr="005225BC">
              <w:rPr>
                <w:rFonts w:ascii="Garamond" w:hAnsi="Garamond"/>
                <w:b/>
              </w:rPr>
              <w:t>4</w:t>
            </w:r>
            <w:r w:rsidRPr="005225BC">
              <w:rPr>
                <w:rFonts w:ascii="Garamond" w:hAnsi="Garamond"/>
                <w:b/>
              </w:rPr>
              <w:tab/>
              <w:t>+</w:t>
            </w:r>
            <w:r w:rsidRPr="005225BC">
              <w:rPr>
                <w:rFonts w:ascii="Garamond" w:hAnsi="Garamond"/>
                <w:b/>
              </w:rPr>
              <w:tab/>
              <w:t>( ^ ( +</w:t>
            </w:r>
            <w:r w:rsidRPr="005225BC">
              <w:rPr>
                <w:rFonts w:ascii="Garamond" w:hAnsi="Garamond"/>
                <w:b/>
              </w:rPr>
              <w:tab/>
              <w:t>2F</w:t>
            </w:r>
          </w:p>
          <w:p w14:paraId="7750BD1B" w14:textId="77777777" w:rsidR="005225BC" w:rsidRPr="005225BC" w:rsidRDefault="005225BC" w:rsidP="005225BC">
            <w:pPr>
              <w:rPr>
                <w:rFonts w:ascii="Garamond" w:hAnsi="Garamond"/>
                <w:b/>
              </w:rPr>
            </w:pPr>
            <w:r w:rsidRPr="005225BC">
              <w:rPr>
                <w:rFonts w:ascii="Garamond" w:hAnsi="Garamond"/>
                <w:b/>
              </w:rPr>
              <w:t>5</w:t>
            </w:r>
            <w:r w:rsidRPr="005225BC">
              <w:rPr>
                <w:rFonts w:ascii="Garamond" w:hAnsi="Garamond"/>
                <w:b/>
              </w:rPr>
              <w:tab/>
              <w:t>E</w:t>
            </w:r>
            <w:r w:rsidRPr="005225BC">
              <w:rPr>
                <w:rFonts w:ascii="Garamond" w:hAnsi="Garamond"/>
                <w:b/>
              </w:rPr>
              <w:tab/>
              <w:t>( ^ ( +</w:t>
            </w:r>
            <w:r w:rsidRPr="005225BC">
              <w:rPr>
                <w:rFonts w:ascii="Garamond" w:hAnsi="Garamond"/>
                <w:b/>
              </w:rPr>
              <w:tab/>
              <w:t>2FE</w:t>
            </w:r>
          </w:p>
          <w:p w14:paraId="6F73B323" w14:textId="77777777" w:rsidR="005225BC" w:rsidRPr="005225BC" w:rsidRDefault="005225BC" w:rsidP="005225BC">
            <w:pPr>
              <w:rPr>
                <w:rFonts w:ascii="Garamond" w:hAnsi="Garamond"/>
                <w:b/>
              </w:rPr>
            </w:pPr>
            <w:r w:rsidRPr="005225BC">
              <w:rPr>
                <w:rFonts w:ascii="Garamond" w:hAnsi="Garamond"/>
                <w:b/>
              </w:rPr>
              <w:t>6</w:t>
            </w:r>
            <w:r w:rsidRPr="005225BC">
              <w:rPr>
                <w:rFonts w:ascii="Garamond" w:hAnsi="Garamond"/>
                <w:b/>
              </w:rPr>
              <w:tab/>
              <w:t>)</w:t>
            </w:r>
            <w:r w:rsidRPr="005225BC">
              <w:rPr>
                <w:rFonts w:ascii="Garamond" w:hAnsi="Garamond"/>
                <w:b/>
              </w:rPr>
              <w:tab/>
              <w:t>( ^</w:t>
            </w:r>
            <w:r w:rsidRPr="005225BC">
              <w:rPr>
                <w:rFonts w:ascii="Garamond" w:hAnsi="Garamond"/>
                <w:b/>
              </w:rPr>
              <w:tab/>
              <w:t>2FE+</w:t>
            </w:r>
          </w:p>
          <w:p w14:paraId="44AC2925" w14:textId="77777777" w:rsidR="005225BC" w:rsidRPr="005225BC" w:rsidRDefault="005225BC" w:rsidP="005225BC">
            <w:pPr>
              <w:rPr>
                <w:rFonts w:ascii="Garamond" w:hAnsi="Garamond"/>
                <w:b/>
              </w:rPr>
            </w:pPr>
            <w:r w:rsidRPr="005225BC">
              <w:rPr>
                <w:rFonts w:ascii="Garamond" w:hAnsi="Garamond"/>
                <w:b/>
              </w:rPr>
              <w:t>7</w:t>
            </w:r>
            <w:r w:rsidRPr="005225BC">
              <w:rPr>
                <w:rFonts w:ascii="Garamond" w:hAnsi="Garamond"/>
                <w:b/>
              </w:rPr>
              <w:tab/>
              <w:t>*</w:t>
            </w:r>
            <w:r w:rsidRPr="005225BC">
              <w:rPr>
                <w:rFonts w:ascii="Garamond" w:hAnsi="Garamond"/>
                <w:b/>
              </w:rPr>
              <w:tab/>
              <w:t>( *</w:t>
            </w:r>
            <w:r w:rsidRPr="005225BC">
              <w:rPr>
                <w:rFonts w:ascii="Garamond" w:hAnsi="Garamond"/>
                <w:b/>
              </w:rPr>
              <w:tab/>
              <w:t>2FE+^</w:t>
            </w:r>
          </w:p>
          <w:p w14:paraId="1BB34BC8" w14:textId="77777777" w:rsidR="005225BC" w:rsidRPr="005225BC" w:rsidRDefault="005225BC" w:rsidP="005225BC">
            <w:pPr>
              <w:rPr>
                <w:rFonts w:ascii="Garamond" w:hAnsi="Garamond"/>
                <w:b/>
              </w:rPr>
            </w:pPr>
            <w:r w:rsidRPr="005225BC">
              <w:rPr>
                <w:rFonts w:ascii="Garamond" w:hAnsi="Garamond"/>
                <w:b/>
              </w:rPr>
              <w:t>8</w:t>
            </w:r>
            <w:r w:rsidRPr="005225BC">
              <w:rPr>
                <w:rFonts w:ascii="Garamond" w:hAnsi="Garamond"/>
                <w:b/>
              </w:rPr>
              <w:tab/>
              <w:t>D</w:t>
            </w:r>
            <w:r w:rsidRPr="005225BC">
              <w:rPr>
                <w:rFonts w:ascii="Garamond" w:hAnsi="Garamond"/>
                <w:b/>
              </w:rPr>
              <w:tab/>
              <w:t>( * (</w:t>
            </w:r>
            <w:r w:rsidRPr="005225BC">
              <w:rPr>
                <w:rFonts w:ascii="Garamond" w:hAnsi="Garamond"/>
                <w:b/>
              </w:rPr>
              <w:tab/>
              <w:t>2FE+^D</w:t>
            </w:r>
          </w:p>
          <w:p w14:paraId="486EFB3E" w14:textId="77777777" w:rsidR="005225BC" w:rsidRPr="005225BC" w:rsidRDefault="005225BC" w:rsidP="005225BC">
            <w:pPr>
              <w:rPr>
                <w:rFonts w:ascii="Garamond" w:hAnsi="Garamond"/>
                <w:b/>
              </w:rPr>
            </w:pPr>
            <w:r w:rsidRPr="005225BC">
              <w:rPr>
                <w:rFonts w:ascii="Garamond" w:hAnsi="Garamond"/>
                <w:b/>
              </w:rPr>
              <w:t>9</w:t>
            </w:r>
            <w:r w:rsidRPr="005225BC">
              <w:rPr>
                <w:rFonts w:ascii="Garamond" w:hAnsi="Garamond"/>
                <w:b/>
              </w:rPr>
              <w:tab/>
              <w:t>^</w:t>
            </w:r>
            <w:r w:rsidRPr="005225BC">
              <w:rPr>
                <w:rFonts w:ascii="Garamond" w:hAnsi="Garamond"/>
                <w:b/>
              </w:rPr>
              <w:tab/>
              <w:t>( * ( ^</w:t>
            </w:r>
            <w:r w:rsidRPr="005225BC">
              <w:rPr>
                <w:rFonts w:ascii="Garamond" w:hAnsi="Garamond"/>
                <w:b/>
              </w:rPr>
              <w:tab/>
              <w:t>2FE+^D</w:t>
            </w:r>
          </w:p>
          <w:p w14:paraId="64A94D37" w14:textId="77777777" w:rsidR="005225BC" w:rsidRPr="005225BC" w:rsidRDefault="005225BC" w:rsidP="005225BC">
            <w:pPr>
              <w:rPr>
                <w:rFonts w:ascii="Garamond" w:hAnsi="Garamond"/>
                <w:b/>
              </w:rPr>
            </w:pPr>
            <w:r w:rsidRPr="005225BC">
              <w:rPr>
                <w:rFonts w:ascii="Garamond" w:hAnsi="Garamond"/>
                <w:b/>
              </w:rPr>
              <w:t>10</w:t>
            </w:r>
            <w:r w:rsidRPr="005225BC">
              <w:rPr>
                <w:rFonts w:ascii="Garamond" w:hAnsi="Garamond"/>
                <w:b/>
              </w:rPr>
              <w:tab/>
              <w:t>C</w:t>
            </w:r>
            <w:r w:rsidRPr="005225BC">
              <w:rPr>
                <w:rFonts w:ascii="Garamond" w:hAnsi="Garamond"/>
                <w:b/>
              </w:rPr>
              <w:tab/>
              <w:t>( * ( ^ (</w:t>
            </w:r>
            <w:r w:rsidRPr="005225BC">
              <w:rPr>
                <w:rFonts w:ascii="Garamond" w:hAnsi="Garamond"/>
                <w:b/>
              </w:rPr>
              <w:tab/>
              <w:t>2FE+^DC</w:t>
            </w:r>
          </w:p>
          <w:p w14:paraId="29FBAE92" w14:textId="6100E9C7" w:rsidR="009534A9" w:rsidRDefault="005225BC" w:rsidP="00DF042E">
            <w:pPr>
              <w:rPr>
                <w:rFonts w:ascii="Garamond" w:hAnsi="Garamond"/>
                <w:b/>
              </w:rPr>
            </w:pPr>
            <w:r w:rsidRPr="005225BC">
              <w:rPr>
                <w:rFonts w:ascii="Garamond" w:hAnsi="Garamond"/>
                <w:b/>
              </w:rPr>
              <w:t>11</w:t>
            </w:r>
            <w:r w:rsidRPr="005225BC">
              <w:rPr>
                <w:rFonts w:ascii="Garamond" w:hAnsi="Garamond"/>
                <w:b/>
              </w:rPr>
              <w:tab/>
              <w:t>/</w:t>
            </w:r>
            <w:r w:rsidRPr="005225BC">
              <w:rPr>
                <w:rFonts w:ascii="Garamond" w:hAnsi="Garamond"/>
                <w:b/>
              </w:rPr>
              <w:tab/>
              <w:t>( * ( ^ ( /</w:t>
            </w:r>
            <w:r w:rsidRPr="005225BC">
              <w:rPr>
                <w:rFonts w:ascii="Garamond" w:hAnsi="Garamond"/>
                <w:b/>
              </w:rPr>
              <w:tab/>
              <w:t>2FE+^DC</w:t>
            </w:r>
          </w:p>
          <w:p w14:paraId="09711BCF" w14:textId="34A49BD9" w:rsidR="009534A9" w:rsidRDefault="009534A9" w:rsidP="00DF042E">
            <w:pPr>
              <w:rPr>
                <w:rFonts w:ascii="Garamond" w:hAnsi="Garamond"/>
                <w:b/>
              </w:rPr>
            </w:pPr>
          </w:p>
        </w:tc>
        <w:tc>
          <w:tcPr>
            <w:tcW w:w="4621" w:type="dxa"/>
          </w:tcPr>
          <w:p w14:paraId="41B34EF0" w14:textId="3ABC4EC7" w:rsidR="005225BC" w:rsidRPr="005225BC" w:rsidRDefault="005225BC" w:rsidP="005225BC">
            <w:pPr>
              <w:rPr>
                <w:rFonts w:ascii="Garamond" w:hAnsi="Garamond"/>
                <w:b/>
              </w:rPr>
            </w:pPr>
            <w:r w:rsidRPr="005225BC">
              <w:rPr>
                <w:rFonts w:ascii="Garamond" w:hAnsi="Garamond"/>
                <w:b/>
              </w:rPr>
              <w:t>Sr.</w:t>
            </w:r>
            <w:r>
              <w:rPr>
                <w:rFonts w:ascii="Garamond" w:hAnsi="Garamond"/>
                <w:b/>
              </w:rPr>
              <w:t xml:space="preserve">  Symbol</w:t>
            </w:r>
            <w:r w:rsidRPr="005225BC">
              <w:rPr>
                <w:rFonts w:ascii="Garamond" w:hAnsi="Garamond"/>
                <w:b/>
              </w:rPr>
              <w:tab/>
              <w:t>Stack</w:t>
            </w:r>
            <w:r w:rsidRPr="005225BC">
              <w:rPr>
                <w:rFonts w:ascii="Garamond" w:hAnsi="Garamond"/>
                <w:b/>
              </w:rPr>
              <w:tab/>
              <w:t>Prefix</w:t>
            </w:r>
          </w:p>
          <w:p w14:paraId="1FC41DAE" w14:textId="77777777" w:rsidR="005225BC" w:rsidRDefault="005225BC" w:rsidP="005225BC">
            <w:pPr>
              <w:rPr>
                <w:rFonts w:ascii="Garamond" w:hAnsi="Garamond"/>
                <w:b/>
              </w:rPr>
            </w:pPr>
          </w:p>
          <w:p w14:paraId="642F9667" w14:textId="5341D639" w:rsidR="005225BC" w:rsidRPr="005225BC" w:rsidRDefault="005225BC" w:rsidP="005225BC">
            <w:pPr>
              <w:rPr>
                <w:rFonts w:ascii="Garamond" w:hAnsi="Garamond"/>
                <w:b/>
              </w:rPr>
            </w:pPr>
            <w:r w:rsidRPr="005225BC">
              <w:rPr>
                <w:rFonts w:ascii="Garamond" w:hAnsi="Garamond"/>
                <w:b/>
              </w:rPr>
              <w:t>12</w:t>
            </w:r>
            <w:r w:rsidRPr="005225BC">
              <w:rPr>
                <w:rFonts w:ascii="Garamond" w:hAnsi="Garamond"/>
                <w:b/>
              </w:rPr>
              <w:tab/>
              <w:t>B</w:t>
            </w:r>
            <w:r w:rsidRPr="005225BC">
              <w:rPr>
                <w:rFonts w:ascii="Garamond" w:hAnsi="Garamond"/>
                <w:b/>
              </w:rPr>
              <w:tab/>
              <w:t>( * ( ^ ( /</w:t>
            </w:r>
            <w:r w:rsidRPr="005225BC">
              <w:rPr>
                <w:rFonts w:ascii="Garamond" w:hAnsi="Garamond"/>
                <w:b/>
              </w:rPr>
              <w:tab/>
              <w:t>2FE+^DCB</w:t>
            </w:r>
          </w:p>
          <w:p w14:paraId="10A9E2AF" w14:textId="77777777" w:rsidR="005225BC" w:rsidRPr="005225BC" w:rsidRDefault="005225BC" w:rsidP="005225BC">
            <w:pPr>
              <w:rPr>
                <w:rFonts w:ascii="Garamond" w:hAnsi="Garamond"/>
                <w:b/>
              </w:rPr>
            </w:pPr>
            <w:r w:rsidRPr="005225BC">
              <w:rPr>
                <w:rFonts w:ascii="Garamond" w:hAnsi="Garamond"/>
                <w:b/>
              </w:rPr>
              <w:t>13</w:t>
            </w:r>
            <w:r w:rsidRPr="005225BC">
              <w:rPr>
                <w:rFonts w:ascii="Garamond" w:hAnsi="Garamond"/>
                <w:b/>
              </w:rPr>
              <w:tab/>
              <w:t>*</w:t>
            </w:r>
            <w:r w:rsidRPr="005225BC">
              <w:rPr>
                <w:rFonts w:ascii="Garamond" w:hAnsi="Garamond"/>
                <w:b/>
              </w:rPr>
              <w:tab/>
              <w:t>( * ( ^ ( *</w:t>
            </w:r>
            <w:r w:rsidRPr="005225BC">
              <w:rPr>
                <w:rFonts w:ascii="Garamond" w:hAnsi="Garamond"/>
                <w:b/>
              </w:rPr>
              <w:tab/>
              <w:t>2FE+^DCB/</w:t>
            </w:r>
          </w:p>
          <w:p w14:paraId="606A1150" w14:textId="77777777" w:rsidR="005225BC" w:rsidRPr="005225BC" w:rsidRDefault="005225BC" w:rsidP="005225BC">
            <w:pPr>
              <w:rPr>
                <w:rFonts w:ascii="Garamond" w:hAnsi="Garamond"/>
                <w:b/>
              </w:rPr>
            </w:pPr>
            <w:r w:rsidRPr="005225BC">
              <w:rPr>
                <w:rFonts w:ascii="Garamond" w:hAnsi="Garamond"/>
                <w:b/>
              </w:rPr>
              <w:t>14</w:t>
            </w:r>
            <w:r w:rsidRPr="005225BC">
              <w:rPr>
                <w:rFonts w:ascii="Garamond" w:hAnsi="Garamond"/>
                <w:b/>
              </w:rPr>
              <w:tab/>
              <w:t>A</w:t>
            </w:r>
            <w:r w:rsidRPr="005225BC">
              <w:rPr>
                <w:rFonts w:ascii="Garamond" w:hAnsi="Garamond"/>
                <w:b/>
              </w:rPr>
              <w:tab/>
              <w:t>( * ( ^ ( *</w:t>
            </w:r>
            <w:r w:rsidRPr="005225BC">
              <w:rPr>
                <w:rFonts w:ascii="Garamond" w:hAnsi="Garamond"/>
                <w:b/>
              </w:rPr>
              <w:tab/>
              <w:t>2FE+^DCB/A</w:t>
            </w:r>
          </w:p>
          <w:p w14:paraId="599C6CA5" w14:textId="77777777" w:rsidR="005225BC" w:rsidRDefault="005225BC" w:rsidP="005225BC">
            <w:pPr>
              <w:rPr>
                <w:rFonts w:ascii="Garamond" w:hAnsi="Garamond"/>
                <w:b/>
              </w:rPr>
            </w:pPr>
          </w:p>
          <w:p w14:paraId="60271DAD" w14:textId="44E67ED4" w:rsidR="005225BC" w:rsidRPr="005225BC" w:rsidRDefault="005225BC" w:rsidP="005225BC">
            <w:pPr>
              <w:rPr>
                <w:rFonts w:ascii="Garamond" w:hAnsi="Garamond"/>
                <w:b/>
              </w:rPr>
            </w:pPr>
            <w:r w:rsidRPr="005225BC">
              <w:rPr>
                <w:rFonts w:ascii="Garamond" w:hAnsi="Garamond"/>
                <w:b/>
              </w:rPr>
              <w:t>15</w:t>
            </w:r>
            <w:r w:rsidRPr="005225BC">
              <w:rPr>
                <w:rFonts w:ascii="Garamond" w:hAnsi="Garamond"/>
                <w:b/>
              </w:rPr>
              <w:tab/>
              <w:t>)</w:t>
            </w:r>
            <w:r w:rsidRPr="005225BC">
              <w:rPr>
                <w:rFonts w:ascii="Garamond" w:hAnsi="Garamond"/>
                <w:b/>
              </w:rPr>
              <w:tab/>
              <w:t>( * ( ^</w:t>
            </w:r>
            <w:r w:rsidRPr="005225BC">
              <w:rPr>
                <w:rFonts w:ascii="Garamond" w:hAnsi="Garamond"/>
                <w:b/>
              </w:rPr>
              <w:tab/>
              <w:t>2FE+^DCB/A*</w:t>
            </w:r>
          </w:p>
          <w:p w14:paraId="57AA5A1A" w14:textId="77777777" w:rsidR="005225BC" w:rsidRPr="005225BC" w:rsidRDefault="005225BC" w:rsidP="005225BC">
            <w:pPr>
              <w:rPr>
                <w:rFonts w:ascii="Garamond" w:hAnsi="Garamond"/>
                <w:b/>
              </w:rPr>
            </w:pPr>
            <w:r w:rsidRPr="005225BC">
              <w:rPr>
                <w:rFonts w:ascii="Garamond" w:hAnsi="Garamond"/>
                <w:b/>
              </w:rPr>
              <w:t>16</w:t>
            </w:r>
            <w:r w:rsidRPr="005225BC">
              <w:rPr>
                <w:rFonts w:ascii="Garamond" w:hAnsi="Garamond"/>
                <w:b/>
              </w:rPr>
              <w:tab/>
              <w:t>)</w:t>
            </w:r>
            <w:r w:rsidRPr="005225BC">
              <w:rPr>
                <w:rFonts w:ascii="Garamond" w:hAnsi="Garamond"/>
                <w:b/>
              </w:rPr>
              <w:tab/>
              <w:t>( *</w:t>
            </w:r>
            <w:r w:rsidRPr="005225BC">
              <w:rPr>
                <w:rFonts w:ascii="Garamond" w:hAnsi="Garamond"/>
                <w:b/>
              </w:rPr>
              <w:tab/>
              <w:t>2FE+^DCB/A*^</w:t>
            </w:r>
          </w:p>
          <w:p w14:paraId="3D4F72A2" w14:textId="77777777" w:rsidR="005225BC" w:rsidRDefault="005225BC" w:rsidP="005225BC">
            <w:pPr>
              <w:rPr>
                <w:rFonts w:ascii="Garamond" w:hAnsi="Garamond"/>
                <w:b/>
              </w:rPr>
            </w:pPr>
            <w:r w:rsidRPr="005225BC">
              <w:rPr>
                <w:rFonts w:ascii="Garamond" w:hAnsi="Garamond"/>
                <w:b/>
              </w:rPr>
              <w:t>17</w:t>
            </w:r>
            <w:r w:rsidRPr="005225BC">
              <w:rPr>
                <w:rFonts w:ascii="Garamond" w:hAnsi="Garamond"/>
                <w:b/>
              </w:rPr>
              <w:tab/>
              <w:t>)</w:t>
            </w:r>
            <w:r w:rsidRPr="005225BC">
              <w:rPr>
                <w:rFonts w:ascii="Garamond" w:hAnsi="Garamond"/>
                <w:b/>
              </w:rPr>
              <w:tab/>
            </w:r>
            <w:r w:rsidRPr="005225BC">
              <w:rPr>
                <w:rFonts w:ascii="Garamond" w:hAnsi="Garamond"/>
                <w:b/>
              </w:rPr>
              <w:tab/>
              <w:t>2FE+^DCB/A*^*</w:t>
            </w:r>
          </w:p>
          <w:p w14:paraId="04A8BBBF" w14:textId="77777777" w:rsidR="005176E5" w:rsidRDefault="005176E5" w:rsidP="00DF042E">
            <w:pPr>
              <w:rPr>
                <w:rFonts w:ascii="Garamond" w:hAnsi="Garamond"/>
                <w:b/>
              </w:rPr>
            </w:pPr>
          </w:p>
          <w:p w14:paraId="597C5D40" w14:textId="77777777" w:rsidR="005176E5" w:rsidRDefault="005176E5" w:rsidP="00DF042E">
            <w:pPr>
              <w:rPr>
                <w:rFonts w:ascii="Garamond" w:hAnsi="Garamond"/>
                <w:b/>
              </w:rPr>
            </w:pPr>
          </w:p>
          <w:p w14:paraId="404DB35E" w14:textId="77777777" w:rsidR="005176E5" w:rsidRDefault="005176E5" w:rsidP="00DF042E">
            <w:pPr>
              <w:rPr>
                <w:rFonts w:ascii="Garamond" w:hAnsi="Garamond"/>
                <w:b/>
              </w:rPr>
            </w:pPr>
          </w:p>
          <w:p w14:paraId="107209BA" w14:textId="77777777" w:rsidR="005176E5" w:rsidRDefault="005176E5" w:rsidP="00DF042E">
            <w:pPr>
              <w:rPr>
                <w:rFonts w:ascii="Garamond" w:hAnsi="Garamond"/>
                <w:b/>
              </w:rPr>
            </w:pPr>
          </w:p>
          <w:p w14:paraId="4E8A2484" w14:textId="77777777" w:rsidR="005176E5" w:rsidRDefault="005176E5" w:rsidP="00DF042E">
            <w:pPr>
              <w:rPr>
                <w:rFonts w:ascii="Garamond" w:hAnsi="Garamond"/>
                <w:b/>
              </w:rPr>
            </w:pPr>
          </w:p>
          <w:p w14:paraId="5112D420" w14:textId="77777777" w:rsidR="005176E5" w:rsidRDefault="005176E5" w:rsidP="00DF042E">
            <w:pPr>
              <w:rPr>
                <w:rFonts w:ascii="Garamond" w:hAnsi="Garamond"/>
                <w:b/>
              </w:rPr>
            </w:pPr>
          </w:p>
          <w:p w14:paraId="522F6AFE" w14:textId="5BD176E4" w:rsidR="005176E5" w:rsidRDefault="005176E5" w:rsidP="00DF042E">
            <w:pPr>
              <w:rPr>
                <w:rFonts w:ascii="Garamond" w:hAnsi="Garamond"/>
                <w:b/>
              </w:rPr>
            </w:pPr>
          </w:p>
        </w:tc>
      </w:tr>
    </w:tbl>
    <w:p w14:paraId="56227F9F" w14:textId="2CB5CEF3" w:rsidR="00C96C1B" w:rsidRDefault="003F53AF" w:rsidP="00DF042E">
      <w:pPr>
        <w:rPr>
          <w:rFonts w:ascii="Garamond" w:hAnsi="Garamond"/>
          <w:b/>
        </w:rPr>
      </w:pPr>
      <w:r>
        <w:rPr>
          <w:rFonts w:ascii="Garamond" w:hAnsi="Garamond"/>
          <w:b/>
        </w:rPr>
        <w:lastRenderedPageBreak/>
        <w:t xml:space="preserve">Question No. </w:t>
      </w:r>
      <w:r w:rsidR="00DF042E">
        <w:rPr>
          <w:rFonts w:ascii="Garamond" w:hAnsi="Garamond"/>
          <w:b/>
        </w:rPr>
        <w:t>2</w:t>
      </w:r>
      <w:r>
        <w:rPr>
          <w:rFonts w:ascii="Garamond" w:hAnsi="Garamond"/>
          <w:b/>
        </w:rPr>
        <w:t xml:space="preserve"> Queue ADT [10 Marks]</w:t>
      </w:r>
    </w:p>
    <w:p w14:paraId="7318FAA4" w14:textId="77777777" w:rsidR="00CE73F4" w:rsidRDefault="00CE73F4" w:rsidP="00CE73F4">
      <w:pPr>
        <w:jc w:val="both"/>
        <w:rPr>
          <w:color w:val="273239"/>
          <w:spacing w:val="2"/>
          <w:sz w:val="23"/>
          <w:szCs w:val="23"/>
          <w:shd w:val="clear" w:color="auto" w:fill="FFFFFF"/>
        </w:rPr>
      </w:pPr>
    </w:p>
    <w:p w14:paraId="00C02F65" w14:textId="712E87C6" w:rsidR="00CE73F4" w:rsidRDefault="00CE73F4" w:rsidP="00CE73F4">
      <w:pPr>
        <w:jc w:val="both"/>
        <w:rPr>
          <w:color w:val="273239"/>
          <w:spacing w:val="2"/>
          <w:sz w:val="23"/>
          <w:szCs w:val="23"/>
          <w:shd w:val="clear" w:color="auto" w:fill="FFFFFF"/>
        </w:rPr>
      </w:pPr>
      <w:r w:rsidRPr="00CE73F4">
        <w:rPr>
          <w:color w:val="273239"/>
          <w:spacing w:val="2"/>
          <w:sz w:val="23"/>
          <w:szCs w:val="23"/>
          <w:shd w:val="clear" w:color="auto" w:fill="FFFFFF"/>
        </w:rPr>
        <w:t>Given a Queue data structure that supports standard operations like </w:t>
      </w:r>
      <w:r w:rsidRPr="00CE73F4">
        <w:rPr>
          <w:rStyle w:val="Strong"/>
          <w:b w:val="0"/>
          <w:bCs w:val="0"/>
          <w:i/>
          <w:iCs/>
          <w:color w:val="273239"/>
          <w:spacing w:val="2"/>
          <w:sz w:val="23"/>
          <w:szCs w:val="23"/>
          <w:bdr w:val="none" w:sz="0" w:space="0" w:color="auto" w:frame="1"/>
          <w:shd w:val="clear" w:color="auto" w:fill="FFFFFF"/>
        </w:rPr>
        <w:t>enqueue()</w:t>
      </w:r>
      <w:r>
        <w:rPr>
          <w:rStyle w:val="Strong"/>
          <w:color w:val="273239"/>
          <w:spacing w:val="2"/>
          <w:sz w:val="23"/>
          <w:szCs w:val="23"/>
          <w:bdr w:val="none" w:sz="0" w:space="0" w:color="auto" w:frame="1"/>
          <w:shd w:val="clear" w:color="auto" w:fill="FFFFFF"/>
        </w:rPr>
        <w:t>,</w:t>
      </w:r>
      <w:r w:rsidRPr="00CE73F4">
        <w:rPr>
          <w:color w:val="273239"/>
          <w:spacing w:val="2"/>
          <w:sz w:val="23"/>
          <w:szCs w:val="23"/>
          <w:shd w:val="clear" w:color="auto" w:fill="FFFFFF"/>
        </w:rPr>
        <w:t> </w:t>
      </w:r>
      <w:r w:rsidRPr="00CE73F4">
        <w:rPr>
          <w:rStyle w:val="Strong"/>
          <w:b w:val="0"/>
          <w:bCs w:val="0"/>
          <w:i/>
          <w:iCs/>
          <w:color w:val="273239"/>
          <w:spacing w:val="2"/>
          <w:sz w:val="23"/>
          <w:szCs w:val="23"/>
          <w:bdr w:val="none" w:sz="0" w:space="0" w:color="auto" w:frame="1"/>
          <w:shd w:val="clear" w:color="auto" w:fill="FFFFFF"/>
        </w:rPr>
        <w:t>dequeue()</w:t>
      </w:r>
      <w:r w:rsidRPr="00CE73F4">
        <w:rPr>
          <w:rStyle w:val="Strong"/>
          <w:color w:val="273239"/>
          <w:spacing w:val="2"/>
          <w:sz w:val="23"/>
          <w:szCs w:val="23"/>
          <w:bdr w:val="none" w:sz="0" w:space="0" w:color="auto" w:frame="1"/>
          <w:shd w:val="clear" w:color="auto" w:fill="FFFFFF"/>
        </w:rPr>
        <w:t xml:space="preserve">, </w:t>
      </w:r>
      <w:r w:rsidRPr="00CE73F4">
        <w:rPr>
          <w:rStyle w:val="Strong"/>
          <w:b w:val="0"/>
          <w:bCs w:val="0"/>
          <w:i/>
          <w:iCs/>
          <w:color w:val="273239"/>
          <w:spacing w:val="2"/>
          <w:sz w:val="23"/>
          <w:szCs w:val="23"/>
          <w:bdr w:val="none" w:sz="0" w:space="0" w:color="auto" w:frame="1"/>
          <w:shd w:val="clear" w:color="auto" w:fill="FFFFFF"/>
        </w:rPr>
        <w:t>isFull(),</w:t>
      </w:r>
      <w:r>
        <w:rPr>
          <w:rStyle w:val="Strong"/>
          <w:b w:val="0"/>
          <w:bCs w:val="0"/>
          <w:i/>
          <w:iCs/>
          <w:color w:val="273239"/>
          <w:spacing w:val="2"/>
          <w:sz w:val="23"/>
          <w:szCs w:val="23"/>
          <w:bdr w:val="none" w:sz="0" w:space="0" w:color="auto" w:frame="1"/>
          <w:shd w:val="clear" w:color="auto" w:fill="FFFFFF"/>
        </w:rPr>
        <w:t xml:space="preserve"> </w:t>
      </w:r>
      <w:r>
        <w:rPr>
          <w:rStyle w:val="Strong"/>
          <w:b w:val="0"/>
          <w:bCs w:val="0"/>
          <w:color w:val="273239"/>
          <w:spacing w:val="2"/>
          <w:sz w:val="23"/>
          <w:szCs w:val="23"/>
          <w:bdr w:val="none" w:sz="0" w:space="0" w:color="auto" w:frame="1"/>
          <w:shd w:val="clear" w:color="auto" w:fill="FFFFFF"/>
        </w:rPr>
        <w:t>and,</w:t>
      </w:r>
      <w:r w:rsidRPr="00CE73F4">
        <w:rPr>
          <w:rStyle w:val="Strong"/>
          <w:b w:val="0"/>
          <w:bCs w:val="0"/>
          <w:i/>
          <w:iCs/>
          <w:color w:val="273239"/>
          <w:spacing w:val="2"/>
          <w:sz w:val="23"/>
          <w:szCs w:val="23"/>
          <w:bdr w:val="none" w:sz="0" w:space="0" w:color="auto" w:frame="1"/>
          <w:shd w:val="clear" w:color="auto" w:fill="FFFFFF"/>
        </w:rPr>
        <w:t xml:space="preserve"> isEmpty()</w:t>
      </w:r>
      <w:r w:rsidRPr="00CE73F4">
        <w:rPr>
          <w:color w:val="273239"/>
          <w:spacing w:val="2"/>
          <w:sz w:val="23"/>
          <w:szCs w:val="23"/>
          <w:shd w:val="clear" w:color="auto" w:fill="FFFFFF"/>
        </w:rPr>
        <w:t xml:space="preserve">. </w:t>
      </w:r>
      <w:r>
        <w:rPr>
          <w:color w:val="273239"/>
          <w:spacing w:val="2"/>
          <w:sz w:val="23"/>
          <w:szCs w:val="23"/>
          <w:shd w:val="clear" w:color="auto" w:fill="FFFFFF"/>
        </w:rPr>
        <w:t xml:space="preserve">The Queue ADT is given as follows for your referenc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3"/>
      </w:tblGrid>
      <w:tr w:rsidR="00CE73F4" w14:paraId="078E4842" w14:textId="77777777" w:rsidTr="00CE73F4">
        <w:tc>
          <w:tcPr>
            <w:tcW w:w="9243" w:type="dxa"/>
          </w:tcPr>
          <w:p w14:paraId="016360DD" w14:textId="46D47678" w:rsidR="00CE73F4" w:rsidRPr="00CE73F4" w:rsidRDefault="00CE73F4" w:rsidP="00CE73F4">
            <w:pPr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</w:pP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t>class Queue</w:t>
            </w:r>
            <w:r w:rsidRPr="00D94117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t>ADT</w:t>
            </w: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t>{</w:t>
            </w: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br/>
              <w:t xml:space="preserve">   private:</w:t>
            </w: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br/>
            </w: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tab/>
              <w:t xml:space="preserve">int *queueArray; //Pointer to array implemented as Queue  </w:t>
            </w: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br/>
            </w: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tab/>
              <w:t xml:space="preserve">int </w:t>
            </w:r>
            <w:r w:rsidRPr="00D94117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t xml:space="preserve">queueSize;  </w:t>
            </w: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t>//Total size of the Queue</w:t>
            </w: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br/>
            </w: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tab/>
              <w:t>int front;</w:t>
            </w:r>
            <w:r w:rsidRPr="00D94117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t xml:space="preserve"> </w:t>
            </w: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t>int rear;</w:t>
            </w:r>
            <w:r w:rsidR="0058115F" w:rsidRPr="00D94117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t xml:space="preserve"> </w:t>
            </w: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t>int numItems</w:t>
            </w:r>
            <w:r w:rsidR="0058115F" w:rsidRPr="00D94117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t>;</w:t>
            </w:r>
          </w:p>
          <w:p w14:paraId="5C87AB8B" w14:textId="3EA54141" w:rsidR="00CE73F4" w:rsidRPr="00CE73F4" w:rsidRDefault="00CE73F4" w:rsidP="00CE73F4">
            <w:pPr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</w:pP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t xml:space="preserve">   public:</w:t>
            </w: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br/>
            </w: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tab/>
              <w:t>Queue</w:t>
            </w:r>
            <w:r w:rsidRPr="00D94117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t>ADT</w:t>
            </w: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t>(int);</w:t>
            </w: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br/>
              <w:t xml:space="preserve">   </w:t>
            </w: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tab/>
              <w:t>~IntQueue();</w:t>
            </w: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br/>
              <w:t xml:space="preserve">   </w:t>
            </w: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tab/>
              <w:t>bool isEmpty();</w:t>
            </w: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br/>
              <w:t xml:space="preserve">   </w:t>
            </w: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tab/>
              <w:t>bool isFull();</w:t>
            </w:r>
          </w:p>
          <w:p w14:paraId="54381BC5" w14:textId="793D9C13" w:rsidR="00CE73F4" w:rsidRPr="00CE73F4" w:rsidRDefault="00CE73F4" w:rsidP="00CE73F4">
            <w:pPr>
              <w:rPr>
                <w:rFonts w:ascii="Consolas" w:hAnsi="Consolas"/>
                <w:color w:val="273239"/>
                <w:spacing w:val="2"/>
                <w:sz w:val="23"/>
                <w:szCs w:val="23"/>
                <w:shd w:val="clear" w:color="auto" w:fill="FFFFFF"/>
              </w:rPr>
            </w:pP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tab/>
              <w:t>bool enqueue(int);</w:t>
            </w: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br/>
              <w:t xml:space="preserve">   </w:t>
            </w: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tab/>
              <w:t>int dequeue();</w:t>
            </w:r>
            <w:r w:rsidRPr="00CE73F4">
              <w:rPr>
                <w:rFonts w:ascii="Consolas" w:hAnsi="Consolas"/>
                <w:color w:val="273239"/>
                <w:spacing w:val="2"/>
                <w:sz w:val="20"/>
                <w:szCs w:val="20"/>
                <w:shd w:val="clear" w:color="auto" w:fill="FFFFFF"/>
              </w:rPr>
              <w:br/>
              <w:t>};</w:t>
            </w:r>
          </w:p>
        </w:tc>
      </w:tr>
    </w:tbl>
    <w:p w14:paraId="37C7365A" w14:textId="36ACABC2" w:rsidR="00CE73F4" w:rsidRDefault="00CE73F4" w:rsidP="00CE73F4">
      <w:pPr>
        <w:jc w:val="both"/>
        <w:rPr>
          <w:color w:val="273239"/>
          <w:spacing w:val="2"/>
          <w:sz w:val="23"/>
          <w:szCs w:val="23"/>
          <w:shd w:val="clear" w:color="auto" w:fill="FFFFFF"/>
        </w:rPr>
      </w:pPr>
      <w:r>
        <w:rPr>
          <w:color w:val="273239"/>
          <w:spacing w:val="2"/>
          <w:sz w:val="23"/>
          <w:szCs w:val="23"/>
          <w:shd w:val="clear" w:color="auto" w:fill="FFFFFF"/>
        </w:rPr>
        <w:t>However, in this task you need to implement</w:t>
      </w:r>
      <w:r w:rsidRPr="00CE73F4">
        <w:rPr>
          <w:color w:val="273239"/>
          <w:spacing w:val="2"/>
          <w:sz w:val="23"/>
          <w:szCs w:val="23"/>
          <w:shd w:val="clear" w:color="auto" w:fill="FFFFFF"/>
        </w:rPr>
        <w:t xml:space="preserve"> </w:t>
      </w:r>
      <w:r w:rsidRPr="0058115F">
        <w:rPr>
          <w:i/>
          <w:iCs/>
          <w:color w:val="273239"/>
          <w:spacing w:val="2"/>
          <w:sz w:val="23"/>
          <w:szCs w:val="23"/>
          <w:shd w:val="clear" w:color="auto" w:fill="FFFFFF"/>
        </w:rPr>
        <w:t>Stack ADT</w:t>
      </w:r>
      <w:r w:rsidRPr="00CE73F4">
        <w:rPr>
          <w:color w:val="273239"/>
          <w:spacing w:val="2"/>
          <w:sz w:val="23"/>
          <w:szCs w:val="23"/>
          <w:shd w:val="clear" w:color="auto" w:fill="FFFFFF"/>
        </w:rPr>
        <w:t xml:space="preserve"> using only instances of </w:t>
      </w:r>
      <w:r w:rsidRPr="0058115F">
        <w:rPr>
          <w:i/>
          <w:iCs/>
          <w:color w:val="273239"/>
          <w:spacing w:val="2"/>
          <w:sz w:val="23"/>
          <w:szCs w:val="23"/>
          <w:shd w:val="clear" w:color="auto" w:fill="FFFFFF"/>
        </w:rPr>
        <w:t>Queue</w:t>
      </w:r>
      <w:r w:rsidR="0058115F" w:rsidRPr="0058115F">
        <w:rPr>
          <w:i/>
          <w:iCs/>
          <w:color w:val="273239"/>
          <w:spacing w:val="2"/>
          <w:sz w:val="23"/>
          <w:szCs w:val="23"/>
          <w:shd w:val="clear" w:color="auto" w:fill="FFFFFF"/>
        </w:rPr>
        <w:t xml:space="preserve"> ADT</w:t>
      </w:r>
      <w:r w:rsidRPr="00CE73F4">
        <w:rPr>
          <w:color w:val="273239"/>
          <w:spacing w:val="2"/>
          <w:sz w:val="23"/>
          <w:szCs w:val="23"/>
          <w:shd w:val="clear" w:color="auto" w:fill="FFFFFF"/>
        </w:rPr>
        <w:t xml:space="preserve"> operations allowed on the instances. </w:t>
      </w:r>
      <w:r w:rsidR="0058115F">
        <w:rPr>
          <w:color w:val="273239"/>
          <w:spacing w:val="2"/>
          <w:sz w:val="23"/>
          <w:szCs w:val="23"/>
          <w:shd w:val="clear" w:color="auto" w:fill="FFFFFF"/>
        </w:rPr>
        <w:t xml:space="preserve">To keep the task simple following </w:t>
      </w:r>
      <w:r w:rsidR="0058115F" w:rsidRPr="0058115F">
        <w:rPr>
          <w:i/>
          <w:iCs/>
          <w:color w:val="273239"/>
          <w:spacing w:val="2"/>
          <w:sz w:val="23"/>
          <w:szCs w:val="23"/>
          <w:shd w:val="clear" w:color="auto" w:fill="FFFFFF"/>
        </w:rPr>
        <w:t>Stack ADT</w:t>
      </w:r>
      <w:r w:rsidR="0058115F">
        <w:rPr>
          <w:color w:val="273239"/>
          <w:spacing w:val="2"/>
          <w:sz w:val="23"/>
          <w:szCs w:val="23"/>
          <w:shd w:val="clear" w:color="auto" w:fill="FFFFFF"/>
        </w:rPr>
        <w:t xml:space="preserve"> f</w:t>
      </w:r>
      <w:r w:rsidRPr="00CE73F4">
        <w:rPr>
          <w:color w:val="273239"/>
          <w:spacing w:val="2"/>
          <w:sz w:val="23"/>
          <w:szCs w:val="23"/>
          <w:shd w:val="clear" w:color="auto" w:fill="FFFFFF"/>
        </w:rPr>
        <w:t xml:space="preserve">unctions </w:t>
      </w:r>
      <w:r w:rsidR="0058115F">
        <w:rPr>
          <w:color w:val="273239"/>
          <w:spacing w:val="2"/>
          <w:sz w:val="23"/>
          <w:szCs w:val="23"/>
          <w:shd w:val="clear" w:color="auto" w:fill="FFFFFF"/>
        </w:rPr>
        <w:t>are required to</w:t>
      </w:r>
      <w:r w:rsidRPr="00CE73F4">
        <w:rPr>
          <w:color w:val="273239"/>
          <w:spacing w:val="2"/>
          <w:sz w:val="23"/>
          <w:szCs w:val="23"/>
          <w:shd w:val="clear" w:color="auto" w:fill="FFFFFF"/>
        </w:rPr>
        <w:t xml:space="preserve"> implement</w:t>
      </w:r>
      <w:r w:rsidR="0058115F">
        <w:rPr>
          <w:color w:val="273239"/>
          <w:spacing w:val="2"/>
          <w:sz w:val="23"/>
          <w:szCs w:val="23"/>
          <w:shd w:val="clear" w:color="auto" w:fill="FFFFFF"/>
        </w:rPr>
        <w:t>:</w:t>
      </w:r>
    </w:p>
    <w:p w14:paraId="08DDD205" w14:textId="77777777" w:rsidR="00D94117" w:rsidRDefault="00D94117" w:rsidP="00CE73F4">
      <w:pPr>
        <w:jc w:val="both"/>
        <w:rPr>
          <w:i/>
          <w:iCs/>
          <w:color w:val="273239"/>
          <w:spacing w:val="2"/>
          <w:sz w:val="23"/>
          <w:szCs w:val="23"/>
          <w:shd w:val="clear" w:color="auto" w:fill="FFFFFF"/>
        </w:rPr>
      </w:pPr>
    </w:p>
    <w:p w14:paraId="707CF01C" w14:textId="5FD1A618" w:rsidR="00CE73F4" w:rsidRPr="0058115F" w:rsidRDefault="00CE73F4" w:rsidP="00CE73F4">
      <w:pPr>
        <w:jc w:val="both"/>
        <w:rPr>
          <w:i/>
          <w:iCs/>
          <w:color w:val="273239"/>
          <w:spacing w:val="2"/>
          <w:sz w:val="23"/>
          <w:szCs w:val="23"/>
          <w:shd w:val="clear" w:color="auto" w:fill="FFFFFF"/>
        </w:rPr>
      </w:pPr>
      <w:r w:rsidRPr="0058115F">
        <w:rPr>
          <w:i/>
          <w:iCs/>
          <w:color w:val="273239"/>
          <w:spacing w:val="2"/>
          <w:sz w:val="23"/>
          <w:szCs w:val="23"/>
          <w:shd w:val="clear" w:color="auto" w:fill="FFFFFF"/>
        </w:rPr>
        <w:t>bool push(int data)</w:t>
      </w:r>
      <w:r w:rsidR="0058115F" w:rsidRPr="0058115F">
        <w:rPr>
          <w:i/>
          <w:iCs/>
          <w:color w:val="273239"/>
          <w:spacing w:val="2"/>
          <w:sz w:val="23"/>
          <w:szCs w:val="23"/>
          <w:shd w:val="clear" w:color="auto" w:fill="FFFFFF"/>
        </w:rPr>
        <w:t xml:space="preserve"> // push an element in the queue maintaining the stack order</w:t>
      </w:r>
    </w:p>
    <w:p w14:paraId="04146513" w14:textId="33310E1D" w:rsidR="00CE73F4" w:rsidRPr="0058115F" w:rsidRDefault="00CE73F4" w:rsidP="00CE73F4">
      <w:pPr>
        <w:jc w:val="both"/>
        <w:rPr>
          <w:i/>
          <w:iCs/>
          <w:color w:val="273239"/>
          <w:spacing w:val="2"/>
          <w:sz w:val="23"/>
          <w:szCs w:val="23"/>
          <w:shd w:val="clear" w:color="auto" w:fill="FFFFFF"/>
        </w:rPr>
      </w:pPr>
      <w:r w:rsidRPr="0058115F">
        <w:rPr>
          <w:i/>
          <w:iCs/>
          <w:color w:val="273239"/>
          <w:spacing w:val="2"/>
          <w:sz w:val="23"/>
          <w:szCs w:val="23"/>
          <w:shd w:val="clear" w:color="auto" w:fill="FFFFFF"/>
        </w:rPr>
        <w:t>bool pop(int&amp;data) //</w:t>
      </w:r>
      <w:r w:rsidR="0058115F" w:rsidRPr="0058115F">
        <w:rPr>
          <w:i/>
          <w:iCs/>
          <w:color w:val="273239"/>
          <w:spacing w:val="2"/>
          <w:sz w:val="23"/>
          <w:szCs w:val="23"/>
          <w:shd w:val="clear" w:color="auto" w:fill="FFFFFF"/>
        </w:rPr>
        <w:t>pop</w:t>
      </w:r>
      <w:r w:rsidRPr="0058115F">
        <w:rPr>
          <w:i/>
          <w:iCs/>
          <w:color w:val="273239"/>
          <w:spacing w:val="2"/>
          <w:sz w:val="23"/>
          <w:szCs w:val="23"/>
          <w:shd w:val="clear" w:color="auto" w:fill="FFFFFF"/>
        </w:rPr>
        <w:t xml:space="preserve"> an item from q</w:t>
      </w:r>
      <w:r w:rsidR="0058115F" w:rsidRPr="0058115F">
        <w:rPr>
          <w:i/>
          <w:iCs/>
          <w:color w:val="273239"/>
          <w:spacing w:val="2"/>
          <w:sz w:val="23"/>
          <w:szCs w:val="23"/>
          <w:shd w:val="clear" w:color="auto" w:fill="FFFFFF"/>
        </w:rPr>
        <w:t>ueue</w:t>
      </w:r>
      <w:r w:rsidRPr="0058115F">
        <w:rPr>
          <w:i/>
          <w:iCs/>
          <w:color w:val="273239"/>
          <w:spacing w:val="2"/>
          <w:sz w:val="23"/>
          <w:szCs w:val="23"/>
          <w:shd w:val="clear" w:color="auto" w:fill="FFFFFF"/>
        </w:rPr>
        <w:t xml:space="preserve"> and return it.</w:t>
      </w:r>
    </w:p>
    <w:p w14:paraId="7177883C" w14:textId="77777777" w:rsidR="0058115F" w:rsidRDefault="0058115F" w:rsidP="00CE73F4">
      <w:pPr>
        <w:rPr>
          <w:b/>
          <w:bCs/>
          <w:color w:val="273239"/>
          <w:spacing w:val="2"/>
          <w:sz w:val="23"/>
          <w:szCs w:val="23"/>
          <w:shd w:val="clear" w:color="auto" w:fill="FFFFFF"/>
        </w:rPr>
      </w:pPr>
    </w:p>
    <w:p w14:paraId="55D11DA3" w14:textId="12DE33D7" w:rsidR="00147809" w:rsidRPr="0058115F" w:rsidRDefault="00CE73F4" w:rsidP="00CE73F4">
      <w:pPr>
        <w:rPr>
          <w:b/>
          <w:i/>
          <w:iCs/>
          <w:sz w:val="23"/>
          <w:szCs w:val="23"/>
          <w:u w:val="single"/>
        </w:rPr>
      </w:pPr>
      <w:r w:rsidRPr="0058115F">
        <w:rPr>
          <w:i/>
          <w:iCs/>
          <w:color w:val="273239"/>
          <w:spacing w:val="2"/>
          <w:sz w:val="23"/>
          <w:szCs w:val="23"/>
          <w:u w:val="single"/>
          <w:shd w:val="clear" w:color="auto" w:fill="FFFFFF"/>
        </w:rPr>
        <w:t>Note: You are not allowed to change the functionality of Queue</w:t>
      </w:r>
      <w:r w:rsidR="0058115F" w:rsidRPr="0058115F">
        <w:rPr>
          <w:i/>
          <w:iCs/>
          <w:color w:val="273239"/>
          <w:spacing w:val="2"/>
          <w:sz w:val="23"/>
          <w:szCs w:val="23"/>
          <w:u w:val="single"/>
          <w:shd w:val="clear" w:color="auto" w:fill="FFFFFF"/>
        </w:rPr>
        <w:t xml:space="preserve"> ADT</w:t>
      </w:r>
      <w:r w:rsidRPr="0058115F">
        <w:rPr>
          <w:i/>
          <w:iCs/>
          <w:color w:val="273239"/>
          <w:spacing w:val="2"/>
          <w:sz w:val="23"/>
          <w:szCs w:val="23"/>
          <w:u w:val="single"/>
          <w:shd w:val="clear" w:color="auto" w:fill="FFFFFF"/>
        </w:rPr>
        <w:t>. However, you can use multiple instances of queue object as per your logi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2"/>
        <w:gridCol w:w="4621"/>
      </w:tblGrid>
      <w:tr w:rsidR="0058115F" w14:paraId="283D47E4" w14:textId="3FCCA21B" w:rsidTr="0058115F">
        <w:tc>
          <w:tcPr>
            <w:tcW w:w="4622" w:type="dxa"/>
          </w:tcPr>
          <w:p w14:paraId="0FBB084B" w14:textId="77777777" w:rsidR="005225BC" w:rsidRDefault="00D94117">
            <w:pPr>
              <w:rPr>
                <w:b/>
                <w:bCs/>
                <w:color w:val="273239"/>
                <w:spacing w:val="2"/>
                <w:sz w:val="23"/>
                <w:szCs w:val="23"/>
                <w:shd w:val="clear" w:color="auto" w:fill="FFFFFF"/>
              </w:rPr>
            </w:pPr>
            <w:r w:rsidRPr="005614D5">
              <w:rPr>
                <w:b/>
                <w:bCs/>
                <w:i/>
                <w:iCs/>
                <w:color w:val="273239"/>
                <w:spacing w:val="2"/>
                <w:sz w:val="23"/>
                <w:szCs w:val="23"/>
                <w:shd w:val="clear" w:color="auto" w:fill="FFFFFF"/>
              </w:rPr>
              <w:t>bool push(int data)</w:t>
            </w:r>
            <w:r w:rsidR="005225BC">
              <w:rPr>
                <w:b/>
                <w:bCs/>
                <w:i/>
                <w:iCs/>
                <w:color w:val="273239"/>
                <w:spacing w:val="2"/>
                <w:sz w:val="23"/>
                <w:szCs w:val="23"/>
                <w:shd w:val="clear" w:color="auto" w:fill="FFFFFF"/>
              </w:rPr>
              <w:t xml:space="preserve"> </w:t>
            </w:r>
            <w:r w:rsidR="005225BC">
              <w:rPr>
                <w:b/>
                <w:bCs/>
                <w:color w:val="273239"/>
                <w:spacing w:val="2"/>
                <w:sz w:val="23"/>
                <w:szCs w:val="23"/>
                <w:shd w:val="clear" w:color="auto" w:fill="FFFFFF"/>
              </w:rPr>
              <w:t>{</w:t>
            </w:r>
          </w:p>
          <w:p w14:paraId="6057AA7B" w14:textId="1E341457" w:rsidR="005225BC" w:rsidRDefault="005225BC">
            <w:pPr>
              <w:rPr>
                <w:b/>
                <w:bCs/>
                <w:color w:val="273239"/>
                <w:spacing w:val="2"/>
                <w:sz w:val="23"/>
                <w:szCs w:val="23"/>
                <w:shd w:val="clear" w:color="auto" w:fill="FFFFFF"/>
              </w:rPr>
            </w:pPr>
          </w:p>
          <w:p w14:paraId="3FBA5A13" w14:textId="6A2D20FE" w:rsidR="0058115F" w:rsidRPr="005225BC" w:rsidRDefault="005225BC">
            <w:pPr>
              <w:rPr>
                <w:rFonts w:ascii="Garamond" w:hAnsi="Garamond"/>
                <w:b/>
                <w:bCs/>
              </w:rPr>
            </w:pPr>
            <w:r>
              <w:rPr>
                <w:b/>
                <w:bCs/>
                <w:color w:val="273239"/>
                <w:spacing w:val="2"/>
                <w:sz w:val="23"/>
                <w:szCs w:val="23"/>
                <w:shd w:val="clear" w:color="auto" w:fill="FFFFFF"/>
              </w:rPr>
              <w:t>}</w:t>
            </w:r>
          </w:p>
          <w:p w14:paraId="0975CE67" w14:textId="77777777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3CA31CDC" w14:textId="77777777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33F3AF1E" w14:textId="77777777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433C2F4E" w14:textId="77777777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5E9EF959" w14:textId="77777777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4B3722C9" w14:textId="77777777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7E562D0D" w14:textId="77777777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0B4A1666" w14:textId="77777777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17C086B0" w14:textId="77777777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0C7EFFE9" w14:textId="77777777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60242FEC" w14:textId="77777777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6BB84F5C" w14:textId="77777777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02E76D16" w14:textId="77777777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44BCB35D" w14:textId="77777777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44BA1A22" w14:textId="77777777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5C98F4AD" w14:textId="77777777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69CAC658" w14:textId="77777777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51997801" w14:textId="77777777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46CA7332" w14:textId="77777777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50EEA8EE" w14:textId="77777777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446F7B02" w14:textId="77777777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2FA1FBD5" w14:textId="0EA4640B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539EAE5F" w14:textId="09944B15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141A4AEB" w14:textId="77777777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019FBB1A" w14:textId="77777777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4789DA0C" w14:textId="77777777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  <w:p w14:paraId="40236097" w14:textId="0E7ED3DB" w:rsidR="00D94117" w:rsidRPr="005614D5" w:rsidRDefault="00D94117">
            <w:pPr>
              <w:rPr>
                <w:rFonts w:ascii="Garamond" w:hAnsi="Garamond"/>
                <w:b/>
                <w:bCs/>
              </w:rPr>
            </w:pPr>
          </w:p>
        </w:tc>
        <w:tc>
          <w:tcPr>
            <w:tcW w:w="4621" w:type="dxa"/>
          </w:tcPr>
          <w:p w14:paraId="6DD139D4" w14:textId="01552299" w:rsidR="0058115F" w:rsidRPr="005614D5" w:rsidRDefault="00D94117">
            <w:pPr>
              <w:rPr>
                <w:rFonts w:ascii="Garamond" w:hAnsi="Garamond"/>
                <w:b/>
                <w:bCs/>
              </w:rPr>
            </w:pPr>
            <w:r w:rsidRPr="005614D5">
              <w:rPr>
                <w:b/>
                <w:bCs/>
                <w:i/>
                <w:iCs/>
                <w:color w:val="273239"/>
                <w:spacing w:val="2"/>
                <w:sz w:val="23"/>
                <w:szCs w:val="23"/>
                <w:shd w:val="clear" w:color="auto" w:fill="FFFFFF"/>
              </w:rPr>
              <w:t>bool pop(int&amp;data)</w:t>
            </w:r>
          </w:p>
          <w:p w14:paraId="2873C9EA" w14:textId="7F1543A6" w:rsidR="0058115F" w:rsidRPr="005614D5" w:rsidRDefault="0058115F">
            <w:pPr>
              <w:rPr>
                <w:rFonts w:ascii="Garamond" w:hAnsi="Garamond"/>
                <w:b/>
                <w:bCs/>
              </w:rPr>
            </w:pPr>
          </w:p>
        </w:tc>
      </w:tr>
    </w:tbl>
    <w:p w14:paraId="13374085" w14:textId="3764EF9B" w:rsidR="009534A9" w:rsidRDefault="00DF042E" w:rsidP="00DF042E">
      <w:pPr>
        <w:rPr>
          <w:rFonts w:ascii="Garamond" w:hAnsi="Garamond"/>
          <w:b/>
        </w:rPr>
      </w:pPr>
      <w:r>
        <w:rPr>
          <w:rFonts w:ascii="Garamond" w:hAnsi="Garamond"/>
          <w:b/>
        </w:rPr>
        <w:lastRenderedPageBreak/>
        <w:t xml:space="preserve">Question No. 3 </w:t>
      </w:r>
      <w:r w:rsidR="009534A9">
        <w:rPr>
          <w:rFonts w:ascii="Garamond" w:hAnsi="Garamond"/>
          <w:b/>
        </w:rPr>
        <w:t>Linked List [10 Marks]</w:t>
      </w:r>
    </w:p>
    <w:p w14:paraId="3CEA1B6F" w14:textId="56FE7718" w:rsidR="005614D5" w:rsidRDefault="005614D5" w:rsidP="005614D5">
      <w:pPr>
        <w:rPr>
          <w:sz w:val="23"/>
          <w:szCs w:val="23"/>
        </w:rPr>
      </w:pPr>
      <w:r w:rsidRPr="005614D5">
        <w:rPr>
          <w:sz w:val="23"/>
          <w:szCs w:val="23"/>
        </w:rPr>
        <w:t xml:space="preserve">Given a singly linked list, rotate it to the right by </w:t>
      </w:r>
      <w:r w:rsidRPr="005614D5">
        <w:rPr>
          <w:b/>
          <w:bCs/>
          <w:i/>
          <w:iCs/>
          <w:sz w:val="23"/>
          <w:szCs w:val="23"/>
        </w:rPr>
        <w:t>k</w:t>
      </w:r>
      <w:r w:rsidRPr="005614D5">
        <w:rPr>
          <w:sz w:val="23"/>
          <w:szCs w:val="23"/>
        </w:rPr>
        <w:t xml:space="preserve"> nodes, where </w:t>
      </w:r>
      <w:r w:rsidRPr="005614D5">
        <w:rPr>
          <w:b/>
          <w:bCs/>
          <w:i/>
          <w:iCs/>
          <w:sz w:val="23"/>
          <w:szCs w:val="23"/>
        </w:rPr>
        <w:t>k</w:t>
      </w:r>
      <w:r>
        <w:rPr>
          <w:sz w:val="23"/>
          <w:szCs w:val="23"/>
        </w:rPr>
        <w:t xml:space="preserve"> </w:t>
      </w:r>
      <w:r w:rsidRPr="005614D5">
        <w:rPr>
          <w:sz w:val="23"/>
          <w:szCs w:val="23"/>
        </w:rPr>
        <w:t>denotes the number of right</w:t>
      </w:r>
      <w:r>
        <w:rPr>
          <w:sz w:val="23"/>
          <w:szCs w:val="23"/>
        </w:rPr>
        <w:t xml:space="preserve"> </w:t>
      </w:r>
      <w:r w:rsidRPr="005614D5">
        <w:rPr>
          <w:sz w:val="23"/>
          <w:szCs w:val="23"/>
        </w:rPr>
        <w:t>shifts you need to perform.</w:t>
      </w:r>
    </w:p>
    <w:p w14:paraId="11806617" w14:textId="77777777" w:rsidR="008B1876" w:rsidRDefault="008B1876" w:rsidP="00DF042E"/>
    <w:p w14:paraId="78EB40F2" w14:textId="77777777" w:rsidR="008B1876" w:rsidRDefault="008B1876" w:rsidP="00DF042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56"/>
        <w:gridCol w:w="4887"/>
      </w:tblGrid>
      <w:tr w:rsidR="008B1876" w14:paraId="6297448B" w14:textId="77777777" w:rsidTr="002363B4">
        <w:trPr>
          <w:trHeight w:val="6362"/>
        </w:trPr>
        <w:tc>
          <w:tcPr>
            <w:tcW w:w="4405" w:type="dxa"/>
          </w:tcPr>
          <w:p w14:paraId="5DA056AD" w14:textId="77777777" w:rsidR="008B1876" w:rsidRDefault="008B1876" w:rsidP="002363B4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FF"/>
                <w:sz w:val="22"/>
                <w:szCs w:val="22"/>
              </w:rPr>
            </w:pPr>
          </w:p>
          <w:p w14:paraId="74276D7C" w14:textId="4828BB25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22"/>
              </w:rPr>
            </w:pPr>
            <w:r w:rsidRPr="007B4C17">
              <w:rPr>
                <w:rFonts w:ascii="Consolas" w:hAnsi="Consolas" w:cs="Consolas"/>
                <w:color w:val="0000FF"/>
                <w:sz w:val="22"/>
                <w:szCs w:val="22"/>
              </w:rPr>
              <w:t>if</w:t>
            </w:r>
            <w:r w:rsidRPr="007B4C17">
              <w:rPr>
                <w:rFonts w:ascii="Consolas" w:hAnsi="Consolas" w:cs="Consolas"/>
                <w:sz w:val="22"/>
                <w:szCs w:val="22"/>
              </w:rPr>
              <w:t xml:space="preserve">(!head) </w:t>
            </w:r>
            <w:r w:rsidRPr="007B4C17">
              <w:rPr>
                <w:rFonts w:ascii="Consolas" w:hAnsi="Consolas" w:cs="Consolas"/>
                <w:color w:val="0000FF"/>
                <w:sz w:val="22"/>
                <w:szCs w:val="22"/>
              </w:rPr>
              <w:t>return</w:t>
            </w:r>
            <w:r w:rsidRPr="007B4C17">
              <w:rPr>
                <w:rFonts w:ascii="Consolas" w:hAnsi="Consolas" w:cs="Consolas"/>
                <w:sz w:val="22"/>
                <w:szCs w:val="22"/>
              </w:rPr>
              <w:t xml:space="preserve"> head;</w:t>
            </w:r>
          </w:p>
          <w:p w14:paraId="27A02BB4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22"/>
              </w:rPr>
            </w:pPr>
            <w:r w:rsidRPr="007B4C17">
              <w:rPr>
                <w:rFonts w:ascii="Consolas" w:hAnsi="Consolas" w:cs="Consolas"/>
                <w:color w:val="0000FF"/>
                <w:sz w:val="22"/>
                <w:szCs w:val="22"/>
              </w:rPr>
              <w:t>int</w:t>
            </w:r>
            <w:r w:rsidRPr="007B4C17">
              <w:rPr>
                <w:rFonts w:ascii="Consolas" w:hAnsi="Consolas" w:cs="Consolas"/>
                <w:sz w:val="22"/>
                <w:szCs w:val="22"/>
              </w:rPr>
              <w:t xml:space="preserve"> len = 1;</w:t>
            </w:r>
          </w:p>
          <w:p w14:paraId="46B96365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22"/>
              </w:rPr>
            </w:pPr>
            <w:r w:rsidRPr="007B4C17">
              <w:rPr>
                <w:rFonts w:ascii="Consolas" w:hAnsi="Consolas" w:cs="Consolas"/>
                <w:sz w:val="22"/>
                <w:szCs w:val="22"/>
              </w:rPr>
              <w:t>Node* tail = head;</w:t>
            </w:r>
          </w:p>
          <w:p w14:paraId="5126ECB6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22"/>
              </w:rPr>
            </w:pPr>
          </w:p>
          <w:p w14:paraId="5D53E5D8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22"/>
              </w:rPr>
            </w:pPr>
            <w:r w:rsidRPr="007B4C17">
              <w:rPr>
                <w:rFonts w:ascii="Consolas" w:hAnsi="Consolas" w:cs="Consolas"/>
                <w:color w:val="0000FF"/>
                <w:sz w:val="22"/>
                <w:szCs w:val="22"/>
              </w:rPr>
              <w:t>while</w:t>
            </w:r>
            <w:r w:rsidRPr="007B4C17">
              <w:rPr>
                <w:rFonts w:ascii="Consolas" w:hAnsi="Consolas" w:cs="Consolas"/>
                <w:sz w:val="22"/>
                <w:szCs w:val="22"/>
              </w:rPr>
              <w:t>(tail-&gt;next)</w:t>
            </w:r>
          </w:p>
          <w:p w14:paraId="76A5869A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22"/>
              </w:rPr>
            </w:pPr>
            <w:r w:rsidRPr="007B4C17">
              <w:rPr>
                <w:rFonts w:ascii="Consolas" w:hAnsi="Consolas" w:cs="Consolas"/>
                <w:sz w:val="22"/>
                <w:szCs w:val="22"/>
              </w:rPr>
              <w:t>{</w:t>
            </w:r>
          </w:p>
          <w:p w14:paraId="4729BACE" w14:textId="77777777" w:rsidR="008B1876" w:rsidRPr="007B4C17" w:rsidRDefault="008B1876" w:rsidP="002363B4">
            <w:pPr>
              <w:autoSpaceDE w:val="0"/>
              <w:autoSpaceDN w:val="0"/>
              <w:adjustRightInd w:val="0"/>
              <w:ind w:left="720"/>
              <w:rPr>
                <w:rFonts w:ascii="Consolas" w:hAnsi="Consolas" w:cs="Consolas"/>
                <w:sz w:val="22"/>
                <w:szCs w:val="22"/>
              </w:rPr>
            </w:pPr>
            <w:r w:rsidRPr="007B4C17">
              <w:rPr>
                <w:rFonts w:ascii="Consolas" w:hAnsi="Consolas" w:cs="Consolas"/>
                <w:sz w:val="22"/>
                <w:szCs w:val="22"/>
              </w:rPr>
              <w:t>len++;</w:t>
            </w:r>
          </w:p>
          <w:p w14:paraId="26F04A3A" w14:textId="77777777" w:rsidR="008B1876" w:rsidRPr="007B4C17" w:rsidRDefault="008B1876" w:rsidP="002363B4">
            <w:pPr>
              <w:autoSpaceDE w:val="0"/>
              <w:autoSpaceDN w:val="0"/>
              <w:adjustRightInd w:val="0"/>
              <w:ind w:left="720"/>
              <w:rPr>
                <w:rFonts w:ascii="Consolas" w:hAnsi="Consolas" w:cs="Consolas"/>
                <w:sz w:val="22"/>
                <w:szCs w:val="22"/>
              </w:rPr>
            </w:pPr>
            <w:r w:rsidRPr="007B4C17">
              <w:rPr>
                <w:rFonts w:ascii="Consolas" w:hAnsi="Consolas" w:cs="Consolas"/>
                <w:sz w:val="22"/>
                <w:szCs w:val="22"/>
              </w:rPr>
              <w:t>tail = tail-&gt;next;</w:t>
            </w:r>
          </w:p>
          <w:p w14:paraId="6B5C614B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22"/>
              </w:rPr>
            </w:pPr>
            <w:r w:rsidRPr="007B4C17">
              <w:rPr>
                <w:rFonts w:ascii="Consolas" w:hAnsi="Consolas" w:cs="Consolas"/>
                <w:sz w:val="22"/>
                <w:szCs w:val="22"/>
              </w:rPr>
              <w:t>}</w:t>
            </w:r>
          </w:p>
          <w:p w14:paraId="520D6C5C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22"/>
              </w:rPr>
            </w:pPr>
            <w:r w:rsidRPr="007B4C17">
              <w:rPr>
                <w:rFonts w:ascii="Consolas" w:hAnsi="Consolas" w:cs="Consolas"/>
                <w:sz w:val="22"/>
                <w:szCs w:val="22"/>
              </w:rPr>
              <w:t>tail-&gt;next = head;</w:t>
            </w:r>
          </w:p>
          <w:p w14:paraId="6802F7D6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22"/>
              </w:rPr>
            </w:pPr>
          </w:p>
          <w:p w14:paraId="54EAB498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22"/>
              </w:rPr>
            </w:pPr>
            <w:r w:rsidRPr="007B4C17">
              <w:rPr>
                <w:rFonts w:ascii="Consolas" w:hAnsi="Consolas" w:cs="Consolas"/>
                <w:sz w:val="22"/>
                <w:szCs w:val="22"/>
              </w:rPr>
              <w:t>k %= len;</w:t>
            </w:r>
          </w:p>
          <w:p w14:paraId="4B1EFB9E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22"/>
              </w:rPr>
            </w:pPr>
            <w:r w:rsidRPr="007B4C17">
              <w:rPr>
                <w:rFonts w:ascii="Consolas" w:hAnsi="Consolas" w:cs="Consolas"/>
                <w:sz w:val="22"/>
                <w:szCs w:val="22"/>
              </w:rPr>
              <w:t>Node* newHead = NULL;</w:t>
            </w:r>
          </w:p>
          <w:p w14:paraId="7EA7B26A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22"/>
              </w:rPr>
            </w:pPr>
          </w:p>
          <w:p w14:paraId="02747A6F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22"/>
              </w:rPr>
            </w:pPr>
            <w:r w:rsidRPr="007B4C17">
              <w:rPr>
                <w:rFonts w:ascii="Consolas" w:hAnsi="Consolas" w:cs="Consolas"/>
                <w:color w:val="0000FF"/>
                <w:sz w:val="22"/>
                <w:szCs w:val="22"/>
              </w:rPr>
              <w:t>for</w:t>
            </w:r>
            <w:r w:rsidRPr="007B4C17">
              <w:rPr>
                <w:rFonts w:ascii="Consolas" w:hAnsi="Consolas" w:cs="Consolas"/>
                <w:sz w:val="22"/>
                <w:szCs w:val="22"/>
              </w:rPr>
              <w:t>(</w:t>
            </w:r>
            <w:r w:rsidRPr="007B4C17">
              <w:rPr>
                <w:rFonts w:ascii="Consolas" w:hAnsi="Consolas" w:cs="Consolas"/>
                <w:color w:val="0000FF"/>
                <w:sz w:val="22"/>
                <w:szCs w:val="22"/>
              </w:rPr>
              <w:t>int</w:t>
            </w:r>
            <w:r w:rsidRPr="007B4C17">
              <w:rPr>
                <w:rFonts w:ascii="Consolas" w:hAnsi="Consolas" w:cs="Consolas"/>
                <w:sz w:val="22"/>
                <w:szCs w:val="22"/>
              </w:rPr>
              <w:t xml:space="preserve"> i = 0; i &lt; len - k; i++)</w:t>
            </w:r>
          </w:p>
          <w:p w14:paraId="4989936B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22"/>
              </w:rPr>
            </w:pPr>
            <w:r w:rsidRPr="007B4C17">
              <w:rPr>
                <w:rFonts w:ascii="Consolas" w:hAnsi="Consolas" w:cs="Consolas"/>
                <w:sz w:val="22"/>
                <w:szCs w:val="22"/>
              </w:rPr>
              <w:t>{</w:t>
            </w:r>
          </w:p>
          <w:p w14:paraId="3DE95853" w14:textId="77777777" w:rsidR="008B1876" w:rsidRPr="007B4C17" w:rsidRDefault="008B1876" w:rsidP="002363B4">
            <w:pPr>
              <w:autoSpaceDE w:val="0"/>
              <w:autoSpaceDN w:val="0"/>
              <w:adjustRightInd w:val="0"/>
              <w:ind w:firstLine="720"/>
              <w:rPr>
                <w:rFonts w:ascii="Consolas" w:hAnsi="Consolas" w:cs="Consolas"/>
                <w:sz w:val="22"/>
                <w:szCs w:val="22"/>
              </w:rPr>
            </w:pPr>
            <w:r w:rsidRPr="007B4C17">
              <w:rPr>
                <w:rFonts w:ascii="Consolas" w:hAnsi="Consolas" w:cs="Consolas"/>
                <w:sz w:val="22"/>
                <w:szCs w:val="22"/>
              </w:rPr>
              <w:t>tail = tail-&gt;next;</w:t>
            </w:r>
          </w:p>
          <w:p w14:paraId="3BEE3A93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22"/>
              </w:rPr>
            </w:pPr>
            <w:r w:rsidRPr="007B4C17">
              <w:rPr>
                <w:rFonts w:ascii="Consolas" w:hAnsi="Consolas" w:cs="Consolas"/>
                <w:sz w:val="22"/>
                <w:szCs w:val="22"/>
              </w:rPr>
              <w:t>}</w:t>
            </w:r>
          </w:p>
          <w:p w14:paraId="3D49EBC0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22"/>
              </w:rPr>
            </w:pPr>
          </w:p>
          <w:p w14:paraId="57E5F020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22"/>
              </w:rPr>
            </w:pPr>
            <w:r w:rsidRPr="007B4C17">
              <w:rPr>
                <w:rFonts w:ascii="Consolas" w:hAnsi="Consolas" w:cs="Consolas"/>
                <w:sz w:val="22"/>
                <w:szCs w:val="22"/>
              </w:rPr>
              <w:t>newHead = tail-&gt;next;</w:t>
            </w:r>
          </w:p>
          <w:p w14:paraId="2B39F17D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22"/>
              </w:rPr>
            </w:pPr>
            <w:r w:rsidRPr="007B4C17">
              <w:rPr>
                <w:rFonts w:ascii="Consolas" w:hAnsi="Consolas" w:cs="Consolas"/>
                <w:sz w:val="22"/>
                <w:szCs w:val="22"/>
              </w:rPr>
              <w:t>tail-&gt;next = NULL;</w:t>
            </w:r>
          </w:p>
          <w:p w14:paraId="68F21788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22"/>
              </w:rPr>
            </w:pPr>
          </w:p>
          <w:p w14:paraId="03F35BAF" w14:textId="6B57113A" w:rsidR="008B1876" w:rsidRDefault="008B1876" w:rsidP="002363B4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22"/>
              </w:rPr>
            </w:pPr>
            <w:r w:rsidRPr="007B4C17">
              <w:rPr>
                <w:rFonts w:ascii="Consolas" w:hAnsi="Consolas" w:cs="Consolas"/>
                <w:color w:val="0000FF"/>
                <w:sz w:val="22"/>
                <w:szCs w:val="22"/>
              </w:rPr>
              <w:t>return</w:t>
            </w:r>
            <w:r w:rsidRPr="007B4C17">
              <w:rPr>
                <w:rFonts w:ascii="Consolas" w:hAnsi="Consolas" w:cs="Consolas"/>
                <w:sz w:val="22"/>
                <w:szCs w:val="22"/>
              </w:rPr>
              <w:t xml:space="preserve"> newHead;</w:t>
            </w:r>
          </w:p>
          <w:p w14:paraId="063CBBBC" w14:textId="77777777" w:rsidR="008B1876" w:rsidRDefault="008B1876" w:rsidP="002363B4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22"/>
              </w:rPr>
            </w:pPr>
          </w:p>
          <w:p w14:paraId="2A7DB56B" w14:textId="2A110E1C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2"/>
                <w:szCs w:val="22"/>
              </w:rPr>
            </w:pPr>
            <w:r>
              <w:rPr>
                <w:rFonts w:ascii="Consolas" w:hAnsi="Consolas" w:cs="Consolas"/>
                <w:sz w:val="22"/>
                <w:szCs w:val="22"/>
              </w:rPr>
              <w:t>}</w:t>
            </w:r>
          </w:p>
        </w:tc>
        <w:tc>
          <w:tcPr>
            <w:tcW w:w="4945" w:type="dxa"/>
          </w:tcPr>
          <w:p w14:paraId="6AD6A945" w14:textId="77777777" w:rsidR="008B1876" w:rsidRDefault="008B1876" w:rsidP="002363B4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color w:val="0000FF"/>
                <w:sz w:val="22"/>
                <w:szCs w:val="22"/>
              </w:rPr>
            </w:pPr>
          </w:p>
          <w:p w14:paraId="33A58AC3" w14:textId="4B2BCFFB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sz w:val="22"/>
                <w:szCs w:val="22"/>
              </w:rPr>
            </w:pPr>
            <w:r w:rsidRPr="007B4C17">
              <w:rPr>
                <w:rFonts w:ascii="Consolas" w:eastAsiaTheme="minorHAnsi" w:hAnsi="Consolas" w:cs="Consolas"/>
                <w:color w:val="0000FF"/>
                <w:sz w:val="22"/>
                <w:szCs w:val="22"/>
              </w:rPr>
              <w:t>if</w:t>
            </w:r>
            <w:r w:rsidRPr="007B4C17">
              <w:rPr>
                <w:rFonts w:ascii="Consolas" w:eastAsiaTheme="minorHAnsi" w:hAnsi="Consolas" w:cs="Consolas"/>
                <w:sz w:val="22"/>
                <w:szCs w:val="22"/>
              </w:rPr>
              <w:t xml:space="preserve">(head == NULL||head-&gt;next == NULL) </w:t>
            </w:r>
            <w:r w:rsidRPr="007B4C17">
              <w:rPr>
                <w:rFonts w:ascii="Consolas" w:eastAsiaTheme="minorHAnsi" w:hAnsi="Consolas" w:cs="Consolas"/>
                <w:color w:val="0000FF"/>
                <w:sz w:val="22"/>
                <w:szCs w:val="22"/>
              </w:rPr>
              <w:t>return</w:t>
            </w:r>
            <w:r w:rsidRPr="007B4C17">
              <w:rPr>
                <w:rFonts w:ascii="Consolas" w:eastAsiaTheme="minorHAnsi" w:hAnsi="Consolas" w:cs="Consolas"/>
                <w:sz w:val="22"/>
                <w:szCs w:val="22"/>
              </w:rPr>
              <w:t xml:space="preserve"> head;</w:t>
            </w:r>
          </w:p>
          <w:p w14:paraId="70C919DA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sz w:val="22"/>
                <w:szCs w:val="22"/>
              </w:rPr>
            </w:pPr>
          </w:p>
          <w:p w14:paraId="6DF1B72E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sz w:val="22"/>
                <w:szCs w:val="22"/>
              </w:rPr>
            </w:pPr>
            <w:r w:rsidRPr="007B4C17">
              <w:rPr>
                <w:rFonts w:ascii="Consolas" w:eastAsiaTheme="minorHAnsi" w:hAnsi="Consolas" w:cs="Consolas"/>
                <w:sz w:val="22"/>
                <w:szCs w:val="22"/>
              </w:rPr>
              <w:t xml:space="preserve">    </w:t>
            </w:r>
            <w:r w:rsidRPr="007B4C17">
              <w:rPr>
                <w:rFonts w:ascii="Consolas" w:eastAsiaTheme="minorHAnsi" w:hAnsi="Consolas" w:cs="Consolas"/>
                <w:color w:val="0000FF"/>
                <w:sz w:val="22"/>
                <w:szCs w:val="22"/>
              </w:rPr>
              <w:t>for</w:t>
            </w:r>
            <w:r w:rsidRPr="007B4C17">
              <w:rPr>
                <w:rFonts w:ascii="Consolas" w:eastAsiaTheme="minorHAnsi" w:hAnsi="Consolas" w:cs="Consolas"/>
                <w:sz w:val="22"/>
                <w:szCs w:val="22"/>
              </w:rPr>
              <w:t>(</w:t>
            </w:r>
            <w:r w:rsidRPr="007B4C17">
              <w:rPr>
                <w:rFonts w:ascii="Consolas" w:eastAsiaTheme="minorHAnsi" w:hAnsi="Consolas" w:cs="Consolas"/>
                <w:color w:val="0000FF"/>
                <w:sz w:val="22"/>
                <w:szCs w:val="22"/>
              </w:rPr>
              <w:t>int</w:t>
            </w:r>
            <w:r w:rsidRPr="007B4C17">
              <w:rPr>
                <w:rFonts w:ascii="Consolas" w:eastAsiaTheme="minorHAnsi" w:hAnsi="Consolas" w:cs="Consolas"/>
                <w:sz w:val="22"/>
                <w:szCs w:val="22"/>
              </w:rPr>
              <w:t xml:space="preserve"> i=0;i&lt;k;i++) </w:t>
            </w:r>
          </w:p>
          <w:p w14:paraId="6D0D4AA2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sz w:val="22"/>
                <w:szCs w:val="22"/>
              </w:rPr>
            </w:pPr>
            <w:r w:rsidRPr="007B4C17">
              <w:rPr>
                <w:rFonts w:ascii="Consolas" w:eastAsiaTheme="minorHAnsi" w:hAnsi="Consolas" w:cs="Consolas"/>
                <w:sz w:val="22"/>
                <w:szCs w:val="22"/>
              </w:rPr>
              <w:tab/>
              <w:t>{</w:t>
            </w:r>
          </w:p>
          <w:p w14:paraId="31F50A7C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sz w:val="22"/>
                <w:szCs w:val="22"/>
              </w:rPr>
            </w:pPr>
            <w:r w:rsidRPr="007B4C17">
              <w:rPr>
                <w:rFonts w:ascii="Consolas" w:eastAsiaTheme="minorHAnsi" w:hAnsi="Consolas" w:cs="Consolas"/>
                <w:sz w:val="22"/>
                <w:szCs w:val="22"/>
              </w:rPr>
              <w:t xml:space="preserve">        node* temp = head;</w:t>
            </w:r>
          </w:p>
          <w:p w14:paraId="20A0049A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sz w:val="22"/>
                <w:szCs w:val="22"/>
              </w:rPr>
            </w:pPr>
            <w:r w:rsidRPr="007B4C17">
              <w:rPr>
                <w:rFonts w:ascii="Consolas" w:eastAsiaTheme="minorHAnsi" w:hAnsi="Consolas" w:cs="Consolas"/>
                <w:sz w:val="22"/>
                <w:szCs w:val="22"/>
              </w:rPr>
              <w:t xml:space="preserve">        </w:t>
            </w:r>
            <w:r w:rsidRPr="007B4C17">
              <w:rPr>
                <w:rFonts w:ascii="Consolas" w:eastAsiaTheme="minorHAnsi" w:hAnsi="Consolas" w:cs="Consolas"/>
                <w:color w:val="0000FF"/>
                <w:sz w:val="22"/>
                <w:szCs w:val="22"/>
              </w:rPr>
              <w:t>while</w:t>
            </w:r>
            <w:r w:rsidRPr="007B4C17">
              <w:rPr>
                <w:rFonts w:ascii="Consolas" w:eastAsiaTheme="minorHAnsi" w:hAnsi="Consolas" w:cs="Consolas"/>
                <w:sz w:val="22"/>
                <w:szCs w:val="22"/>
              </w:rPr>
              <w:t xml:space="preserve">(temp-&gt;next-&gt;next != NULL) </w:t>
            </w:r>
          </w:p>
          <w:p w14:paraId="35DD3B59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sz w:val="22"/>
                <w:szCs w:val="22"/>
              </w:rPr>
            </w:pPr>
            <w:r w:rsidRPr="007B4C17">
              <w:rPr>
                <w:rFonts w:ascii="Consolas" w:eastAsiaTheme="minorHAnsi" w:hAnsi="Consolas" w:cs="Consolas"/>
                <w:sz w:val="22"/>
                <w:szCs w:val="22"/>
              </w:rPr>
              <w:tab/>
            </w:r>
            <w:r w:rsidRPr="007B4C17">
              <w:rPr>
                <w:rFonts w:ascii="Consolas" w:eastAsiaTheme="minorHAnsi" w:hAnsi="Consolas" w:cs="Consolas"/>
                <w:sz w:val="22"/>
                <w:szCs w:val="22"/>
              </w:rPr>
              <w:tab/>
            </w:r>
            <w:r w:rsidRPr="007B4C17">
              <w:rPr>
                <w:rFonts w:ascii="Consolas" w:eastAsiaTheme="minorHAnsi" w:hAnsi="Consolas" w:cs="Consolas"/>
                <w:sz w:val="22"/>
                <w:szCs w:val="22"/>
              </w:rPr>
              <w:tab/>
              <w:t>temp = temp-&gt;next;</w:t>
            </w:r>
          </w:p>
          <w:p w14:paraId="033A900A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sz w:val="22"/>
                <w:szCs w:val="22"/>
              </w:rPr>
            </w:pPr>
          </w:p>
          <w:p w14:paraId="78B486C7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sz w:val="22"/>
                <w:szCs w:val="22"/>
              </w:rPr>
            </w:pPr>
            <w:r w:rsidRPr="007B4C17">
              <w:rPr>
                <w:rFonts w:ascii="Consolas" w:eastAsiaTheme="minorHAnsi" w:hAnsi="Consolas" w:cs="Consolas"/>
                <w:sz w:val="22"/>
                <w:szCs w:val="22"/>
              </w:rPr>
              <w:t xml:space="preserve">        node* end = temp-&gt;next;</w:t>
            </w:r>
          </w:p>
          <w:p w14:paraId="40A37482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sz w:val="22"/>
                <w:szCs w:val="22"/>
              </w:rPr>
            </w:pPr>
            <w:r w:rsidRPr="007B4C17">
              <w:rPr>
                <w:rFonts w:ascii="Consolas" w:eastAsiaTheme="minorHAnsi" w:hAnsi="Consolas" w:cs="Consolas"/>
                <w:sz w:val="22"/>
                <w:szCs w:val="22"/>
              </w:rPr>
              <w:t xml:space="preserve">        temp-&gt;next = NULL;</w:t>
            </w:r>
          </w:p>
          <w:p w14:paraId="59B98581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sz w:val="22"/>
                <w:szCs w:val="22"/>
              </w:rPr>
            </w:pPr>
            <w:r w:rsidRPr="007B4C17">
              <w:rPr>
                <w:rFonts w:ascii="Consolas" w:eastAsiaTheme="minorHAnsi" w:hAnsi="Consolas" w:cs="Consolas"/>
                <w:sz w:val="22"/>
                <w:szCs w:val="22"/>
              </w:rPr>
              <w:t xml:space="preserve">        end-&gt;next = head;</w:t>
            </w:r>
          </w:p>
          <w:p w14:paraId="3D437D61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sz w:val="22"/>
                <w:szCs w:val="22"/>
              </w:rPr>
            </w:pPr>
            <w:r w:rsidRPr="007B4C17">
              <w:rPr>
                <w:rFonts w:ascii="Consolas" w:eastAsiaTheme="minorHAnsi" w:hAnsi="Consolas" w:cs="Consolas"/>
                <w:sz w:val="22"/>
                <w:szCs w:val="22"/>
              </w:rPr>
              <w:t xml:space="preserve">        head = end;</w:t>
            </w:r>
          </w:p>
          <w:p w14:paraId="612DD212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sz w:val="22"/>
                <w:szCs w:val="22"/>
              </w:rPr>
            </w:pPr>
            <w:r w:rsidRPr="007B4C17">
              <w:rPr>
                <w:rFonts w:ascii="Consolas" w:eastAsiaTheme="minorHAnsi" w:hAnsi="Consolas" w:cs="Consolas"/>
                <w:sz w:val="22"/>
                <w:szCs w:val="22"/>
              </w:rPr>
              <w:t xml:space="preserve">    }</w:t>
            </w:r>
          </w:p>
          <w:p w14:paraId="35E0E298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sz w:val="22"/>
                <w:szCs w:val="22"/>
              </w:rPr>
            </w:pPr>
          </w:p>
          <w:p w14:paraId="0F61A3D5" w14:textId="77777777" w:rsidR="008B1876" w:rsidRPr="007B4C17" w:rsidRDefault="008B1876" w:rsidP="002363B4">
            <w:pPr>
              <w:autoSpaceDE w:val="0"/>
              <w:autoSpaceDN w:val="0"/>
              <w:adjustRightInd w:val="0"/>
              <w:rPr>
                <w:rFonts w:ascii="Consolas" w:eastAsiaTheme="minorHAnsi" w:hAnsi="Consolas" w:cs="Consolas"/>
                <w:sz w:val="22"/>
                <w:szCs w:val="22"/>
              </w:rPr>
            </w:pPr>
            <w:r w:rsidRPr="007B4C17">
              <w:rPr>
                <w:rFonts w:ascii="Consolas" w:eastAsiaTheme="minorHAnsi" w:hAnsi="Consolas" w:cs="Consolas"/>
                <w:sz w:val="22"/>
                <w:szCs w:val="22"/>
              </w:rPr>
              <w:t xml:space="preserve">    </w:t>
            </w:r>
            <w:r w:rsidRPr="007B4C17">
              <w:rPr>
                <w:rFonts w:ascii="Consolas" w:eastAsiaTheme="minorHAnsi" w:hAnsi="Consolas" w:cs="Consolas"/>
                <w:color w:val="0000FF"/>
                <w:sz w:val="22"/>
                <w:szCs w:val="22"/>
              </w:rPr>
              <w:t>return</w:t>
            </w:r>
            <w:r w:rsidRPr="007B4C17">
              <w:rPr>
                <w:rFonts w:ascii="Consolas" w:eastAsiaTheme="minorHAnsi" w:hAnsi="Consolas" w:cs="Consolas"/>
                <w:sz w:val="22"/>
                <w:szCs w:val="22"/>
              </w:rPr>
              <w:t xml:space="preserve"> head;</w:t>
            </w:r>
          </w:p>
          <w:p w14:paraId="2FD6E837" w14:textId="62FAD0DE" w:rsidR="008B1876" w:rsidRDefault="008B1876" w:rsidP="002363B4">
            <w:pPr>
              <w:rPr>
                <w:rFonts w:ascii="Consolas" w:hAnsi="Consolas"/>
                <w:sz w:val="23"/>
                <w:szCs w:val="23"/>
              </w:rPr>
            </w:pPr>
            <w:r>
              <w:rPr>
                <w:rFonts w:ascii="Consolas" w:hAnsi="Consolas"/>
                <w:sz w:val="23"/>
                <w:szCs w:val="23"/>
              </w:rPr>
              <w:t>}</w:t>
            </w:r>
          </w:p>
        </w:tc>
      </w:tr>
    </w:tbl>
    <w:p w14:paraId="06A281FD" w14:textId="05D935A2" w:rsidR="009534A9" w:rsidRPr="00AA6A7B" w:rsidRDefault="009534A9" w:rsidP="00DF042E">
      <w:r>
        <w:br w:type="page"/>
      </w:r>
      <w:r w:rsidR="00DF042E">
        <w:rPr>
          <w:rFonts w:ascii="Garamond" w:hAnsi="Garamond"/>
          <w:b/>
        </w:rPr>
        <w:lastRenderedPageBreak/>
        <w:t xml:space="preserve">Question No. 4 </w:t>
      </w:r>
      <w:r>
        <w:rPr>
          <w:rFonts w:ascii="Garamond" w:hAnsi="Garamond"/>
          <w:b/>
        </w:rPr>
        <w:t>Hash Maps [20 Marks]</w:t>
      </w:r>
    </w:p>
    <w:p w14:paraId="59919982" w14:textId="77777777" w:rsidR="008D2048" w:rsidRDefault="008D2048">
      <w:pPr>
        <w:rPr>
          <w:rFonts w:ascii="Garamond" w:hAnsi="Garamond"/>
          <w:b/>
        </w:rPr>
      </w:pPr>
    </w:p>
    <w:p w14:paraId="0F909EF5" w14:textId="77777777" w:rsidR="008D2048" w:rsidRPr="008D2048" w:rsidRDefault="008D2048" w:rsidP="008D2048">
      <w:pPr>
        <w:spacing w:after="100" w:afterAutospacing="1"/>
        <w:jc w:val="both"/>
        <w:rPr>
          <w:sz w:val="23"/>
          <w:szCs w:val="23"/>
          <w:u w:val="single"/>
        </w:rPr>
      </w:pPr>
      <w:r w:rsidRPr="008D2048">
        <w:rPr>
          <w:sz w:val="23"/>
          <w:szCs w:val="23"/>
          <w:u w:val="single"/>
        </w:rPr>
        <w:t>Note: Put only the final values in the blank cells of the table. Use another side of the paper for rough work which carries no marks. More than 2 mistakes in filling the table will result in zero marks.</w:t>
      </w:r>
    </w:p>
    <w:p w14:paraId="3A2ED700" w14:textId="5944F968" w:rsidR="008D2048" w:rsidRPr="008D2048" w:rsidRDefault="008D2048" w:rsidP="008D2048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before="360" w:after="100" w:afterAutospacing="1"/>
        <w:ind w:left="547" w:hanging="547"/>
        <w:jc w:val="both"/>
        <w:rPr>
          <w:rFonts w:ascii="Times New Roman" w:hAnsi="Times New Roman" w:cs="Times New Roman"/>
          <w:sz w:val="23"/>
          <w:szCs w:val="23"/>
        </w:rPr>
      </w:pPr>
      <w:r w:rsidRPr="008D2048">
        <w:rPr>
          <w:rFonts w:ascii="Times New Roman" w:hAnsi="Times New Roman" w:cs="Times New Roman"/>
          <w:b/>
          <w:bCs/>
          <w:sz w:val="23"/>
          <w:szCs w:val="23"/>
        </w:rPr>
        <w:t>[Linear Probing]</w:t>
      </w:r>
      <w:r>
        <w:rPr>
          <w:rFonts w:ascii="Times New Roman" w:hAnsi="Times New Roman" w:cs="Times New Roman"/>
          <w:b/>
          <w:bCs/>
          <w:sz w:val="23"/>
          <w:szCs w:val="23"/>
        </w:rPr>
        <w:t xml:space="preserve"> (04)</w:t>
      </w:r>
      <w:r w:rsidRPr="008D2048">
        <w:rPr>
          <w:rFonts w:ascii="Times New Roman" w:hAnsi="Times New Roman" w:cs="Times New Roman"/>
          <w:sz w:val="23"/>
          <w:szCs w:val="23"/>
        </w:rPr>
        <w:t xml:space="preserve"> Suppose that the following keys are inserted in the order</w:t>
      </w:r>
    </w:p>
    <w:p w14:paraId="31FAE51B" w14:textId="77777777" w:rsidR="008D2048" w:rsidRPr="008D2048" w:rsidRDefault="008D2048" w:rsidP="008D2048">
      <w:pPr>
        <w:autoSpaceDE w:val="0"/>
        <w:autoSpaceDN w:val="0"/>
        <w:adjustRightInd w:val="0"/>
        <w:spacing w:before="100" w:beforeAutospacing="1" w:after="100" w:afterAutospacing="1"/>
        <w:jc w:val="center"/>
        <w:rPr>
          <w:b/>
          <w:bCs/>
          <w:sz w:val="23"/>
          <w:szCs w:val="23"/>
        </w:rPr>
      </w:pPr>
      <w:r w:rsidRPr="008D2048">
        <w:rPr>
          <w:b/>
          <w:bCs/>
          <w:sz w:val="23"/>
          <w:szCs w:val="23"/>
        </w:rPr>
        <w:t>A B C D E F G</w:t>
      </w:r>
    </w:p>
    <w:p w14:paraId="013408F1" w14:textId="77777777" w:rsidR="008D2048" w:rsidRPr="008D2048" w:rsidRDefault="008D2048" w:rsidP="008D2048">
      <w:pPr>
        <w:autoSpaceDE w:val="0"/>
        <w:autoSpaceDN w:val="0"/>
        <w:adjustRightInd w:val="0"/>
        <w:spacing w:before="120" w:after="120"/>
        <w:ind w:left="567"/>
        <w:rPr>
          <w:sz w:val="23"/>
          <w:szCs w:val="23"/>
        </w:rPr>
      </w:pPr>
      <w:r w:rsidRPr="008D2048">
        <w:rPr>
          <w:sz w:val="23"/>
          <w:szCs w:val="23"/>
        </w:rPr>
        <w:t xml:space="preserve">into an initially empty linear-probing hash table of size 7, using the following hash function: </w:t>
      </w:r>
    </w:p>
    <w:tbl>
      <w:tblPr>
        <w:tblStyle w:val="PlainTable3"/>
        <w:tblW w:w="9017" w:type="dxa"/>
        <w:tblLook w:val="04A0" w:firstRow="1" w:lastRow="0" w:firstColumn="1" w:lastColumn="0" w:noHBand="0" w:noVBand="1"/>
      </w:tblPr>
      <w:tblGrid>
        <w:gridCol w:w="1641"/>
        <w:gridCol w:w="1054"/>
        <w:gridCol w:w="1054"/>
        <w:gridCol w:w="1054"/>
        <w:gridCol w:w="1055"/>
        <w:gridCol w:w="1052"/>
        <w:gridCol w:w="1051"/>
        <w:gridCol w:w="1056"/>
      </w:tblGrid>
      <w:tr w:rsidR="008D2048" w:rsidRPr="008D2048" w14:paraId="79300A40" w14:textId="77777777" w:rsidTr="006073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127" w:type="dxa"/>
          </w:tcPr>
          <w:p w14:paraId="4447A7A5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  <w:r w:rsidRPr="008D2048"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  <w:t>Keys</w:t>
            </w:r>
          </w:p>
        </w:tc>
        <w:tc>
          <w:tcPr>
            <w:tcW w:w="1126" w:type="dxa"/>
          </w:tcPr>
          <w:p w14:paraId="0BF73139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  <w:r w:rsidRPr="008D2048"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  <w:t>A</w:t>
            </w:r>
          </w:p>
        </w:tc>
        <w:tc>
          <w:tcPr>
            <w:tcW w:w="1127" w:type="dxa"/>
          </w:tcPr>
          <w:p w14:paraId="25281334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  <w:r w:rsidRPr="008D2048"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  <w:t>B</w:t>
            </w:r>
          </w:p>
        </w:tc>
        <w:tc>
          <w:tcPr>
            <w:tcW w:w="1128" w:type="dxa"/>
          </w:tcPr>
          <w:p w14:paraId="0D756DE9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  <w:r w:rsidRPr="008D2048"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  <w:t>C</w:t>
            </w:r>
          </w:p>
        </w:tc>
        <w:tc>
          <w:tcPr>
            <w:tcW w:w="1127" w:type="dxa"/>
          </w:tcPr>
          <w:p w14:paraId="6D064A13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  <w:r w:rsidRPr="008D2048"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  <w:t>D</w:t>
            </w:r>
          </w:p>
        </w:tc>
        <w:tc>
          <w:tcPr>
            <w:tcW w:w="1127" w:type="dxa"/>
          </w:tcPr>
          <w:p w14:paraId="2554B137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  <w:r w:rsidRPr="008D2048"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  <w:t>E</w:t>
            </w:r>
          </w:p>
        </w:tc>
        <w:tc>
          <w:tcPr>
            <w:tcW w:w="1127" w:type="dxa"/>
          </w:tcPr>
          <w:p w14:paraId="3D1F5DA0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  <w:r w:rsidRPr="008D2048"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  <w:t>F</w:t>
            </w:r>
          </w:p>
        </w:tc>
        <w:tc>
          <w:tcPr>
            <w:tcW w:w="1128" w:type="dxa"/>
          </w:tcPr>
          <w:p w14:paraId="7757AA60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  <w:r w:rsidRPr="008D2048"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  <w:t>G</w:t>
            </w:r>
          </w:p>
        </w:tc>
      </w:tr>
      <w:tr w:rsidR="008D2048" w:rsidRPr="008D2048" w14:paraId="77D370DB" w14:textId="77777777" w:rsidTr="006073A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7" w:type="dxa"/>
            <w:shd w:val="clear" w:color="auto" w:fill="FFFFFF" w:themeFill="background1"/>
          </w:tcPr>
          <w:p w14:paraId="43063050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</w:pPr>
            <w:r w:rsidRPr="008D2048">
              <w:rPr>
                <w:rFonts w:ascii="Times New Roman" w:hAnsi="Times New Roman" w:cs="Times New Roman"/>
                <w:b w:val="0"/>
                <w:bCs w:val="0"/>
                <w:sz w:val="23"/>
                <w:szCs w:val="23"/>
              </w:rPr>
              <w:t>Hash(key,7)</w:t>
            </w:r>
          </w:p>
        </w:tc>
        <w:tc>
          <w:tcPr>
            <w:tcW w:w="1126" w:type="dxa"/>
            <w:shd w:val="clear" w:color="auto" w:fill="FFFFFF" w:themeFill="background1"/>
          </w:tcPr>
          <w:p w14:paraId="5F7838AA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8D2048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3</w:t>
            </w:r>
          </w:p>
        </w:tc>
        <w:tc>
          <w:tcPr>
            <w:tcW w:w="1127" w:type="dxa"/>
            <w:shd w:val="clear" w:color="auto" w:fill="FFFFFF" w:themeFill="background1"/>
          </w:tcPr>
          <w:p w14:paraId="2222B62A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8D2048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1</w:t>
            </w:r>
          </w:p>
        </w:tc>
        <w:tc>
          <w:tcPr>
            <w:tcW w:w="1128" w:type="dxa"/>
            <w:shd w:val="clear" w:color="auto" w:fill="FFFFFF" w:themeFill="background1"/>
          </w:tcPr>
          <w:p w14:paraId="28B32C05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8D2048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4</w:t>
            </w:r>
          </w:p>
        </w:tc>
        <w:tc>
          <w:tcPr>
            <w:tcW w:w="1127" w:type="dxa"/>
            <w:shd w:val="clear" w:color="auto" w:fill="FFFFFF" w:themeFill="background1"/>
          </w:tcPr>
          <w:p w14:paraId="7CAC8F95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8D2048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1</w:t>
            </w:r>
          </w:p>
        </w:tc>
        <w:tc>
          <w:tcPr>
            <w:tcW w:w="1127" w:type="dxa"/>
            <w:shd w:val="clear" w:color="auto" w:fill="FFFFFF" w:themeFill="background1"/>
          </w:tcPr>
          <w:p w14:paraId="030D4A2F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8D2048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5</w:t>
            </w:r>
          </w:p>
        </w:tc>
        <w:tc>
          <w:tcPr>
            <w:tcW w:w="1127" w:type="dxa"/>
            <w:shd w:val="clear" w:color="auto" w:fill="FFFFFF" w:themeFill="background1"/>
          </w:tcPr>
          <w:p w14:paraId="2FE394B6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8D2048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2</w:t>
            </w:r>
          </w:p>
        </w:tc>
        <w:tc>
          <w:tcPr>
            <w:tcW w:w="1128" w:type="dxa"/>
            <w:shd w:val="clear" w:color="auto" w:fill="FFFFFF" w:themeFill="background1"/>
          </w:tcPr>
          <w:p w14:paraId="48CCE755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</w:pPr>
            <w:r w:rsidRPr="008D2048">
              <w:rPr>
                <w:rFonts w:ascii="Times New Roman" w:hAnsi="Times New Roman" w:cs="Times New Roman"/>
                <w:b/>
                <w:bCs/>
                <w:sz w:val="23"/>
                <w:szCs w:val="23"/>
              </w:rPr>
              <w:t>5</w:t>
            </w:r>
          </w:p>
        </w:tc>
      </w:tr>
    </w:tbl>
    <w:p w14:paraId="059D7E9E" w14:textId="2E6E056E" w:rsidR="008D2048" w:rsidRPr="008D2048" w:rsidRDefault="008D2048" w:rsidP="008D2048">
      <w:pPr>
        <w:autoSpaceDE w:val="0"/>
        <w:autoSpaceDN w:val="0"/>
        <w:adjustRightInd w:val="0"/>
        <w:ind w:left="567"/>
        <w:rPr>
          <w:sz w:val="23"/>
          <w:szCs w:val="23"/>
        </w:rPr>
      </w:pPr>
      <w:r w:rsidRPr="008D2048">
        <w:rPr>
          <w:sz w:val="23"/>
          <w:szCs w:val="23"/>
        </w:rPr>
        <w:t>What is the result of the linear-probing array? Assume that the array size is fixed.</w:t>
      </w:r>
    </w:p>
    <w:p w14:paraId="060F2D06" w14:textId="77777777" w:rsidR="008D2048" w:rsidRPr="008D2048" w:rsidRDefault="008D2048" w:rsidP="008D2048">
      <w:pPr>
        <w:autoSpaceDE w:val="0"/>
        <w:autoSpaceDN w:val="0"/>
        <w:adjustRightInd w:val="0"/>
        <w:ind w:left="567"/>
        <w:rPr>
          <w:sz w:val="23"/>
          <w:szCs w:val="23"/>
        </w:rPr>
      </w:pPr>
    </w:p>
    <w:p w14:paraId="0F3EE672" w14:textId="77777777" w:rsidR="008D2048" w:rsidRPr="008D2048" w:rsidRDefault="008D2048" w:rsidP="008D2048">
      <w:pPr>
        <w:autoSpaceDE w:val="0"/>
        <w:autoSpaceDN w:val="0"/>
        <w:adjustRightInd w:val="0"/>
        <w:ind w:left="567"/>
        <w:rPr>
          <w:sz w:val="23"/>
          <w:szCs w:val="23"/>
        </w:rPr>
      </w:pPr>
    </w:p>
    <w:tbl>
      <w:tblPr>
        <w:tblStyle w:val="TableGrid"/>
        <w:tblW w:w="7566" w:type="dxa"/>
        <w:jc w:val="center"/>
        <w:tblLook w:val="04A0" w:firstRow="1" w:lastRow="0" w:firstColumn="1" w:lastColumn="0" w:noHBand="0" w:noVBand="1"/>
      </w:tblPr>
      <w:tblGrid>
        <w:gridCol w:w="1081"/>
        <w:gridCol w:w="1080"/>
        <w:gridCol w:w="1082"/>
        <w:gridCol w:w="1081"/>
        <w:gridCol w:w="1080"/>
        <w:gridCol w:w="1079"/>
        <w:gridCol w:w="1083"/>
      </w:tblGrid>
      <w:tr w:rsidR="008D2048" w:rsidRPr="008D2048" w14:paraId="636D54D8" w14:textId="77777777" w:rsidTr="00454F22">
        <w:trPr>
          <w:trHeight w:val="397"/>
          <w:jc w:val="center"/>
        </w:trPr>
        <w:tc>
          <w:tcPr>
            <w:tcW w:w="1081" w:type="dxa"/>
            <w:shd w:val="clear" w:color="auto" w:fill="auto"/>
            <w:vAlign w:val="center"/>
          </w:tcPr>
          <w:p w14:paraId="7B1B5DC8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0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3E9AE9A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1</w:t>
            </w:r>
          </w:p>
        </w:tc>
        <w:tc>
          <w:tcPr>
            <w:tcW w:w="1082" w:type="dxa"/>
            <w:shd w:val="clear" w:color="auto" w:fill="auto"/>
            <w:vAlign w:val="center"/>
          </w:tcPr>
          <w:p w14:paraId="16DC27FC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2</w:t>
            </w:r>
          </w:p>
        </w:tc>
        <w:tc>
          <w:tcPr>
            <w:tcW w:w="1081" w:type="dxa"/>
            <w:shd w:val="clear" w:color="auto" w:fill="auto"/>
            <w:vAlign w:val="center"/>
          </w:tcPr>
          <w:p w14:paraId="16F6A074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3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E763492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4</w:t>
            </w:r>
          </w:p>
        </w:tc>
        <w:tc>
          <w:tcPr>
            <w:tcW w:w="1079" w:type="dxa"/>
            <w:shd w:val="clear" w:color="auto" w:fill="auto"/>
            <w:vAlign w:val="center"/>
          </w:tcPr>
          <w:p w14:paraId="67CB81E1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5</w:t>
            </w:r>
          </w:p>
        </w:tc>
        <w:tc>
          <w:tcPr>
            <w:tcW w:w="1083" w:type="dxa"/>
            <w:shd w:val="clear" w:color="auto" w:fill="auto"/>
            <w:vAlign w:val="center"/>
          </w:tcPr>
          <w:p w14:paraId="05428177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6</w:t>
            </w:r>
          </w:p>
        </w:tc>
      </w:tr>
      <w:tr w:rsidR="008D2048" w:rsidRPr="008D2048" w14:paraId="20EF7ABF" w14:textId="77777777" w:rsidTr="00454F22">
        <w:trPr>
          <w:trHeight w:val="528"/>
          <w:jc w:val="center"/>
        </w:trPr>
        <w:tc>
          <w:tcPr>
            <w:tcW w:w="1081" w:type="dxa"/>
            <w:shd w:val="clear" w:color="auto" w:fill="auto"/>
            <w:vAlign w:val="center"/>
          </w:tcPr>
          <w:p w14:paraId="745CDF85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29F7F797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1082" w:type="dxa"/>
            <w:shd w:val="clear" w:color="auto" w:fill="auto"/>
            <w:vAlign w:val="center"/>
          </w:tcPr>
          <w:p w14:paraId="28E22284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1081" w:type="dxa"/>
            <w:shd w:val="clear" w:color="auto" w:fill="auto"/>
            <w:vAlign w:val="center"/>
          </w:tcPr>
          <w:p w14:paraId="0652E072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34793B9F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1079" w:type="dxa"/>
            <w:shd w:val="clear" w:color="auto" w:fill="auto"/>
            <w:vAlign w:val="center"/>
          </w:tcPr>
          <w:p w14:paraId="29F1242C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1083" w:type="dxa"/>
            <w:shd w:val="clear" w:color="auto" w:fill="auto"/>
            <w:vAlign w:val="center"/>
          </w:tcPr>
          <w:p w14:paraId="2305648F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</w:p>
        </w:tc>
      </w:tr>
    </w:tbl>
    <w:p w14:paraId="1E44BF17" w14:textId="77777777" w:rsidR="008D2048" w:rsidRPr="008D2048" w:rsidRDefault="008D2048" w:rsidP="008D2048">
      <w:pPr>
        <w:autoSpaceDE w:val="0"/>
        <w:autoSpaceDN w:val="0"/>
        <w:adjustRightInd w:val="0"/>
        <w:ind w:left="567"/>
        <w:rPr>
          <w:sz w:val="23"/>
          <w:szCs w:val="23"/>
        </w:rPr>
      </w:pPr>
    </w:p>
    <w:p w14:paraId="4E6396B1" w14:textId="77777777" w:rsidR="008D2048" w:rsidRPr="008D2048" w:rsidRDefault="008D2048" w:rsidP="008D2048">
      <w:pPr>
        <w:autoSpaceDE w:val="0"/>
        <w:autoSpaceDN w:val="0"/>
        <w:adjustRightInd w:val="0"/>
        <w:ind w:left="567"/>
        <w:rPr>
          <w:sz w:val="23"/>
          <w:szCs w:val="23"/>
        </w:rPr>
      </w:pPr>
    </w:p>
    <w:p w14:paraId="5D98ED20" w14:textId="5B6D33C9" w:rsidR="008D2048" w:rsidRPr="008D2048" w:rsidRDefault="008D2048" w:rsidP="008D2048">
      <w:pPr>
        <w:numPr>
          <w:ilvl w:val="0"/>
          <w:numId w:val="21"/>
        </w:numPr>
        <w:autoSpaceDE w:val="0"/>
        <w:autoSpaceDN w:val="0"/>
        <w:adjustRightInd w:val="0"/>
        <w:spacing w:before="360" w:after="100" w:afterAutospacing="1"/>
        <w:ind w:hanging="720"/>
        <w:jc w:val="both"/>
        <w:rPr>
          <w:sz w:val="23"/>
          <w:szCs w:val="23"/>
        </w:rPr>
      </w:pPr>
      <w:r w:rsidRPr="008D2048">
        <w:rPr>
          <w:b/>
          <w:bCs/>
          <w:sz w:val="23"/>
          <w:szCs w:val="23"/>
        </w:rPr>
        <w:t>[Double Hashing]</w:t>
      </w:r>
      <w:r>
        <w:rPr>
          <w:b/>
          <w:bCs/>
          <w:sz w:val="23"/>
          <w:szCs w:val="23"/>
        </w:rPr>
        <w:t xml:space="preserve"> (10)</w:t>
      </w:r>
      <w:r w:rsidRPr="008D2048">
        <w:rPr>
          <w:sz w:val="23"/>
          <w:szCs w:val="23"/>
        </w:rPr>
        <w:t xml:space="preserve"> Load the keys </w:t>
      </w:r>
      <w:r w:rsidRPr="008D2048">
        <w:rPr>
          <w:b/>
          <w:bCs/>
          <w:sz w:val="23"/>
          <w:szCs w:val="23"/>
        </w:rPr>
        <w:t xml:space="preserve">18, 26, 35, 9, 64, 47, 96, 36, </w:t>
      </w:r>
      <w:r w:rsidRPr="008D2048">
        <w:rPr>
          <w:sz w:val="23"/>
          <w:szCs w:val="23"/>
        </w:rPr>
        <w:t>and</w:t>
      </w:r>
      <w:r w:rsidRPr="008D2048">
        <w:rPr>
          <w:b/>
          <w:bCs/>
          <w:sz w:val="23"/>
          <w:szCs w:val="23"/>
        </w:rPr>
        <w:t xml:space="preserve"> 70</w:t>
      </w:r>
      <w:r w:rsidRPr="008D2048">
        <w:rPr>
          <w:sz w:val="23"/>
          <w:szCs w:val="23"/>
        </w:rPr>
        <w:t xml:space="preserve"> in this order, in an empty hash table of size </w:t>
      </w:r>
      <w:r w:rsidRPr="008D2048">
        <w:rPr>
          <w:b/>
          <w:bCs/>
          <w:sz w:val="23"/>
          <w:szCs w:val="23"/>
        </w:rPr>
        <w:t xml:space="preserve">n = 13. </w:t>
      </w:r>
      <w:r w:rsidRPr="008D2048">
        <w:rPr>
          <w:sz w:val="23"/>
          <w:szCs w:val="23"/>
        </w:rPr>
        <w:t xml:space="preserve">Use double hashing </w:t>
      </w:r>
      <w:r w:rsidRPr="008D2048">
        <w:rPr>
          <w:b/>
          <w:bCs/>
          <w:sz w:val="23"/>
          <w:szCs w:val="23"/>
        </w:rPr>
        <w:t>h</w:t>
      </w:r>
      <w:r w:rsidRPr="008D2048">
        <w:rPr>
          <w:b/>
          <w:bCs/>
          <w:sz w:val="23"/>
          <w:szCs w:val="23"/>
          <w:vertAlign w:val="subscript"/>
        </w:rPr>
        <w:t>i</w:t>
      </w:r>
      <w:r w:rsidRPr="008D2048">
        <w:rPr>
          <w:b/>
          <w:bCs/>
          <w:sz w:val="23"/>
          <w:szCs w:val="23"/>
        </w:rPr>
        <w:t>(key) = [h(key) + i*h</w:t>
      </w:r>
      <w:r w:rsidRPr="008D2048">
        <w:rPr>
          <w:b/>
          <w:bCs/>
          <w:sz w:val="23"/>
          <w:szCs w:val="23"/>
          <w:vertAlign w:val="subscript"/>
        </w:rPr>
        <w:t>p</w:t>
      </w:r>
      <w:r w:rsidRPr="008D2048">
        <w:rPr>
          <w:b/>
          <w:bCs/>
          <w:sz w:val="23"/>
          <w:szCs w:val="23"/>
        </w:rPr>
        <w:t xml:space="preserve">(key)]% n </w:t>
      </w:r>
      <w:r w:rsidRPr="008D2048">
        <w:rPr>
          <w:sz w:val="23"/>
          <w:szCs w:val="23"/>
        </w:rPr>
        <w:t xml:space="preserve">with the first hash function: </w:t>
      </w:r>
      <w:r w:rsidRPr="008D2048">
        <w:rPr>
          <w:b/>
          <w:bCs/>
          <w:sz w:val="23"/>
          <w:szCs w:val="23"/>
        </w:rPr>
        <w:t xml:space="preserve">h(key) = key % n </w:t>
      </w:r>
      <w:r w:rsidRPr="008D2048">
        <w:rPr>
          <w:sz w:val="23"/>
          <w:szCs w:val="23"/>
        </w:rPr>
        <w:t xml:space="preserve">and the second hash function: </w:t>
      </w:r>
      <w:r w:rsidRPr="008D2048">
        <w:rPr>
          <w:b/>
          <w:bCs/>
          <w:sz w:val="23"/>
          <w:szCs w:val="23"/>
        </w:rPr>
        <w:t>h</w:t>
      </w:r>
      <w:r w:rsidRPr="008D2048">
        <w:rPr>
          <w:b/>
          <w:bCs/>
          <w:sz w:val="23"/>
          <w:szCs w:val="23"/>
          <w:vertAlign w:val="subscript"/>
        </w:rPr>
        <w:t>p</w:t>
      </w:r>
      <w:r w:rsidRPr="008D2048">
        <w:rPr>
          <w:b/>
          <w:bCs/>
          <w:sz w:val="23"/>
          <w:szCs w:val="23"/>
        </w:rPr>
        <w:t xml:space="preserve">(key) =  1 + key % (n-1). </w:t>
      </w:r>
      <w:r w:rsidRPr="008D2048">
        <w:rPr>
          <w:sz w:val="23"/>
          <w:szCs w:val="23"/>
        </w:rPr>
        <w:t>For your convenience, a few entries are already filled in the table.</w:t>
      </w:r>
    </w:p>
    <w:p w14:paraId="4ECDC2E2" w14:textId="77777777" w:rsidR="008D2048" w:rsidRPr="008D2048" w:rsidRDefault="008D2048" w:rsidP="008D2048">
      <w:pPr>
        <w:autoSpaceDE w:val="0"/>
        <w:autoSpaceDN w:val="0"/>
        <w:adjustRightInd w:val="0"/>
        <w:ind w:left="720"/>
        <w:jc w:val="both"/>
        <w:rPr>
          <w:sz w:val="23"/>
          <w:szCs w:val="23"/>
        </w:rPr>
      </w:pPr>
    </w:p>
    <w:tbl>
      <w:tblPr>
        <w:tblStyle w:val="TableGrid"/>
        <w:tblW w:w="9581" w:type="dxa"/>
        <w:jc w:val="center"/>
        <w:tblLayout w:type="fixed"/>
        <w:tblLook w:val="04A0" w:firstRow="1" w:lastRow="0" w:firstColumn="1" w:lastColumn="0" w:noHBand="0" w:noVBand="1"/>
      </w:tblPr>
      <w:tblGrid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  <w:gridCol w:w="737"/>
      </w:tblGrid>
      <w:tr w:rsidR="008D2048" w:rsidRPr="008D2048" w14:paraId="5548C2E2" w14:textId="77777777" w:rsidTr="00454F22">
        <w:trPr>
          <w:trHeight w:val="462"/>
          <w:jc w:val="center"/>
        </w:trPr>
        <w:tc>
          <w:tcPr>
            <w:tcW w:w="737" w:type="dxa"/>
            <w:shd w:val="clear" w:color="auto" w:fill="auto"/>
            <w:vAlign w:val="center"/>
          </w:tcPr>
          <w:p w14:paraId="46BA4546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3005ADB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1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FAA67E3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2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76051B1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3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52AF899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4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C8FE4D2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5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749FA98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6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4C1F7CCC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7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6F03874E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8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756ABC6F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9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ACBED55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10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1C5C84DD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11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461C17E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12</w:t>
            </w:r>
          </w:p>
        </w:tc>
      </w:tr>
      <w:tr w:rsidR="008D2048" w:rsidRPr="008D2048" w14:paraId="425F258B" w14:textId="77777777" w:rsidTr="00454F22">
        <w:trPr>
          <w:trHeight w:val="462"/>
          <w:jc w:val="center"/>
        </w:trPr>
        <w:tc>
          <w:tcPr>
            <w:tcW w:w="737" w:type="dxa"/>
            <w:shd w:val="clear" w:color="auto" w:fill="auto"/>
            <w:vAlign w:val="center"/>
          </w:tcPr>
          <w:p w14:paraId="63693636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26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565194DA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737" w:type="dxa"/>
            <w:shd w:val="clear" w:color="auto" w:fill="auto"/>
            <w:vAlign w:val="center"/>
          </w:tcPr>
          <w:p w14:paraId="12C843DE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737" w:type="dxa"/>
            <w:shd w:val="clear" w:color="auto" w:fill="auto"/>
            <w:vAlign w:val="center"/>
          </w:tcPr>
          <w:p w14:paraId="27E058DE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737" w:type="dxa"/>
            <w:shd w:val="clear" w:color="auto" w:fill="auto"/>
            <w:vAlign w:val="center"/>
          </w:tcPr>
          <w:p w14:paraId="64BDFF7C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737" w:type="dxa"/>
            <w:shd w:val="clear" w:color="auto" w:fill="auto"/>
            <w:vAlign w:val="center"/>
          </w:tcPr>
          <w:p w14:paraId="67FF12C8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18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3F808196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737" w:type="dxa"/>
            <w:shd w:val="clear" w:color="auto" w:fill="auto"/>
            <w:vAlign w:val="center"/>
          </w:tcPr>
          <w:p w14:paraId="3FF825CB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737" w:type="dxa"/>
            <w:shd w:val="clear" w:color="auto" w:fill="auto"/>
            <w:vAlign w:val="center"/>
          </w:tcPr>
          <w:p w14:paraId="2DCEAF78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737" w:type="dxa"/>
            <w:shd w:val="clear" w:color="auto" w:fill="auto"/>
            <w:vAlign w:val="center"/>
          </w:tcPr>
          <w:p w14:paraId="6D2E5673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35</w:t>
            </w:r>
          </w:p>
        </w:tc>
        <w:tc>
          <w:tcPr>
            <w:tcW w:w="737" w:type="dxa"/>
            <w:shd w:val="clear" w:color="auto" w:fill="auto"/>
            <w:vAlign w:val="center"/>
          </w:tcPr>
          <w:p w14:paraId="25B75B09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737" w:type="dxa"/>
            <w:shd w:val="clear" w:color="auto" w:fill="auto"/>
            <w:vAlign w:val="center"/>
          </w:tcPr>
          <w:p w14:paraId="062C396C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737" w:type="dxa"/>
            <w:shd w:val="clear" w:color="auto" w:fill="auto"/>
            <w:vAlign w:val="center"/>
          </w:tcPr>
          <w:p w14:paraId="69A38CD8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</w:p>
        </w:tc>
      </w:tr>
    </w:tbl>
    <w:p w14:paraId="57300EA0" w14:textId="77777777" w:rsidR="008D2048" w:rsidRPr="008D2048" w:rsidRDefault="008D2048" w:rsidP="008D2048">
      <w:pPr>
        <w:autoSpaceDE w:val="0"/>
        <w:autoSpaceDN w:val="0"/>
        <w:adjustRightInd w:val="0"/>
        <w:spacing w:before="100" w:beforeAutospacing="1" w:after="100" w:afterAutospacing="1"/>
        <w:ind w:left="720"/>
        <w:jc w:val="both"/>
        <w:rPr>
          <w:sz w:val="23"/>
          <w:szCs w:val="23"/>
        </w:rPr>
      </w:pPr>
    </w:p>
    <w:p w14:paraId="69ADF4C0" w14:textId="431FB9F0" w:rsidR="008D2048" w:rsidRPr="008D2048" w:rsidRDefault="008D2048" w:rsidP="008D2048">
      <w:pPr>
        <w:numPr>
          <w:ilvl w:val="0"/>
          <w:numId w:val="21"/>
        </w:numPr>
        <w:autoSpaceDE w:val="0"/>
        <w:autoSpaceDN w:val="0"/>
        <w:adjustRightInd w:val="0"/>
        <w:spacing w:before="360" w:after="480"/>
        <w:ind w:hanging="720"/>
        <w:jc w:val="both"/>
        <w:rPr>
          <w:sz w:val="23"/>
          <w:szCs w:val="23"/>
        </w:rPr>
      </w:pPr>
      <w:r w:rsidRPr="008D2048">
        <w:rPr>
          <w:b/>
          <w:bCs/>
          <w:sz w:val="23"/>
          <w:szCs w:val="23"/>
        </w:rPr>
        <w:t>[Quadratic Probing]</w:t>
      </w:r>
      <w:r>
        <w:rPr>
          <w:b/>
          <w:bCs/>
          <w:sz w:val="23"/>
          <w:szCs w:val="23"/>
        </w:rPr>
        <w:t xml:space="preserve"> (06)</w:t>
      </w:r>
      <w:r w:rsidRPr="008D2048">
        <w:rPr>
          <w:sz w:val="23"/>
          <w:szCs w:val="23"/>
        </w:rPr>
        <w:t xml:space="preserve"> Load the keys </w:t>
      </w:r>
      <w:r w:rsidRPr="008D2048">
        <w:rPr>
          <w:b/>
          <w:bCs/>
          <w:sz w:val="23"/>
          <w:szCs w:val="23"/>
        </w:rPr>
        <w:t xml:space="preserve">23, 13, 21, 14, 7, 8, </w:t>
      </w:r>
      <w:r w:rsidRPr="008D2048">
        <w:rPr>
          <w:sz w:val="23"/>
          <w:szCs w:val="23"/>
        </w:rPr>
        <w:t>and</w:t>
      </w:r>
      <w:r w:rsidRPr="008D2048">
        <w:rPr>
          <w:b/>
          <w:bCs/>
          <w:sz w:val="23"/>
          <w:szCs w:val="23"/>
        </w:rPr>
        <w:t xml:space="preserve"> 15</w:t>
      </w:r>
      <w:r w:rsidRPr="008D2048">
        <w:rPr>
          <w:sz w:val="23"/>
          <w:szCs w:val="23"/>
        </w:rPr>
        <w:t xml:space="preserve">, in this order, in a hash table of size </w:t>
      </w:r>
      <w:r w:rsidRPr="008D2048">
        <w:rPr>
          <w:b/>
          <w:bCs/>
          <w:sz w:val="23"/>
          <w:szCs w:val="23"/>
        </w:rPr>
        <w:t xml:space="preserve">7 </w:t>
      </w:r>
      <w:r w:rsidRPr="008D2048">
        <w:rPr>
          <w:sz w:val="23"/>
          <w:szCs w:val="23"/>
        </w:rPr>
        <w:t xml:space="preserve">using quadratic probing with </w:t>
      </w:r>
      <w:r w:rsidRPr="008D2048">
        <w:rPr>
          <w:b/>
          <w:bCs/>
          <w:sz w:val="23"/>
          <w:szCs w:val="23"/>
        </w:rPr>
        <w:t xml:space="preserve">c(i) = </w:t>
      </w:r>
      <w:r w:rsidRPr="008D2048">
        <w:rPr>
          <w:b/>
          <w:bCs/>
          <w:sz w:val="23"/>
          <w:szCs w:val="23"/>
        </w:rPr>
        <w:sym w:font="Symbol" w:char="F0B1"/>
      </w:r>
      <w:r w:rsidRPr="008D2048">
        <w:rPr>
          <w:b/>
          <w:bCs/>
          <w:sz w:val="23"/>
          <w:szCs w:val="23"/>
        </w:rPr>
        <w:t>i</w:t>
      </w:r>
      <w:r w:rsidRPr="008D2048">
        <w:rPr>
          <w:b/>
          <w:bCs/>
          <w:sz w:val="23"/>
          <w:szCs w:val="23"/>
          <w:vertAlign w:val="superscript"/>
        </w:rPr>
        <w:t>2</w:t>
      </w:r>
      <w:r w:rsidRPr="008D2048">
        <w:rPr>
          <w:sz w:val="23"/>
          <w:szCs w:val="23"/>
        </w:rPr>
        <w:t xml:space="preserve"> and the hash function: </w:t>
      </w:r>
      <w:r w:rsidRPr="008D2048">
        <w:rPr>
          <w:b/>
          <w:bCs/>
          <w:sz w:val="23"/>
          <w:szCs w:val="23"/>
        </w:rPr>
        <w:t xml:space="preserve">h(key) = key % 7. </w:t>
      </w:r>
      <w:r w:rsidRPr="008D2048">
        <w:rPr>
          <w:sz w:val="23"/>
          <w:szCs w:val="23"/>
        </w:rPr>
        <w:t xml:space="preserve">For your convenience, a few entries are already filled in the table. </w:t>
      </w:r>
    </w:p>
    <w:tbl>
      <w:tblPr>
        <w:tblStyle w:val="TableGrid"/>
        <w:tblW w:w="7938" w:type="dxa"/>
        <w:jc w:val="center"/>
        <w:tblLook w:val="04A0" w:firstRow="1" w:lastRow="0" w:firstColumn="1" w:lastColumn="0" w:noHBand="0" w:noVBand="1"/>
      </w:tblPr>
      <w:tblGrid>
        <w:gridCol w:w="1134"/>
        <w:gridCol w:w="1134"/>
        <w:gridCol w:w="1134"/>
        <w:gridCol w:w="1134"/>
        <w:gridCol w:w="1134"/>
        <w:gridCol w:w="1134"/>
        <w:gridCol w:w="1134"/>
      </w:tblGrid>
      <w:tr w:rsidR="008D2048" w:rsidRPr="008D2048" w14:paraId="7280676E" w14:textId="77777777" w:rsidTr="00454F22">
        <w:trPr>
          <w:trHeight w:val="397"/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519367C7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0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F012B11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ADDE2A0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2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D4BD77B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1969533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4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8E6A7C2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5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73BE9C55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6</w:t>
            </w:r>
          </w:p>
        </w:tc>
      </w:tr>
      <w:tr w:rsidR="008D2048" w:rsidRPr="008D2048" w14:paraId="0AEC4029" w14:textId="77777777" w:rsidTr="00454F22">
        <w:trPr>
          <w:trHeight w:val="528"/>
          <w:jc w:val="center"/>
        </w:trPr>
        <w:tc>
          <w:tcPr>
            <w:tcW w:w="1134" w:type="dxa"/>
            <w:shd w:val="clear" w:color="auto" w:fill="auto"/>
            <w:vAlign w:val="center"/>
          </w:tcPr>
          <w:p w14:paraId="430CDF39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21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FDC55B6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22D11650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23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4A51C3D1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DD21114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3EE5F22D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6886DE2" w14:textId="77777777" w:rsidR="008D2048" w:rsidRPr="008D2048" w:rsidRDefault="008D2048" w:rsidP="006073A4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3"/>
                <w:szCs w:val="23"/>
              </w:rPr>
            </w:pPr>
            <w:r w:rsidRPr="008D2048">
              <w:rPr>
                <w:b/>
                <w:bCs/>
                <w:sz w:val="23"/>
                <w:szCs w:val="23"/>
              </w:rPr>
              <w:t>13</w:t>
            </w:r>
          </w:p>
        </w:tc>
      </w:tr>
    </w:tbl>
    <w:p w14:paraId="51D7BFE5" w14:textId="21E7ED91" w:rsidR="009534A9" w:rsidRDefault="009534A9" w:rsidP="008D2048">
      <w:r>
        <w:br w:type="page"/>
      </w:r>
    </w:p>
    <w:p w14:paraId="430AA59D" w14:textId="2A99301E" w:rsidR="00DF042E" w:rsidRDefault="00DF042E" w:rsidP="00DF042E">
      <w:pPr>
        <w:rPr>
          <w:rFonts w:ascii="Garamond" w:hAnsi="Garamond"/>
          <w:b/>
        </w:rPr>
      </w:pPr>
      <w:r>
        <w:rPr>
          <w:rFonts w:ascii="Garamond" w:hAnsi="Garamond"/>
          <w:b/>
        </w:rPr>
        <w:lastRenderedPageBreak/>
        <w:t xml:space="preserve">Question No. 5 </w:t>
      </w:r>
      <w:r w:rsidR="009534A9">
        <w:rPr>
          <w:rFonts w:ascii="Garamond" w:hAnsi="Garamond"/>
          <w:b/>
        </w:rPr>
        <w:t>Graphs</w:t>
      </w:r>
      <w:r>
        <w:rPr>
          <w:rFonts w:ascii="Garamond" w:hAnsi="Garamond"/>
          <w:b/>
        </w:rPr>
        <w:t xml:space="preserve"> ADT</w:t>
      </w:r>
      <w:r w:rsidR="009534A9">
        <w:rPr>
          <w:rFonts w:ascii="Garamond" w:hAnsi="Garamond"/>
          <w:b/>
        </w:rPr>
        <w:t xml:space="preserve"> [12 Marks]</w:t>
      </w:r>
    </w:p>
    <w:p w14:paraId="2E46DA08" w14:textId="77777777" w:rsidR="008D2048" w:rsidRPr="00F84BD2" w:rsidRDefault="008D2048" w:rsidP="008D2048">
      <w:pPr>
        <w:jc w:val="both"/>
        <w:rPr>
          <w:sz w:val="23"/>
          <w:szCs w:val="23"/>
        </w:rPr>
      </w:pPr>
      <w:r w:rsidRPr="00F84BD2">
        <w:rPr>
          <w:sz w:val="23"/>
          <w:szCs w:val="23"/>
        </w:rPr>
        <w:t>A graph is a collection of edges and vertices, i.e., G = (V, E), where V is the set of vertices and E is the set of edges. We can represent a graph using an adjacency matrix, adjacency list, and compact list. Consider the following undirected graphs,</w:t>
      </w:r>
    </w:p>
    <w:p w14:paraId="6F272E09" w14:textId="4F87487B" w:rsidR="008D2048" w:rsidRPr="00F84BD2" w:rsidRDefault="008D2048" w:rsidP="008D2048">
      <w:pPr>
        <w:rPr>
          <w:sz w:val="23"/>
          <w:szCs w:val="23"/>
        </w:rPr>
      </w:pPr>
      <w:r w:rsidRPr="00F84BD2">
        <w:rPr>
          <w:noProof/>
          <w:sz w:val="23"/>
          <w:szCs w:val="23"/>
        </w:rPr>
        <w:drawing>
          <wp:anchor distT="0" distB="0" distL="114300" distR="114300" simplePos="0" relativeHeight="251654656" behindDoc="1" locked="0" layoutInCell="1" allowOverlap="1" wp14:anchorId="0CF252CE" wp14:editId="6B2B0EDF">
            <wp:simplePos x="0" y="0"/>
            <wp:positionH relativeFrom="margin">
              <wp:posOffset>3587750</wp:posOffset>
            </wp:positionH>
            <wp:positionV relativeFrom="paragraph">
              <wp:posOffset>-635</wp:posOffset>
            </wp:positionV>
            <wp:extent cx="1358900" cy="177482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900" cy="177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84BD2">
        <w:rPr>
          <w:noProof/>
          <w:sz w:val="23"/>
          <w:szCs w:val="23"/>
        </w:rPr>
        <w:drawing>
          <wp:anchor distT="0" distB="0" distL="114300" distR="114300" simplePos="0" relativeHeight="251682304" behindDoc="1" locked="0" layoutInCell="1" allowOverlap="1" wp14:anchorId="33A1157D" wp14:editId="352BC4D6">
            <wp:simplePos x="0" y="0"/>
            <wp:positionH relativeFrom="column">
              <wp:posOffset>895350</wp:posOffset>
            </wp:positionH>
            <wp:positionV relativeFrom="paragraph">
              <wp:posOffset>69585</wp:posOffset>
            </wp:positionV>
            <wp:extent cx="1368074" cy="1784350"/>
            <wp:effectExtent l="0" t="0" r="3810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8074" cy="1784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84BD2">
        <w:rPr>
          <w:sz w:val="23"/>
          <w:szCs w:val="23"/>
        </w:rPr>
        <w:tab/>
      </w:r>
      <w:r w:rsidRPr="00F84BD2">
        <w:rPr>
          <w:sz w:val="23"/>
          <w:szCs w:val="23"/>
        </w:rPr>
        <w:tab/>
      </w:r>
      <w:r w:rsidRPr="00F84BD2">
        <w:rPr>
          <w:sz w:val="23"/>
          <w:szCs w:val="23"/>
        </w:rPr>
        <w:tab/>
      </w:r>
    </w:p>
    <w:p w14:paraId="4D1DF3E6" w14:textId="77777777" w:rsidR="008D2048" w:rsidRPr="00F84BD2" w:rsidRDefault="008D2048" w:rsidP="008D2048">
      <w:pPr>
        <w:rPr>
          <w:sz w:val="23"/>
          <w:szCs w:val="23"/>
        </w:rPr>
      </w:pPr>
    </w:p>
    <w:p w14:paraId="1122964D" w14:textId="77777777" w:rsidR="008D2048" w:rsidRPr="00F84BD2" w:rsidRDefault="008D2048" w:rsidP="008D2048">
      <w:pPr>
        <w:rPr>
          <w:sz w:val="23"/>
          <w:szCs w:val="23"/>
        </w:rPr>
      </w:pPr>
    </w:p>
    <w:p w14:paraId="76ECAFFB" w14:textId="77777777" w:rsidR="008D2048" w:rsidRPr="00F84BD2" w:rsidRDefault="008D2048" w:rsidP="008D2048">
      <w:pPr>
        <w:rPr>
          <w:sz w:val="23"/>
          <w:szCs w:val="23"/>
        </w:rPr>
      </w:pPr>
    </w:p>
    <w:p w14:paraId="7128303C" w14:textId="77777777" w:rsidR="008D2048" w:rsidRPr="00F84BD2" w:rsidRDefault="008D2048" w:rsidP="008D2048">
      <w:pPr>
        <w:rPr>
          <w:sz w:val="23"/>
          <w:szCs w:val="23"/>
        </w:rPr>
      </w:pPr>
    </w:p>
    <w:p w14:paraId="2DCF57F9" w14:textId="77777777" w:rsidR="008D2048" w:rsidRPr="00F84BD2" w:rsidRDefault="008D2048" w:rsidP="008D2048">
      <w:pPr>
        <w:rPr>
          <w:sz w:val="23"/>
          <w:szCs w:val="23"/>
        </w:rPr>
      </w:pPr>
    </w:p>
    <w:p w14:paraId="066EADC6" w14:textId="77777777" w:rsidR="008D2048" w:rsidRPr="00F84BD2" w:rsidRDefault="008D2048" w:rsidP="008D2048">
      <w:pPr>
        <w:rPr>
          <w:sz w:val="23"/>
          <w:szCs w:val="23"/>
        </w:rPr>
      </w:pPr>
    </w:p>
    <w:p w14:paraId="5F0D2EE3" w14:textId="77777777" w:rsidR="008D2048" w:rsidRPr="00F84BD2" w:rsidRDefault="008D2048" w:rsidP="008D2048">
      <w:pPr>
        <w:rPr>
          <w:sz w:val="23"/>
          <w:szCs w:val="23"/>
        </w:rPr>
      </w:pPr>
    </w:p>
    <w:p w14:paraId="17CCAFE1" w14:textId="77777777" w:rsidR="008D2048" w:rsidRPr="00F84BD2" w:rsidRDefault="008D2048" w:rsidP="008D2048">
      <w:pPr>
        <w:rPr>
          <w:sz w:val="23"/>
          <w:szCs w:val="23"/>
        </w:rPr>
      </w:pPr>
    </w:p>
    <w:p w14:paraId="2284166B" w14:textId="77777777" w:rsidR="008D2048" w:rsidRPr="00F84BD2" w:rsidRDefault="008D2048" w:rsidP="008D2048">
      <w:pPr>
        <w:rPr>
          <w:sz w:val="23"/>
          <w:szCs w:val="23"/>
        </w:rPr>
      </w:pPr>
    </w:p>
    <w:p w14:paraId="405CCBE1" w14:textId="77777777" w:rsidR="008D2048" w:rsidRPr="00F84BD2" w:rsidRDefault="008D2048" w:rsidP="008D2048">
      <w:pPr>
        <w:rPr>
          <w:sz w:val="23"/>
          <w:szCs w:val="23"/>
        </w:rPr>
      </w:pPr>
    </w:p>
    <w:p w14:paraId="43065BBE" w14:textId="77777777" w:rsidR="008D2048" w:rsidRPr="00F84BD2" w:rsidRDefault="008D2048" w:rsidP="008D2048">
      <w:pPr>
        <w:tabs>
          <w:tab w:val="left" w:pos="2026"/>
        </w:tabs>
        <w:rPr>
          <w:sz w:val="23"/>
          <w:szCs w:val="23"/>
        </w:rPr>
      </w:pPr>
      <w:r w:rsidRPr="00F84BD2">
        <w:rPr>
          <w:sz w:val="23"/>
          <w:szCs w:val="23"/>
        </w:rPr>
        <w:tab/>
        <w:t>Graph A</w:t>
      </w:r>
      <w:r w:rsidRPr="00F84BD2">
        <w:rPr>
          <w:sz w:val="23"/>
          <w:szCs w:val="23"/>
        </w:rPr>
        <w:tab/>
      </w:r>
      <w:r w:rsidRPr="00F84BD2">
        <w:rPr>
          <w:sz w:val="23"/>
          <w:szCs w:val="23"/>
        </w:rPr>
        <w:tab/>
      </w:r>
      <w:r w:rsidRPr="00F84BD2">
        <w:rPr>
          <w:sz w:val="23"/>
          <w:szCs w:val="23"/>
        </w:rPr>
        <w:tab/>
      </w:r>
      <w:r w:rsidRPr="00F84BD2">
        <w:rPr>
          <w:sz w:val="23"/>
          <w:szCs w:val="23"/>
        </w:rPr>
        <w:tab/>
      </w:r>
      <w:r w:rsidRPr="00F84BD2">
        <w:rPr>
          <w:sz w:val="23"/>
          <w:szCs w:val="23"/>
        </w:rPr>
        <w:tab/>
      </w:r>
      <w:r w:rsidRPr="00F84BD2">
        <w:rPr>
          <w:sz w:val="23"/>
          <w:szCs w:val="23"/>
        </w:rPr>
        <w:tab/>
        <w:t>Graph B</w:t>
      </w:r>
    </w:p>
    <w:p w14:paraId="65FA5C2A" w14:textId="7280768C" w:rsidR="008D2048" w:rsidRPr="00F84BD2" w:rsidRDefault="008D2048" w:rsidP="008D2048">
      <w:pPr>
        <w:spacing w:after="160" w:line="259" w:lineRule="auto"/>
        <w:contextualSpacing/>
        <w:rPr>
          <w:sz w:val="23"/>
          <w:szCs w:val="23"/>
        </w:rPr>
      </w:pPr>
      <w:r w:rsidRPr="00F84BD2">
        <w:rPr>
          <w:b/>
          <w:bCs/>
          <w:sz w:val="23"/>
          <w:szCs w:val="23"/>
        </w:rPr>
        <w:t>Part A (0</w:t>
      </w:r>
      <w:r w:rsidR="00F84BD2" w:rsidRPr="00F84BD2">
        <w:rPr>
          <w:b/>
          <w:bCs/>
          <w:sz w:val="23"/>
          <w:szCs w:val="23"/>
        </w:rPr>
        <w:t>4</w:t>
      </w:r>
      <w:r w:rsidRPr="00F84BD2">
        <w:rPr>
          <w:b/>
          <w:bCs/>
          <w:sz w:val="23"/>
          <w:szCs w:val="23"/>
        </w:rPr>
        <w:t>)</w:t>
      </w:r>
      <w:r w:rsidRPr="00F84BD2">
        <w:rPr>
          <w:sz w:val="23"/>
          <w:szCs w:val="23"/>
        </w:rPr>
        <w:t>:  Represent graph A</w:t>
      </w:r>
      <w:r w:rsidR="00F84BD2" w:rsidRPr="00F84BD2">
        <w:rPr>
          <w:sz w:val="23"/>
          <w:szCs w:val="23"/>
        </w:rPr>
        <w:t xml:space="preserve"> and B</w:t>
      </w:r>
      <w:r w:rsidRPr="00F84BD2">
        <w:rPr>
          <w:sz w:val="23"/>
          <w:szCs w:val="23"/>
        </w:rPr>
        <w:t xml:space="preserve"> using the compact list approa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2"/>
      </w:tblGrid>
      <w:tr w:rsidR="00F84BD2" w:rsidRPr="00F84BD2" w14:paraId="246B5078" w14:textId="77777777" w:rsidTr="00F84BD2">
        <w:tc>
          <w:tcPr>
            <w:tcW w:w="4621" w:type="dxa"/>
          </w:tcPr>
          <w:p w14:paraId="0807AA1E" w14:textId="77777777" w:rsidR="00F84BD2" w:rsidRPr="00F84BD2" w:rsidRDefault="00F84BD2">
            <w:pPr>
              <w:rPr>
                <w:rFonts w:ascii="Garamond" w:hAnsi="Garamond"/>
                <w:b/>
                <w:sz w:val="23"/>
                <w:szCs w:val="23"/>
              </w:rPr>
            </w:pPr>
          </w:p>
          <w:p w14:paraId="49418493" w14:textId="77777777" w:rsidR="00F84BD2" w:rsidRPr="00F84BD2" w:rsidRDefault="00F84BD2">
            <w:pPr>
              <w:rPr>
                <w:rFonts w:ascii="Garamond" w:hAnsi="Garamond"/>
                <w:b/>
                <w:sz w:val="23"/>
                <w:szCs w:val="23"/>
              </w:rPr>
            </w:pPr>
          </w:p>
          <w:p w14:paraId="02ECDE9F" w14:textId="77777777" w:rsidR="00F84BD2" w:rsidRPr="00F84BD2" w:rsidRDefault="00F84BD2">
            <w:pPr>
              <w:rPr>
                <w:rFonts w:ascii="Garamond" w:hAnsi="Garamond"/>
                <w:b/>
                <w:sz w:val="23"/>
                <w:szCs w:val="23"/>
              </w:rPr>
            </w:pPr>
          </w:p>
          <w:p w14:paraId="32424374" w14:textId="14DBDB01" w:rsidR="00F84BD2" w:rsidRDefault="00F84BD2">
            <w:pPr>
              <w:rPr>
                <w:rFonts w:ascii="Garamond" w:hAnsi="Garamond"/>
                <w:b/>
                <w:sz w:val="23"/>
                <w:szCs w:val="23"/>
              </w:rPr>
            </w:pPr>
          </w:p>
          <w:p w14:paraId="516D80D1" w14:textId="77777777" w:rsidR="00F84BD2" w:rsidRPr="00F84BD2" w:rsidRDefault="00F84BD2">
            <w:pPr>
              <w:rPr>
                <w:rFonts w:ascii="Garamond" w:hAnsi="Garamond"/>
                <w:b/>
                <w:sz w:val="23"/>
                <w:szCs w:val="23"/>
              </w:rPr>
            </w:pPr>
          </w:p>
          <w:p w14:paraId="5133CFEE" w14:textId="77777777" w:rsidR="00F84BD2" w:rsidRPr="00F84BD2" w:rsidRDefault="00F84BD2">
            <w:pPr>
              <w:rPr>
                <w:rFonts w:ascii="Garamond" w:hAnsi="Garamond"/>
                <w:b/>
                <w:sz w:val="23"/>
                <w:szCs w:val="23"/>
              </w:rPr>
            </w:pPr>
          </w:p>
          <w:p w14:paraId="13ADA1E1" w14:textId="33229827" w:rsidR="00F84BD2" w:rsidRPr="00F84BD2" w:rsidRDefault="00F84BD2">
            <w:pPr>
              <w:rPr>
                <w:rFonts w:ascii="Garamond" w:hAnsi="Garamond"/>
                <w:b/>
                <w:sz w:val="23"/>
                <w:szCs w:val="23"/>
              </w:rPr>
            </w:pPr>
          </w:p>
        </w:tc>
        <w:tc>
          <w:tcPr>
            <w:tcW w:w="4622" w:type="dxa"/>
          </w:tcPr>
          <w:p w14:paraId="0727FEEC" w14:textId="77777777" w:rsidR="00F84BD2" w:rsidRPr="00F84BD2" w:rsidRDefault="00F84BD2">
            <w:pPr>
              <w:rPr>
                <w:rFonts w:ascii="Garamond" w:hAnsi="Garamond"/>
                <w:b/>
                <w:sz w:val="23"/>
                <w:szCs w:val="23"/>
              </w:rPr>
            </w:pPr>
          </w:p>
        </w:tc>
      </w:tr>
    </w:tbl>
    <w:p w14:paraId="49560AC0" w14:textId="1DBC04A9" w:rsidR="00F84BD2" w:rsidRDefault="00F84BD2" w:rsidP="00F84BD2">
      <w:pPr>
        <w:tabs>
          <w:tab w:val="left" w:pos="2026"/>
        </w:tabs>
        <w:jc w:val="both"/>
      </w:pPr>
      <w:r w:rsidRPr="00F84BD2">
        <w:rPr>
          <w:b/>
          <w:bCs/>
          <w:sz w:val="23"/>
          <w:szCs w:val="23"/>
        </w:rPr>
        <w:t>Part B (08):</w:t>
      </w:r>
      <w:r>
        <w:rPr>
          <w:rFonts w:ascii="Garamond" w:hAnsi="Garamond"/>
          <w:b/>
        </w:rPr>
        <w:t xml:space="preserve"> </w:t>
      </w:r>
      <w:r w:rsidRPr="00133D53">
        <w:t xml:space="preserve">Consider the following </w:t>
      </w:r>
      <w:r>
        <w:t xml:space="preserve">given </w:t>
      </w:r>
      <w:r w:rsidRPr="00133D53">
        <w:t>graph</w:t>
      </w:r>
      <w:r>
        <w:t xml:space="preserve"> and</w:t>
      </w:r>
      <w:r w:rsidRPr="00133D53">
        <w:t xml:space="preserve"> assume that there is a decision between multiple neighbor nodes in the BFS or DFS algorithms; we will always choose the</w:t>
      </w:r>
      <w:r>
        <w:t xml:space="preserve"> neighbor node</w:t>
      </w:r>
      <w:r w:rsidRPr="00133D53">
        <w:t xml:space="preserve"> closest to the </w:t>
      </w:r>
      <w:r>
        <w:t>visiting node</w:t>
      </w:r>
      <w:r w:rsidRPr="00133D53">
        <w:t xml:space="preserve">; for example, </w:t>
      </w:r>
      <w:r>
        <w:t xml:space="preserve">if </w:t>
      </w:r>
      <w:r w:rsidRPr="00133D53">
        <w:t xml:space="preserve">we must visit P and R from Q, we will visit P </w:t>
      </w:r>
      <w:r>
        <w:t>first followed by R</w:t>
      </w:r>
      <w:r w:rsidRPr="00133D53">
        <w:t xml:space="preserve">. </w:t>
      </w:r>
      <w:r w:rsidRPr="004573C1">
        <w:rPr>
          <w:u w:val="single"/>
        </w:rPr>
        <w:t>Keeping this in mind, answer the following</w:t>
      </w:r>
      <w:r w:rsidR="004573C1" w:rsidRPr="004573C1">
        <w:rPr>
          <w:u w:val="single"/>
        </w:rPr>
        <w:t xml:space="preserve"> given the starting node A</w:t>
      </w:r>
      <w:r w:rsidR="004573C1">
        <w:t>,</w:t>
      </w:r>
    </w:p>
    <w:p w14:paraId="04E733E2" w14:textId="77777777" w:rsidR="00F84BD2" w:rsidRDefault="00F84BD2" w:rsidP="00F84BD2">
      <w:pPr>
        <w:pStyle w:val="ListParagraph"/>
        <w:numPr>
          <w:ilvl w:val="0"/>
          <w:numId w:val="23"/>
        </w:numPr>
        <w:tabs>
          <w:tab w:val="left" w:pos="2026"/>
        </w:tabs>
        <w:spacing w:after="160" w:line="259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33D53">
        <w:rPr>
          <w:rFonts w:ascii="Times New Roman" w:hAnsi="Times New Roman" w:cs="Times New Roman"/>
          <w:sz w:val="24"/>
          <w:szCs w:val="24"/>
        </w:rPr>
        <w:t>In what order will the nodes be visited using a breadth first search</w:t>
      </w:r>
    </w:p>
    <w:p w14:paraId="41908447" w14:textId="5C8EAC87" w:rsidR="00F84BD2" w:rsidRPr="00F84BD2" w:rsidRDefault="00F84BD2" w:rsidP="00F84BD2">
      <w:pPr>
        <w:pStyle w:val="ListParagraph"/>
        <w:numPr>
          <w:ilvl w:val="0"/>
          <w:numId w:val="23"/>
        </w:numPr>
        <w:tabs>
          <w:tab w:val="left" w:pos="2026"/>
        </w:tabs>
        <w:spacing w:after="160" w:line="259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133D53">
        <w:rPr>
          <w:rFonts w:ascii="Times New Roman" w:hAnsi="Times New Roman" w:cs="Times New Roman"/>
          <w:sz w:val="24"/>
          <w:szCs w:val="24"/>
        </w:rPr>
        <w:t>In what order will the nodes be visited using a depth first search</w:t>
      </w:r>
    </w:p>
    <w:p w14:paraId="7926D570" w14:textId="5C299045" w:rsidR="00F84BD2" w:rsidRPr="00F84BD2" w:rsidRDefault="00F84BD2" w:rsidP="00F84BD2">
      <w:pPr>
        <w:tabs>
          <w:tab w:val="left" w:pos="2026"/>
        </w:tabs>
        <w:spacing w:after="160" w:line="259" w:lineRule="auto"/>
        <w:contextualSpacing/>
        <w:jc w:val="both"/>
      </w:pPr>
      <w:r w:rsidRPr="00F84BD2">
        <w:rPr>
          <w:u w:val="single"/>
        </w:rPr>
        <w:t>Note: write the answers only. You can use the backside of this page for calculations.</w:t>
      </w:r>
    </w:p>
    <w:p w14:paraId="61D72671" w14:textId="07A0575D" w:rsidR="00F84BD2" w:rsidRDefault="00F84BD2" w:rsidP="00F84BD2">
      <w:pPr>
        <w:tabs>
          <w:tab w:val="left" w:pos="2026"/>
        </w:tabs>
      </w:pPr>
      <w:r>
        <w:rPr>
          <w:noProof/>
        </w:rPr>
        <w:drawing>
          <wp:anchor distT="0" distB="0" distL="114300" distR="114300" simplePos="0" relativeHeight="251686400" behindDoc="1" locked="0" layoutInCell="1" allowOverlap="1" wp14:anchorId="66299DCA" wp14:editId="7F6CC886">
            <wp:simplePos x="0" y="0"/>
            <wp:positionH relativeFrom="column">
              <wp:posOffset>1441450</wp:posOffset>
            </wp:positionH>
            <wp:positionV relativeFrom="paragraph">
              <wp:posOffset>120015</wp:posOffset>
            </wp:positionV>
            <wp:extent cx="2901950" cy="1386412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1950" cy="13864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A160EC" w14:textId="77777777" w:rsidR="00F84BD2" w:rsidRDefault="00F84BD2">
      <w:pPr>
        <w:rPr>
          <w:rFonts w:ascii="Garamond" w:hAnsi="Garamond"/>
          <w:b/>
        </w:rPr>
      </w:pPr>
    </w:p>
    <w:p w14:paraId="3AC12FF0" w14:textId="77777777" w:rsidR="00F84BD2" w:rsidRDefault="00F84BD2">
      <w:pPr>
        <w:rPr>
          <w:rFonts w:ascii="Garamond" w:hAnsi="Garamond"/>
          <w:b/>
        </w:rPr>
      </w:pPr>
    </w:p>
    <w:p w14:paraId="0A9B8FF7" w14:textId="77777777" w:rsidR="00F84BD2" w:rsidRDefault="00F84BD2">
      <w:pPr>
        <w:rPr>
          <w:rFonts w:ascii="Garamond" w:hAnsi="Garamond"/>
          <w:b/>
        </w:rPr>
      </w:pPr>
    </w:p>
    <w:p w14:paraId="3944191A" w14:textId="77777777" w:rsidR="00F84BD2" w:rsidRDefault="00F84BD2">
      <w:pPr>
        <w:rPr>
          <w:rFonts w:ascii="Garamond" w:hAnsi="Garamond"/>
          <w:b/>
        </w:rPr>
      </w:pPr>
    </w:p>
    <w:p w14:paraId="4EFE1701" w14:textId="77777777" w:rsidR="00F84BD2" w:rsidRDefault="00F84BD2">
      <w:pPr>
        <w:rPr>
          <w:rFonts w:ascii="Garamond" w:hAnsi="Garamond"/>
          <w:b/>
        </w:rPr>
      </w:pPr>
    </w:p>
    <w:p w14:paraId="2203AEAB" w14:textId="77777777" w:rsidR="00F84BD2" w:rsidRDefault="00F84BD2">
      <w:pPr>
        <w:rPr>
          <w:rFonts w:ascii="Garamond" w:hAnsi="Garamond"/>
          <w:b/>
        </w:rPr>
      </w:pPr>
    </w:p>
    <w:p w14:paraId="69FD1EBF" w14:textId="77777777" w:rsidR="00F84BD2" w:rsidRDefault="00F84BD2">
      <w:pPr>
        <w:rPr>
          <w:rFonts w:ascii="Garamond" w:hAnsi="Garamond"/>
          <w:b/>
        </w:rPr>
      </w:pPr>
    </w:p>
    <w:p w14:paraId="1ECD6565" w14:textId="77777777" w:rsidR="00F84BD2" w:rsidRDefault="00F84BD2">
      <w:pPr>
        <w:rPr>
          <w:rFonts w:ascii="Garamond" w:hAnsi="Garamond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3"/>
      </w:tblGrid>
      <w:tr w:rsidR="00F84BD2" w14:paraId="12423AC8" w14:textId="77777777" w:rsidTr="00F84BD2">
        <w:tc>
          <w:tcPr>
            <w:tcW w:w="9243" w:type="dxa"/>
          </w:tcPr>
          <w:p w14:paraId="609D3FBE" w14:textId="39DA73E1" w:rsidR="00F84BD2" w:rsidRPr="00F84BD2" w:rsidRDefault="00F84BD2">
            <w:pPr>
              <w:rPr>
                <w:rFonts w:ascii="Garamond" w:hAnsi="Garamond"/>
                <w:b/>
                <w:bCs/>
                <w:u w:val="single"/>
              </w:rPr>
            </w:pPr>
            <w:r w:rsidRPr="00F84BD2">
              <w:rPr>
                <w:b/>
                <w:bCs/>
                <w:u w:val="single"/>
              </w:rPr>
              <w:t xml:space="preserve">Breadth </w:t>
            </w:r>
            <w:r>
              <w:rPr>
                <w:b/>
                <w:bCs/>
                <w:u w:val="single"/>
              </w:rPr>
              <w:t>F</w:t>
            </w:r>
            <w:r w:rsidRPr="00F84BD2">
              <w:rPr>
                <w:b/>
                <w:bCs/>
                <w:u w:val="single"/>
              </w:rPr>
              <w:t xml:space="preserve">irst </w:t>
            </w:r>
            <w:r w:rsidR="004573C1">
              <w:rPr>
                <w:b/>
                <w:bCs/>
                <w:u w:val="single"/>
              </w:rPr>
              <w:t>Search</w:t>
            </w:r>
          </w:p>
          <w:p w14:paraId="0F928E3F" w14:textId="77777777" w:rsidR="00F84BD2" w:rsidRPr="00F84BD2" w:rsidRDefault="00F84BD2">
            <w:pPr>
              <w:rPr>
                <w:rFonts w:ascii="Garamond" w:hAnsi="Garamond"/>
                <w:b/>
                <w:bCs/>
                <w:u w:val="single"/>
              </w:rPr>
            </w:pPr>
          </w:p>
          <w:p w14:paraId="18DB852D" w14:textId="77777777" w:rsidR="00F84BD2" w:rsidRPr="00F84BD2" w:rsidRDefault="00F84BD2">
            <w:pPr>
              <w:rPr>
                <w:rFonts w:ascii="Garamond" w:hAnsi="Garamond"/>
                <w:b/>
                <w:bCs/>
                <w:u w:val="single"/>
              </w:rPr>
            </w:pPr>
          </w:p>
          <w:p w14:paraId="289C9BA4" w14:textId="77777777" w:rsidR="00F84BD2" w:rsidRPr="00F84BD2" w:rsidRDefault="00F84BD2">
            <w:pPr>
              <w:rPr>
                <w:rFonts w:ascii="Garamond" w:hAnsi="Garamond"/>
                <w:b/>
                <w:bCs/>
                <w:u w:val="single"/>
              </w:rPr>
            </w:pPr>
          </w:p>
          <w:p w14:paraId="27BBFAEC" w14:textId="77777777" w:rsidR="00F84BD2" w:rsidRPr="00F84BD2" w:rsidRDefault="00F84BD2">
            <w:pPr>
              <w:rPr>
                <w:rFonts w:ascii="Garamond" w:hAnsi="Garamond"/>
                <w:b/>
                <w:bCs/>
                <w:u w:val="single"/>
              </w:rPr>
            </w:pPr>
          </w:p>
          <w:p w14:paraId="74712969" w14:textId="77777777" w:rsidR="00F84BD2" w:rsidRPr="00F84BD2" w:rsidRDefault="00F84BD2">
            <w:pPr>
              <w:rPr>
                <w:rFonts w:ascii="Garamond" w:hAnsi="Garamond"/>
                <w:b/>
                <w:bCs/>
                <w:u w:val="single"/>
              </w:rPr>
            </w:pPr>
          </w:p>
          <w:p w14:paraId="32F23E06" w14:textId="19051E89" w:rsidR="00F84BD2" w:rsidRPr="00F84BD2" w:rsidRDefault="00F84BD2">
            <w:pPr>
              <w:rPr>
                <w:rFonts w:ascii="Garamond" w:hAnsi="Garamond"/>
                <w:b/>
                <w:bCs/>
                <w:u w:val="single"/>
              </w:rPr>
            </w:pPr>
          </w:p>
        </w:tc>
      </w:tr>
      <w:tr w:rsidR="00F84BD2" w14:paraId="7B948348" w14:textId="77777777" w:rsidTr="00F84BD2">
        <w:tc>
          <w:tcPr>
            <w:tcW w:w="9243" w:type="dxa"/>
          </w:tcPr>
          <w:p w14:paraId="21119F92" w14:textId="403AFF97" w:rsidR="00F84BD2" w:rsidRPr="00F84BD2" w:rsidRDefault="00F84BD2">
            <w:pPr>
              <w:rPr>
                <w:rFonts w:ascii="Garamond" w:hAnsi="Garamond"/>
                <w:b/>
                <w:bCs/>
                <w:u w:val="single"/>
              </w:rPr>
            </w:pPr>
            <w:r w:rsidRPr="00F84BD2">
              <w:rPr>
                <w:b/>
                <w:bCs/>
                <w:u w:val="single"/>
              </w:rPr>
              <w:t xml:space="preserve">Depth </w:t>
            </w:r>
            <w:r>
              <w:rPr>
                <w:b/>
                <w:bCs/>
                <w:u w:val="single"/>
              </w:rPr>
              <w:t>F</w:t>
            </w:r>
            <w:r w:rsidRPr="00F84BD2">
              <w:rPr>
                <w:b/>
                <w:bCs/>
                <w:u w:val="single"/>
              </w:rPr>
              <w:t xml:space="preserve">irst </w:t>
            </w:r>
            <w:r w:rsidR="004573C1">
              <w:rPr>
                <w:b/>
                <w:bCs/>
                <w:u w:val="single"/>
              </w:rPr>
              <w:t>Search</w:t>
            </w:r>
          </w:p>
          <w:p w14:paraId="452F407F" w14:textId="759F15FB" w:rsidR="00F84BD2" w:rsidRPr="00F84BD2" w:rsidRDefault="00F84BD2" w:rsidP="00F84BD2">
            <w:pPr>
              <w:tabs>
                <w:tab w:val="left" w:pos="1410"/>
              </w:tabs>
              <w:rPr>
                <w:rFonts w:ascii="Garamond" w:hAnsi="Garamond"/>
                <w:b/>
                <w:bCs/>
                <w:u w:val="single"/>
              </w:rPr>
            </w:pPr>
          </w:p>
          <w:p w14:paraId="4D0B6587" w14:textId="77777777" w:rsidR="00F84BD2" w:rsidRPr="00F84BD2" w:rsidRDefault="00F84BD2">
            <w:pPr>
              <w:rPr>
                <w:rFonts w:ascii="Garamond" w:hAnsi="Garamond"/>
                <w:b/>
                <w:bCs/>
                <w:u w:val="single"/>
              </w:rPr>
            </w:pPr>
          </w:p>
          <w:p w14:paraId="243DA34A" w14:textId="77777777" w:rsidR="00F84BD2" w:rsidRPr="00F84BD2" w:rsidRDefault="00F84BD2">
            <w:pPr>
              <w:rPr>
                <w:rFonts w:ascii="Garamond" w:hAnsi="Garamond"/>
                <w:b/>
                <w:bCs/>
                <w:u w:val="single"/>
              </w:rPr>
            </w:pPr>
          </w:p>
          <w:p w14:paraId="10511740" w14:textId="77777777" w:rsidR="00F84BD2" w:rsidRPr="00F84BD2" w:rsidRDefault="00F84BD2">
            <w:pPr>
              <w:rPr>
                <w:rFonts w:ascii="Garamond" w:hAnsi="Garamond"/>
                <w:b/>
                <w:bCs/>
                <w:u w:val="single"/>
              </w:rPr>
            </w:pPr>
          </w:p>
          <w:p w14:paraId="4101B4E0" w14:textId="77777777" w:rsidR="00F84BD2" w:rsidRDefault="00F84BD2">
            <w:pPr>
              <w:rPr>
                <w:rFonts w:ascii="Garamond" w:hAnsi="Garamond"/>
                <w:b/>
                <w:bCs/>
                <w:u w:val="single"/>
              </w:rPr>
            </w:pPr>
          </w:p>
          <w:p w14:paraId="53082C33" w14:textId="4B316522" w:rsidR="00742389" w:rsidRPr="00F84BD2" w:rsidRDefault="00742389">
            <w:pPr>
              <w:rPr>
                <w:rFonts w:ascii="Garamond" w:hAnsi="Garamond"/>
                <w:b/>
                <w:bCs/>
                <w:u w:val="single"/>
              </w:rPr>
            </w:pPr>
          </w:p>
        </w:tc>
      </w:tr>
    </w:tbl>
    <w:p w14:paraId="3D0B1C62" w14:textId="78F19792" w:rsidR="00DF042E" w:rsidRDefault="00DF042E" w:rsidP="00DF042E">
      <w:pPr>
        <w:rPr>
          <w:rFonts w:ascii="Garamond" w:hAnsi="Garamond"/>
          <w:b/>
        </w:rPr>
      </w:pPr>
      <w:r>
        <w:rPr>
          <w:rFonts w:ascii="Garamond" w:hAnsi="Garamond"/>
          <w:b/>
        </w:rPr>
        <w:lastRenderedPageBreak/>
        <w:t xml:space="preserve">Question No. </w:t>
      </w:r>
      <w:r w:rsidR="004573C1">
        <w:rPr>
          <w:rFonts w:ascii="Garamond" w:hAnsi="Garamond"/>
          <w:b/>
        </w:rPr>
        <w:t>6</w:t>
      </w:r>
      <w:r>
        <w:rPr>
          <w:rFonts w:ascii="Garamond" w:hAnsi="Garamond"/>
          <w:b/>
        </w:rPr>
        <w:t xml:space="preserve"> </w:t>
      </w:r>
      <w:r w:rsidR="004573C1">
        <w:rPr>
          <w:rFonts w:ascii="Garamond" w:hAnsi="Garamond"/>
          <w:b/>
        </w:rPr>
        <w:t>Binary Heaps [08</w:t>
      </w:r>
      <w:r w:rsidR="009534A9">
        <w:rPr>
          <w:rFonts w:ascii="Garamond" w:hAnsi="Garamond"/>
          <w:b/>
        </w:rPr>
        <w:t xml:space="preserve"> Marks]</w:t>
      </w:r>
    </w:p>
    <w:p w14:paraId="784E3437" w14:textId="690FF71D" w:rsidR="004573C1" w:rsidRDefault="004573C1" w:rsidP="004573C1">
      <w:pPr>
        <w:jc w:val="both"/>
      </w:pPr>
      <w:r>
        <w:t xml:space="preserve">Heapify is the fast method to create a heap. Create a Max heap using heapify for the elements 5, 10, 30, 20, 35, 40, and 15. </w:t>
      </w:r>
      <w:r w:rsidRPr="00535CF4">
        <w:rPr>
          <w:u w:val="single"/>
        </w:rPr>
        <w:t xml:space="preserve">Clearly mark and write down all </w:t>
      </w:r>
      <w:r w:rsidR="00535CF4" w:rsidRPr="00535CF4">
        <w:rPr>
          <w:u w:val="single"/>
        </w:rPr>
        <w:t>intermediatory</w:t>
      </w:r>
      <w:r w:rsidRPr="00535CF4">
        <w:rPr>
          <w:u w:val="single"/>
        </w:rPr>
        <w:t xml:space="preserve"> steps. There will be no mark for direct answer.</w:t>
      </w:r>
      <w: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4880667" w14:textId="116A625B" w:rsidR="00535CF4" w:rsidRDefault="00535CF4" w:rsidP="004573C1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3"/>
      </w:tblGrid>
      <w:tr w:rsidR="00535CF4" w14:paraId="04E3A1A8" w14:textId="77777777" w:rsidTr="00535CF4">
        <w:tc>
          <w:tcPr>
            <w:tcW w:w="9243" w:type="dxa"/>
          </w:tcPr>
          <w:p w14:paraId="1C00C728" w14:textId="77777777" w:rsidR="00535CF4" w:rsidRDefault="00535CF4" w:rsidP="004573C1">
            <w:pPr>
              <w:jc w:val="both"/>
            </w:pPr>
          </w:p>
          <w:p w14:paraId="440F5641" w14:textId="77777777" w:rsidR="00535CF4" w:rsidRDefault="00535CF4" w:rsidP="004573C1">
            <w:pPr>
              <w:jc w:val="both"/>
            </w:pPr>
          </w:p>
          <w:p w14:paraId="3A3CC9B1" w14:textId="77777777" w:rsidR="00535CF4" w:rsidRDefault="00535CF4" w:rsidP="004573C1">
            <w:pPr>
              <w:jc w:val="both"/>
            </w:pPr>
          </w:p>
          <w:p w14:paraId="604EF84D" w14:textId="77777777" w:rsidR="00535CF4" w:rsidRDefault="00535CF4" w:rsidP="004573C1">
            <w:pPr>
              <w:jc w:val="both"/>
            </w:pPr>
          </w:p>
          <w:p w14:paraId="09113B5A" w14:textId="77777777" w:rsidR="00535CF4" w:rsidRDefault="00535CF4" w:rsidP="004573C1">
            <w:pPr>
              <w:jc w:val="both"/>
            </w:pPr>
          </w:p>
          <w:p w14:paraId="3500934F" w14:textId="77777777" w:rsidR="00535CF4" w:rsidRDefault="00535CF4" w:rsidP="004573C1">
            <w:pPr>
              <w:jc w:val="both"/>
            </w:pPr>
          </w:p>
          <w:p w14:paraId="53D7DEF1" w14:textId="77777777" w:rsidR="00535CF4" w:rsidRDefault="00535CF4" w:rsidP="004573C1">
            <w:pPr>
              <w:jc w:val="both"/>
            </w:pPr>
          </w:p>
          <w:p w14:paraId="186B3A8D" w14:textId="77777777" w:rsidR="00535CF4" w:rsidRDefault="00535CF4" w:rsidP="004573C1">
            <w:pPr>
              <w:jc w:val="both"/>
            </w:pPr>
          </w:p>
          <w:p w14:paraId="19F75B2A" w14:textId="77777777" w:rsidR="00535CF4" w:rsidRDefault="00535CF4" w:rsidP="004573C1">
            <w:pPr>
              <w:jc w:val="both"/>
            </w:pPr>
          </w:p>
          <w:p w14:paraId="2BAC9A00" w14:textId="77777777" w:rsidR="00535CF4" w:rsidRDefault="00535CF4" w:rsidP="004573C1">
            <w:pPr>
              <w:jc w:val="both"/>
            </w:pPr>
          </w:p>
          <w:p w14:paraId="74D78DB0" w14:textId="77777777" w:rsidR="00535CF4" w:rsidRDefault="00535CF4" w:rsidP="004573C1">
            <w:pPr>
              <w:jc w:val="both"/>
            </w:pPr>
          </w:p>
          <w:p w14:paraId="645E472B" w14:textId="77777777" w:rsidR="00535CF4" w:rsidRDefault="00535CF4" w:rsidP="004573C1">
            <w:pPr>
              <w:jc w:val="both"/>
            </w:pPr>
          </w:p>
          <w:p w14:paraId="31710A7F" w14:textId="77777777" w:rsidR="00535CF4" w:rsidRDefault="00535CF4" w:rsidP="004573C1">
            <w:pPr>
              <w:jc w:val="both"/>
            </w:pPr>
          </w:p>
          <w:p w14:paraId="69816B55" w14:textId="77777777" w:rsidR="00535CF4" w:rsidRDefault="00535CF4" w:rsidP="004573C1">
            <w:pPr>
              <w:jc w:val="both"/>
            </w:pPr>
          </w:p>
          <w:p w14:paraId="79A6EABE" w14:textId="77777777" w:rsidR="00535CF4" w:rsidRDefault="00535CF4" w:rsidP="004573C1">
            <w:pPr>
              <w:jc w:val="both"/>
            </w:pPr>
          </w:p>
          <w:p w14:paraId="747F222A" w14:textId="77777777" w:rsidR="00535CF4" w:rsidRDefault="00535CF4" w:rsidP="004573C1">
            <w:pPr>
              <w:jc w:val="both"/>
            </w:pPr>
          </w:p>
          <w:p w14:paraId="7E0F2A21" w14:textId="77777777" w:rsidR="00535CF4" w:rsidRDefault="00535CF4" w:rsidP="004573C1">
            <w:pPr>
              <w:jc w:val="both"/>
            </w:pPr>
          </w:p>
          <w:p w14:paraId="1A724484" w14:textId="77777777" w:rsidR="00535CF4" w:rsidRDefault="00535CF4" w:rsidP="004573C1">
            <w:pPr>
              <w:jc w:val="both"/>
            </w:pPr>
          </w:p>
          <w:p w14:paraId="2630E873" w14:textId="77777777" w:rsidR="00535CF4" w:rsidRDefault="00535CF4" w:rsidP="004573C1">
            <w:pPr>
              <w:jc w:val="both"/>
            </w:pPr>
          </w:p>
          <w:p w14:paraId="1B4BAEAB" w14:textId="77777777" w:rsidR="00535CF4" w:rsidRDefault="00535CF4" w:rsidP="004573C1">
            <w:pPr>
              <w:jc w:val="both"/>
            </w:pPr>
          </w:p>
          <w:p w14:paraId="4AF28558" w14:textId="77777777" w:rsidR="00535CF4" w:rsidRDefault="00535CF4" w:rsidP="004573C1">
            <w:pPr>
              <w:jc w:val="both"/>
            </w:pPr>
          </w:p>
          <w:p w14:paraId="7261540C" w14:textId="77777777" w:rsidR="00535CF4" w:rsidRDefault="00535CF4" w:rsidP="004573C1">
            <w:pPr>
              <w:jc w:val="both"/>
            </w:pPr>
          </w:p>
          <w:p w14:paraId="75762A6F" w14:textId="77777777" w:rsidR="00535CF4" w:rsidRDefault="00535CF4" w:rsidP="004573C1">
            <w:pPr>
              <w:jc w:val="both"/>
            </w:pPr>
          </w:p>
          <w:p w14:paraId="28F8F283" w14:textId="77777777" w:rsidR="00535CF4" w:rsidRDefault="00535CF4" w:rsidP="004573C1">
            <w:pPr>
              <w:jc w:val="both"/>
            </w:pPr>
          </w:p>
          <w:p w14:paraId="4901C486" w14:textId="77777777" w:rsidR="00535CF4" w:rsidRDefault="00535CF4" w:rsidP="004573C1">
            <w:pPr>
              <w:jc w:val="both"/>
            </w:pPr>
          </w:p>
          <w:p w14:paraId="382E3B36" w14:textId="77777777" w:rsidR="00535CF4" w:rsidRDefault="00535CF4" w:rsidP="004573C1">
            <w:pPr>
              <w:jc w:val="both"/>
            </w:pPr>
          </w:p>
          <w:p w14:paraId="4D086075" w14:textId="77777777" w:rsidR="00535CF4" w:rsidRDefault="00535CF4" w:rsidP="004573C1">
            <w:pPr>
              <w:jc w:val="both"/>
            </w:pPr>
          </w:p>
          <w:p w14:paraId="40E6C9DE" w14:textId="77777777" w:rsidR="00535CF4" w:rsidRDefault="00535CF4" w:rsidP="004573C1">
            <w:pPr>
              <w:jc w:val="both"/>
            </w:pPr>
          </w:p>
          <w:p w14:paraId="3075C45C" w14:textId="77777777" w:rsidR="00535CF4" w:rsidRDefault="00535CF4" w:rsidP="004573C1">
            <w:pPr>
              <w:jc w:val="both"/>
            </w:pPr>
          </w:p>
          <w:p w14:paraId="216EBF08" w14:textId="77777777" w:rsidR="00535CF4" w:rsidRDefault="00535CF4" w:rsidP="004573C1">
            <w:pPr>
              <w:jc w:val="both"/>
            </w:pPr>
          </w:p>
          <w:p w14:paraId="06FD5B57" w14:textId="77777777" w:rsidR="00535CF4" w:rsidRDefault="00535CF4" w:rsidP="004573C1">
            <w:pPr>
              <w:jc w:val="both"/>
            </w:pPr>
          </w:p>
          <w:p w14:paraId="35703DD5" w14:textId="77777777" w:rsidR="00535CF4" w:rsidRDefault="00535CF4" w:rsidP="004573C1">
            <w:pPr>
              <w:jc w:val="both"/>
            </w:pPr>
          </w:p>
          <w:p w14:paraId="75A5A1AB" w14:textId="77777777" w:rsidR="00535CF4" w:rsidRDefault="00535CF4" w:rsidP="004573C1">
            <w:pPr>
              <w:jc w:val="both"/>
            </w:pPr>
          </w:p>
          <w:p w14:paraId="764EB2FD" w14:textId="77777777" w:rsidR="00535CF4" w:rsidRDefault="00535CF4" w:rsidP="004573C1">
            <w:pPr>
              <w:jc w:val="both"/>
            </w:pPr>
          </w:p>
          <w:p w14:paraId="5377D133" w14:textId="77777777" w:rsidR="00535CF4" w:rsidRDefault="00535CF4" w:rsidP="004573C1">
            <w:pPr>
              <w:jc w:val="both"/>
            </w:pPr>
          </w:p>
          <w:p w14:paraId="6AA09B4F" w14:textId="77777777" w:rsidR="00535CF4" w:rsidRDefault="00535CF4" w:rsidP="004573C1">
            <w:pPr>
              <w:jc w:val="both"/>
            </w:pPr>
          </w:p>
          <w:p w14:paraId="0F37A67C" w14:textId="77777777" w:rsidR="00535CF4" w:rsidRDefault="00535CF4" w:rsidP="004573C1">
            <w:pPr>
              <w:jc w:val="both"/>
            </w:pPr>
          </w:p>
          <w:p w14:paraId="7F16A5B3" w14:textId="77777777" w:rsidR="00535CF4" w:rsidRDefault="00535CF4" w:rsidP="004573C1">
            <w:pPr>
              <w:jc w:val="both"/>
            </w:pPr>
          </w:p>
          <w:p w14:paraId="7AC31C6B" w14:textId="77777777" w:rsidR="00535CF4" w:rsidRDefault="00535CF4" w:rsidP="004573C1">
            <w:pPr>
              <w:jc w:val="both"/>
            </w:pPr>
          </w:p>
          <w:p w14:paraId="18307BD2" w14:textId="77777777" w:rsidR="00535CF4" w:rsidRDefault="00535CF4" w:rsidP="004573C1">
            <w:pPr>
              <w:jc w:val="both"/>
            </w:pPr>
          </w:p>
          <w:p w14:paraId="174379B2" w14:textId="77777777" w:rsidR="00535CF4" w:rsidRDefault="00535CF4" w:rsidP="004573C1">
            <w:pPr>
              <w:jc w:val="both"/>
            </w:pPr>
          </w:p>
          <w:p w14:paraId="2E02DFD3" w14:textId="77777777" w:rsidR="00535CF4" w:rsidRDefault="00535CF4" w:rsidP="004573C1">
            <w:pPr>
              <w:jc w:val="both"/>
            </w:pPr>
          </w:p>
          <w:p w14:paraId="34A4FAD1" w14:textId="77777777" w:rsidR="00535CF4" w:rsidRDefault="00535CF4" w:rsidP="004573C1">
            <w:pPr>
              <w:jc w:val="both"/>
            </w:pPr>
          </w:p>
          <w:p w14:paraId="2EAF9107" w14:textId="77777777" w:rsidR="00535CF4" w:rsidRDefault="00535CF4" w:rsidP="004573C1">
            <w:pPr>
              <w:jc w:val="both"/>
            </w:pPr>
          </w:p>
          <w:p w14:paraId="6FB13C21" w14:textId="77777777" w:rsidR="00535CF4" w:rsidRDefault="00535CF4" w:rsidP="004573C1">
            <w:pPr>
              <w:jc w:val="both"/>
            </w:pPr>
          </w:p>
          <w:p w14:paraId="6A580B34" w14:textId="77777777" w:rsidR="00535CF4" w:rsidRDefault="00535CF4" w:rsidP="004573C1">
            <w:pPr>
              <w:jc w:val="both"/>
            </w:pPr>
          </w:p>
          <w:p w14:paraId="12F86BC8" w14:textId="77777777" w:rsidR="00535CF4" w:rsidRDefault="00535CF4" w:rsidP="004573C1">
            <w:pPr>
              <w:jc w:val="both"/>
            </w:pPr>
          </w:p>
          <w:p w14:paraId="6464AA3C" w14:textId="2744BC4C" w:rsidR="00F221EA" w:rsidRDefault="00F221EA" w:rsidP="004573C1">
            <w:pPr>
              <w:jc w:val="both"/>
            </w:pPr>
          </w:p>
        </w:tc>
      </w:tr>
    </w:tbl>
    <w:p w14:paraId="042C0780" w14:textId="72BC7938" w:rsidR="00535CF4" w:rsidRDefault="00535CF4" w:rsidP="00535CF4">
      <w:pPr>
        <w:rPr>
          <w:rFonts w:ascii="Garamond" w:hAnsi="Garamond"/>
          <w:b/>
        </w:rPr>
      </w:pPr>
      <w:r>
        <w:rPr>
          <w:rFonts w:ascii="Garamond" w:hAnsi="Garamond"/>
          <w:b/>
        </w:rPr>
        <w:lastRenderedPageBreak/>
        <w:t>Question No. 7 Binary Search Tree [</w:t>
      </w:r>
      <w:r w:rsidR="00F221EA">
        <w:rPr>
          <w:rFonts w:ascii="Garamond" w:hAnsi="Garamond"/>
          <w:b/>
        </w:rPr>
        <w:t>02+05+03 = 10</w:t>
      </w:r>
      <w:r>
        <w:rPr>
          <w:rFonts w:ascii="Garamond" w:hAnsi="Garamond"/>
          <w:b/>
        </w:rPr>
        <w:t xml:space="preserve"> Marks]</w:t>
      </w:r>
    </w:p>
    <w:p w14:paraId="5379EF2F" w14:textId="07D9CB66" w:rsidR="000938B8" w:rsidRDefault="00F221EA" w:rsidP="00F221EA">
      <w:pPr>
        <w:jc w:val="both"/>
        <w:rPr>
          <w:bCs/>
          <w:sz w:val="23"/>
          <w:szCs w:val="23"/>
          <w:u w:val="single"/>
        </w:rPr>
      </w:pPr>
      <w:r w:rsidRPr="00F221EA">
        <w:rPr>
          <w:bCs/>
          <w:sz w:val="23"/>
          <w:szCs w:val="23"/>
        </w:rPr>
        <w:t xml:space="preserve">Assume that you are writing a destructor for the BST </w:t>
      </w:r>
      <w:r>
        <w:rPr>
          <w:bCs/>
          <w:sz w:val="23"/>
          <w:szCs w:val="23"/>
        </w:rPr>
        <w:t>ADT</w:t>
      </w:r>
      <w:r w:rsidRPr="00F221EA">
        <w:rPr>
          <w:bCs/>
          <w:sz w:val="23"/>
          <w:szCs w:val="23"/>
        </w:rPr>
        <w:t xml:space="preserve"> which in turn calls</w:t>
      </w:r>
      <w:r>
        <w:rPr>
          <w:bCs/>
          <w:sz w:val="23"/>
          <w:szCs w:val="23"/>
        </w:rPr>
        <w:t xml:space="preserve"> a function named as</w:t>
      </w:r>
      <w:r w:rsidRPr="00F221EA">
        <w:rPr>
          <w:bCs/>
          <w:sz w:val="23"/>
          <w:szCs w:val="23"/>
        </w:rPr>
        <w:t xml:space="preserve"> </w:t>
      </w:r>
      <w:r w:rsidRPr="00F221EA">
        <w:rPr>
          <w:bCs/>
          <w:i/>
          <w:iCs/>
          <w:sz w:val="23"/>
          <w:szCs w:val="23"/>
        </w:rPr>
        <w:t>destorySubTree(TreeNode *node)</w:t>
      </w:r>
      <w:r w:rsidRPr="00F221EA">
        <w:rPr>
          <w:bCs/>
          <w:sz w:val="23"/>
          <w:szCs w:val="23"/>
        </w:rPr>
        <w:t xml:space="preserve"> with tree root pointer as a value argument. </w:t>
      </w:r>
      <w:r w:rsidRPr="00F221EA">
        <w:rPr>
          <w:bCs/>
          <w:sz w:val="23"/>
          <w:szCs w:val="23"/>
          <w:u w:val="single"/>
        </w:rPr>
        <w:t>You are required to complete the following recursive function strictly keeping the context in view</w:t>
      </w:r>
      <w:r w:rsidRPr="00F221EA">
        <w:rPr>
          <w:bCs/>
          <w:sz w:val="23"/>
          <w:szCs w:val="23"/>
        </w:rPr>
        <w:t>.</w:t>
      </w:r>
      <w:r>
        <w:rPr>
          <w:bCs/>
          <w:sz w:val="23"/>
          <w:szCs w:val="23"/>
        </w:rPr>
        <w:t xml:space="preserve"> </w:t>
      </w:r>
      <w:r w:rsidRPr="00F221EA">
        <w:rPr>
          <w:bCs/>
          <w:sz w:val="23"/>
          <w:szCs w:val="23"/>
          <w:u w:val="single"/>
        </w:rPr>
        <w:t xml:space="preserve">Tree traversals may be a bit helpful here. Identify which traversal will be directly applied and provide a strong justification for it. After that provide the code implementation with recursive call stack as well. </w:t>
      </w:r>
      <w:r w:rsidR="000938B8">
        <w:rPr>
          <w:bCs/>
          <w:sz w:val="23"/>
          <w:szCs w:val="23"/>
          <w:u w:val="single"/>
        </w:rPr>
        <w:t xml:space="preserve">a reference tree is given to use it for the call stacks. </w:t>
      </w:r>
    </w:p>
    <w:p w14:paraId="495CBC0E" w14:textId="2F3C7AC1" w:rsidR="000938B8" w:rsidRDefault="000938B8" w:rsidP="000938B8">
      <w:pPr>
        <w:jc w:val="center"/>
        <w:rPr>
          <w:bCs/>
          <w:sz w:val="23"/>
          <w:szCs w:val="23"/>
          <w:u w:val="single"/>
        </w:rPr>
      </w:pPr>
      <w:bookmarkStart w:id="0" w:name="_Hlk123748102"/>
      <w:r w:rsidRPr="000938B8">
        <w:rPr>
          <w:bCs/>
          <w:noProof/>
          <w:sz w:val="23"/>
          <w:szCs w:val="23"/>
        </w:rPr>
        <w:drawing>
          <wp:inline distT="0" distB="0" distL="0" distR="0" wp14:anchorId="794D58B9" wp14:editId="3C20FF8B">
            <wp:extent cx="2339163" cy="129780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001" cy="13032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123875" w14:textId="259EADB0" w:rsidR="00F221EA" w:rsidRPr="00F221EA" w:rsidRDefault="00F221EA" w:rsidP="00F221EA">
      <w:pPr>
        <w:jc w:val="both"/>
        <w:rPr>
          <w:bCs/>
          <w:sz w:val="23"/>
          <w:szCs w:val="23"/>
          <w:u w:val="single"/>
        </w:rPr>
      </w:pPr>
      <w:r w:rsidRPr="00F221EA">
        <w:rPr>
          <w:bCs/>
          <w:sz w:val="23"/>
          <w:szCs w:val="23"/>
          <w:u w:val="single"/>
        </w:rPr>
        <w:t xml:space="preserve">The function signature </w:t>
      </w:r>
      <w:r w:rsidR="000C5718">
        <w:rPr>
          <w:bCs/>
          <w:sz w:val="23"/>
          <w:szCs w:val="23"/>
          <w:u w:val="single"/>
        </w:rPr>
        <w:t>is given</w:t>
      </w:r>
      <w:r w:rsidRPr="00F221EA">
        <w:rPr>
          <w:bCs/>
          <w:sz w:val="23"/>
          <w:szCs w:val="23"/>
          <w:u w:val="single"/>
        </w:rPr>
        <w:t xml:space="preserve"> be</w:t>
      </w:r>
      <w:r w:rsidR="000C5718">
        <w:rPr>
          <w:bCs/>
          <w:sz w:val="23"/>
          <w:szCs w:val="23"/>
          <w:u w:val="single"/>
        </w:rPr>
        <w:t>low</w:t>
      </w:r>
      <w:r w:rsidRPr="00F221EA">
        <w:rPr>
          <w:bCs/>
          <w:sz w:val="23"/>
          <w:szCs w:val="23"/>
          <w:u w:val="single"/>
        </w:rPr>
        <w:t xml:space="preserve">: </w:t>
      </w:r>
    </w:p>
    <w:p w14:paraId="6FE7644E" w14:textId="0B9CA477" w:rsidR="00F221EA" w:rsidRDefault="00F221EA" w:rsidP="00F221EA">
      <w:pPr>
        <w:rPr>
          <w:rFonts w:ascii="Consolas" w:hAnsi="Consolas"/>
          <w:bCs/>
          <w:sz w:val="23"/>
          <w:szCs w:val="23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3"/>
      </w:tblGrid>
      <w:tr w:rsidR="00F221EA" w14:paraId="56127E5A" w14:textId="77777777" w:rsidTr="00F221EA">
        <w:tc>
          <w:tcPr>
            <w:tcW w:w="9243" w:type="dxa"/>
          </w:tcPr>
          <w:p w14:paraId="0E4B68F4" w14:textId="26957E7E" w:rsidR="00F221EA" w:rsidRPr="00742389" w:rsidRDefault="00742389" w:rsidP="00F221EA">
            <w:pPr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(02) Choose the appropriate Traversal and justify your rationale:</w:t>
            </w:r>
          </w:p>
          <w:p w14:paraId="483CB5E2" w14:textId="23200508" w:rsidR="00F221EA" w:rsidRPr="009956D0" w:rsidRDefault="00C37660" w:rsidP="00F221EA">
            <w:pPr>
              <w:rPr>
                <w:rFonts w:ascii="Consolas" w:hAnsi="Consolas"/>
                <w:bCs/>
                <w:color w:val="FF0000"/>
                <w:sz w:val="23"/>
                <w:szCs w:val="23"/>
              </w:rPr>
            </w:pPr>
            <w:r w:rsidRPr="009956D0">
              <w:rPr>
                <w:rFonts w:ascii="Consolas" w:hAnsi="Consolas"/>
                <w:bCs/>
                <w:color w:val="FF0000"/>
                <w:sz w:val="23"/>
                <w:szCs w:val="23"/>
              </w:rPr>
              <w:t>Post Order Traversal is required because first destroy the left and right subtrees then parent itself.</w:t>
            </w:r>
          </w:p>
          <w:p w14:paraId="1D576E02" w14:textId="77777777" w:rsidR="00742389" w:rsidRDefault="00742389" w:rsidP="00F221EA">
            <w:pPr>
              <w:rPr>
                <w:rFonts w:ascii="Consolas" w:hAnsi="Consolas"/>
                <w:bCs/>
                <w:sz w:val="23"/>
                <w:szCs w:val="23"/>
              </w:rPr>
            </w:pPr>
          </w:p>
          <w:p w14:paraId="620FD8E1" w14:textId="77777777" w:rsidR="00F221EA" w:rsidRDefault="00F221EA" w:rsidP="00F221EA">
            <w:pPr>
              <w:rPr>
                <w:rFonts w:ascii="Consolas" w:hAnsi="Consolas"/>
                <w:bCs/>
                <w:sz w:val="23"/>
                <w:szCs w:val="23"/>
              </w:rPr>
            </w:pPr>
          </w:p>
          <w:p w14:paraId="40A9BFD7" w14:textId="77777777" w:rsidR="00742389" w:rsidRDefault="00742389" w:rsidP="00F221EA">
            <w:pPr>
              <w:rPr>
                <w:rFonts w:ascii="Consolas" w:hAnsi="Consolas"/>
                <w:bCs/>
                <w:sz w:val="23"/>
                <w:szCs w:val="23"/>
              </w:rPr>
            </w:pPr>
          </w:p>
          <w:p w14:paraId="6FB6E23F" w14:textId="15001EC9" w:rsidR="00742389" w:rsidRDefault="00742389" w:rsidP="00F221EA">
            <w:pPr>
              <w:rPr>
                <w:rFonts w:ascii="Consolas" w:hAnsi="Consolas"/>
                <w:bCs/>
                <w:sz w:val="23"/>
                <w:szCs w:val="23"/>
              </w:rPr>
            </w:pPr>
          </w:p>
        </w:tc>
      </w:tr>
      <w:tr w:rsidR="00F221EA" w14:paraId="2C5232D4" w14:textId="77777777" w:rsidTr="00F221EA">
        <w:tc>
          <w:tcPr>
            <w:tcW w:w="9243" w:type="dxa"/>
          </w:tcPr>
          <w:p w14:paraId="09352630" w14:textId="0379F84F" w:rsidR="00742389" w:rsidRPr="00742389" w:rsidRDefault="00742389" w:rsidP="00F221EA">
            <w:pPr>
              <w:rPr>
                <w:rFonts w:eastAsia="Times New Roman"/>
                <w:b/>
                <w:sz w:val="23"/>
                <w:szCs w:val="23"/>
              </w:rPr>
            </w:pPr>
            <w:r w:rsidRPr="00742389">
              <w:rPr>
                <w:rFonts w:eastAsia="Times New Roman"/>
                <w:b/>
                <w:sz w:val="23"/>
                <w:szCs w:val="23"/>
              </w:rPr>
              <w:t xml:space="preserve">(05) Implementation </w:t>
            </w:r>
          </w:p>
          <w:p w14:paraId="3B61E7C8" w14:textId="3E24148C" w:rsidR="00F221EA" w:rsidRPr="00F221EA" w:rsidRDefault="00F221EA" w:rsidP="00F221EA">
            <w:pPr>
              <w:rPr>
                <w:rFonts w:ascii="Consolas" w:hAnsi="Consolas"/>
                <w:bCs/>
                <w:sz w:val="23"/>
                <w:szCs w:val="23"/>
              </w:rPr>
            </w:pPr>
            <w:r w:rsidRPr="00F221EA">
              <w:rPr>
                <w:rFonts w:ascii="Consolas" w:hAnsi="Consolas"/>
                <w:bCs/>
                <w:sz w:val="23"/>
                <w:szCs w:val="23"/>
              </w:rPr>
              <w:t>void IntBST:: destroySubTree(TreeNode *</w:t>
            </w:r>
            <w:r>
              <w:rPr>
                <w:rFonts w:ascii="Consolas" w:hAnsi="Consolas"/>
                <w:bCs/>
                <w:sz w:val="23"/>
                <w:szCs w:val="23"/>
              </w:rPr>
              <w:t>node</w:t>
            </w:r>
            <w:r w:rsidRPr="00F221EA">
              <w:rPr>
                <w:rFonts w:ascii="Consolas" w:hAnsi="Consolas"/>
                <w:bCs/>
                <w:sz w:val="23"/>
                <w:szCs w:val="23"/>
              </w:rPr>
              <w:t>){</w:t>
            </w:r>
          </w:p>
          <w:p w14:paraId="3605C943" w14:textId="77777777" w:rsidR="00F221EA" w:rsidRDefault="00F221EA" w:rsidP="00F221EA">
            <w:pPr>
              <w:rPr>
                <w:rFonts w:ascii="Consolas" w:hAnsi="Consolas"/>
                <w:bCs/>
                <w:sz w:val="23"/>
                <w:szCs w:val="23"/>
              </w:rPr>
            </w:pPr>
            <w:r w:rsidRPr="00F221EA">
              <w:rPr>
                <w:rFonts w:ascii="Consolas" w:hAnsi="Consolas"/>
                <w:bCs/>
                <w:sz w:val="23"/>
                <w:szCs w:val="23"/>
              </w:rPr>
              <w:t>// All the nodes of the tree must be deleted before returning to the caller function (i.e., Destructor)</w:t>
            </w:r>
          </w:p>
          <w:p w14:paraId="053D0532" w14:textId="683CC7E5" w:rsidR="00F221EA" w:rsidRDefault="00F221EA" w:rsidP="00F221EA">
            <w:pPr>
              <w:rPr>
                <w:rFonts w:ascii="Consolas" w:hAnsi="Consolas"/>
                <w:bCs/>
                <w:color w:val="FF0000"/>
                <w:sz w:val="23"/>
                <w:szCs w:val="23"/>
              </w:rPr>
            </w:pPr>
          </w:p>
          <w:p w14:paraId="7ECD8024" w14:textId="7321AD2F" w:rsidR="0098385F" w:rsidRDefault="0098385F" w:rsidP="00F221EA">
            <w:pPr>
              <w:rPr>
                <w:rFonts w:ascii="Consolas" w:hAnsi="Consolas"/>
                <w:bCs/>
                <w:color w:val="FF0000"/>
                <w:sz w:val="23"/>
                <w:szCs w:val="23"/>
              </w:rPr>
            </w:pPr>
            <w:r>
              <w:rPr>
                <w:rFonts w:ascii="Consolas" w:hAnsi="Consolas"/>
                <w:bCs/>
                <w:color w:val="FF0000"/>
                <w:sz w:val="23"/>
                <w:szCs w:val="23"/>
              </w:rPr>
              <w:t>If (node==NULL) return;</w:t>
            </w:r>
          </w:p>
          <w:p w14:paraId="6DFDD091" w14:textId="77777777" w:rsidR="0098385F" w:rsidRPr="00B673AB" w:rsidRDefault="0098385F" w:rsidP="00F221EA">
            <w:pPr>
              <w:rPr>
                <w:rFonts w:ascii="Consolas" w:hAnsi="Consolas"/>
                <w:bCs/>
                <w:color w:val="FF0000"/>
                <w:sz w:val="23"/>
                <w:szCs w:val="23"/>
              </w:rPr>
            </w:pPr>
          </w:p>
          <w:p w14:paraId="547DC935" w14:textId="73AFDFEF" w:rsidR="00742389" w:rsidRPr="00B673AB" w:rsidRDefault="00C37660" w:rsidP="00F221EA">
            <w:pPr>
              <w:rPr>
                <w:rFonts w:ascii="Consolas" w:hAnsi="Consolas"/>
                <w:bCs/>
                <w:color w:val="FF0000"/>
                <w:sz w:val="23"/>
                <w:szCs w:val="23"/>
              </w:rPr>
            </w:pPr>
            <w:r w:rsidRPr="00B673AB">
              <w:rPr>
                <w:rFonts w:ascii="Consolas" w:hAnsi="Consolas"/>
                <w:bCs/>
                <w:color w:val="FF0000"/>
                <w:sz w:val="23"/>
                <w:szCs w:val="23"/>
              </w:rPr>
              <w:t>If(node-&gt;left != NULL)</w:t>
            </w:r>
          </w:p>
          <w:p w14:paraId="3D2EB9E1" w14:textId="45CE9889" w:rsidR="00C37660" w:rsidRPr="00B673AB" w:rsidRDefault="00C37660" w:rsidP="00F221EA">
            <w:pPr>
              <w:rPr>
                <w:rFonts w:ascii="Consolas" w:hAnsi="Consolas"/>
                <w:bCs/>
                <w:color w:val="FF0000"/>
                <w:sz w:val="23"/>
                <w:szCs w:val="23"/>
              </w:rPr>
            </w:pPr>
            <w:r w:rsidRPr="00B673AB">
              <w:rPr>
                <w:rFonts w:ascii="Consolas" w:hAnsi="Consolas"/>
                <w:bCs/>
                <w:color w:val="FF0000"/>
                <w:sz w:val="23"/>
                <w:szCs w:val="23"/>
              </w:rPr>
              <w:t xml:space="preserve">   destroySubTree(node-&gt;left);</w:t>
            </w:r>
          </w:p>
          <w:p w14:paraId="34664931" w14:textId="77777777" w:rsidR="00742389" w:rsidRPr="00B673AB" w:rsidRDefault="00742389" w:rsidP="00F221EA">
            <w:pPr>
              <w:rPr>
                <w:rFonts w:ascii="Consolas" w:hAnsi="Consolas"/>
                <w:bCs/>
                <w:color w:val="FF0000"/>
                <w:sz w:val="23"/>
                <w:szCs w:val="23"/>
              </w:rPr>
            </w:pPr>
          </w:p>
          <w:p w14:paraId="30B5890D" w14:textId="7C8FBF04" w:rsidR="00C37660" w:rsidRPr="00B673AB" w:rsidRDefault="00C37660" w:rsidP="00C37660">
            <w:pPr>
              <w:rPr>
                <w:rFonts w:ascii="Consolas" w:hAnsi="Consolas"/>
                <w:bCs/>
                <w:color w:val="FF0000"/>
                <w:sz w:val="23"/>
                <w:szCs w:val="23"/>
              </w:rPr>
            </w:pPr>
            <w:r w:rsidRPr="00B673AB">
              <w:rPr>
                <w:rFonts w:ascii="Consolas" w:hAnsi="Consolas"/>
                <w:bCs/>
                <w:color w:val="FF0000"/>
                <w:sz w:val="23"/>
                <w:szCs w:val="23"/>
              </w:rPr>
              <w:t>If(node-&gt;right != NULL)</w:t>
            </w:r>
          </w:p>
          <w:p w14:paraId="3F577790" w14:textId="58FF157E" w:rsidR="00C37660" w:rsidRPr="00B673AB" w:rsidRDefault="00C37660" w:rsidP="00C37660">
            <w:pPr>
              <w:rPr>
                <w:rFonts w:ascii="Consolas" w:hAnsi="Consolas"/>
                <w:bCs/>
                <w:color w:val="FF0000"/>
                <w:sz w:val="23"/>
                <w:szCs w:val="23"/>
              </w:rPr>
            </w:pPr>
            <w:r w:rsidRPr="00B673AB">
              <w:rPr>
                <w:rFonts w:ascii="Consolas" w:hAnsi="Consolas"/>
                <w:bCs/>
                <w:color w:val="FF0000"/>
                <w:sz w:val="23"/>
                <w:szCs w:val="23"/>
              </w:rPr>
              <w:t xml:space="preserve">   destroySubTree(node-&gt;right);</w:t>
            </w:r>
          </w:p>
          <w:p w14:paraId="0E4096E9" w14:textId="77777777" w:rsidR="00742389" w:rsidRPr="00B673AB" w:rsidRDefault="00742389" w:rsidP="00F221EA">
            <w:pPr>
              <w:rPr>
                <w:rFonts w:ascii="Consolas" w:hAnsi="Consolas"/>
                <w:bCs/>
                <w:color w:val="FF0000"/>
                <w:sz w:val="23"/>
                <w:szCs w:val="23"/>
              </w:rPr>
            </w:pPr>
          </w:p>
          <w:p w14:paraId="7587188B" w14:textId="0120ED0C" w:rsidR="00742389" w:rsidRPr="00156F63" w:rsidRDefault="00C37660" w:rsidP="00F221EA">
            <w:pPr>
              <w:rPr>
                <w:rFonts w:ascii="Consolas" w:hAnsi="Consolas"/>
                <w:bCs/>
                <w:color w:val="FF0000"/>
                <w:sz w:val="23"/>
                <w:szCs w:val="23"/>
              </w:rPr>
            </w:pPr>
            <w:r w:rsidRPr="00B673AB">
              <w:rPr>
                <w:rFonts w:ascii="Consolas" w:hAnsi="Consolas"/>
                <w:bCs/>
                <w:color w:val="FF0000"/>
                <w:sz w:val="23"/>
                <w:szCs w:val="23"/>
              </w:rPr>
              <w:t>delete node;</w:t>
            </w:r>
          </w:p>
          <w:p w14:paraId="683D7A90" w14:textId="77777777" w:rsidR="00742389" w:rsidRDefault="00742389" w:rsidP="00F221EA">
            <w:pPr>
              <w:rPr>
                <w:rFonts w:ascii="Consolas" w:hAnsi="Consolas"/>
                <w:bCs/>
                <w:sz w:val="23"/>
                <w:szCs w:val="23"/>
              </w:rPr>
            </w:pPr>
          </w:p>
          <w:p w14:paraId="5A1346B8" w14:textId="4EB6155B" w:rsidR="00742389" w:rsidRDefault="00237802" w:rsidP="00F221EA">
            <w:pPr>
              <w:rPr>
                <w:rFonts w:ascii="Consolas" w:hAnsi="Consolas"/>
                <w:bCs/>
                <w:sz w:val="23"/>
                <w:szCs w:val="23"/>
              </w:rPr>
            </w:pPr>
            <w:r>
              <w:rPr>
                <w:rFonts w:ascii="Consolas" w:hAnsi="Consolas"/>
                <w:bCs/>
                <w:sz w:val="23"/>
                <w:szCs w:val="23"/>
              </w:rPr>
              <w:t>}</w:t>
            </w:r>
          </w:p>
          <w:p w14:paraId="280A0D99" w14:textId="77777777" w:rsidR="00742389" w:rsidRDefault="00742389" w:rsidP="00F221EA">
            <w:pPr>
              <w:rPr>
                <w:rFonts w:ascii="Consolas" w:hAnsi="Consolas"/>
                <w:bCs/>
                <w:sz w:val="23"/>
                <w:szCs w:val="23"/>
              </w:rPr>
            </w:pPr>
          </w:p>
          <w:p w14:paraId="5515218D" w14:textId="77777777" w:rsidR="00742389" w:rsidRDefault="00742389" w:rsidP="00F221EA">
            <w:pPr>
              <w:rPr>
                <w:rFonts w:ascii="Consolas" w:hAnsi="Consolas"/>
                <w:bCs/>
                <w:sz w:val="23"/>
                <w:szCs w:val="23"/>
              </w:rPr>
            </w:pPr>
          </w:p>
          <w:p w14:paraId="0AA28CB3" w14:textId="77777777" w:rsidR="00742389" w:rsidRDefault="00742389" w:rsidP="00F221EA">
            <w:pPr>
              <w:rPr>
                <w:rFonts w:ascii="Consolas" w:hAnsi="Consolas"/>
                <w:bCs/>
                <w:sz w:val="23"/>
                <w:szCs w:val="23"/>
              </w:rPr>
            </w:pPr>
          </w:p>
          <w:p w14:paraId="25E2DA75" w14:textId="77777777" w:rsidR="00742389" w:rsidRDefault="00742389" w:rsidP="00F221EA">
            <w:pPr>
              <w:rPr>
                <w:rFonts w:ascii="Consolas" w:hAnsi="Consolas"/>
                <w:bCs/>
                <w:sz w:val="23"/>
                <w:szCs w:val="23"/>
              </w:rPr>
            </w:pPr>
          </w:p>
          <w:p w14:paraId="05283788" w14:textId="77777777" w:rsidR="00742389" w:rsidRDefault="00742389" w:rsidP="00F221EA">
            <w:pPr>
              <w:rPr>
                <w:rFonts w:ascii="Consolas" w:hAnsi="Consolas"/>
                <w:bCs/>
                <w:sz w:val="23"/>
                <w:szCs w:val="23"/>
              </w:rPr>
            </w:pPr>
          </w:p>
          <w:p w14:paraId="48CAEF7C" w14:textId="1533F41A" w:rsidR="00742389" w:rsidRPr="00F221EA" w:rsidRDefault="00742389" w:rsidP="00F221EA">
            <w:pPr>
              <w:rPr>
                <w:rFonts w:ascii="Consolas" w:hAnsi="Consolas"/>
                <w:bCs/>
                <w:sz w:val="23"/>
                <w:szCs w:val="23"/>
              </w:rPr>
            </w:pPr>
          </w:p>
        </w:tc>
      </w:tr>
      <w:tr w:rsidR="00F221EA" w14:paraId="5F51007D" w14:textId="77777777" w:rsidTr="00F221EA">
        <w:tc>
          <w:tcPr>
            <w:tcW w:w="9243" w:type="dxa"/>
          </w:tcPr>
          <w:p w14:paraId="23ACD60C" w14:textId="77777777" w:rsidR="00F221EA" w:rsidRDefault="00742389" w:rsidP="00F221EA">
            <w:pPr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(03) </w:t>
            </w:r>
            <w:r w:rsidR="00F221EA" w:rsidRPr="00F221EA">
              <w:rPr>
                <w:b/>
                <w:sz w:val="23"/>
                <w:szCs w:val="23"/>
              </w:rPr>
              <w:t>Call Stack</w:t>
            </w:r>
            <w:r>
              <w:rPr>
                <w:b/>
                <w:sz w:val="23"/>
                <w:szCs w:val="23"/>
              </w:rPr>
              <w:t xml:space="preserve"> Explanation using the given tree: </w:t>
            </w:r>
          </w:p>
          <w:p w14:paraId="7A53005F" w14:textId="77777777" w:rsidR="00742389" w:rsidRDefault="00742389" w:rsidP="00F221EA">
            <w:pPr>
              <w:rPr>
                <w:b/>
                <w:sz w:val="23"/>
                <w:szCs w:val="23"/>
              </w:rPr>
            </w:pPr>
          </w:p>
          <w:p w14:paraId="3EFD5A01" w14:textId="77777777" w:rsidR="00742389" w:rsidRDefault="00742389" w:rsidP="00F221EA">
            <w:pPr>
              <w:rPr>
                <w:b/>
                <w:sz w:val="23"/>
                <w:szCs w:val="23"/>
              </w:rPr>
            </w:pPr>
          </w:p>
          <w:p w14:paraId="6FEB1815" w14:textId="2907CE66" w:rsidR="00742389" w:rsidRDefault="00742389" w:rsidP="00F221EA">
            <w:pPr>
              <w:rPr>
                <w:b/>
                <w:sz w:val="23"/>
                <w:szCs w:val="23"/>
              </w:rPr>
            </w:pPr>
          </w:p>
          <w:p w14:paraId="2B85E0C5" w14:textId="77777777" w:rsidR="00742389" w:rsidRDefault="00742389" w:rsidP="00F221EA">
            <w:pPr>
              <w:rPr>
                <w:b/>
                <w:sz w:val="23"/>
                <w:szCs w:val="23"/>
              </w:rPr>
            </w:pPr>
          </w:p>
          <w:p w14:paraId="054C687C" w14:textId="22199343" w:rsidR="00742389" w:rsidRPr="00F221EA" w:rsidRDefault="00742389" w:rsidP="00F221EA">
            <w:pPr>
              <w:rPr>
                <w:b/>
                <w:sz w:val="23"/>
                <w:szCs w:val="23"/>
              </w:rPr>
            </w:pPr>
          </w:p>
        </w:tc>
      </w:tr>
    </w:tbl>
    <w:bookmarkEnd w:id="0"/>
    <w:p w14:paraId="28F98642" w14:textId="18CDDF50" w:rsidR="004573C1" w:rsidRDefault="001C324B" w:rsidP="00DF042E">
      <w:pPr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Question No. 8 </w:t>
      </w:r>
      <w:r w:rsidR="009534A9">
        <w:rPr>
          <w:rFonts w:ascii="Garamond" w:hAnsi="Garamond"/>
          <w:b/>
        </w:rPr>
        <w:t>AVL Tree [15 Marks]</w:t>
      </w:r>
    </w:p>
    <w:p w14:paraId="772713CA" w14:textId="79ECCCC7" w:rsidR="00A47A5F" w:rsidRDefault="00A47A5F" w:rsidP="00A47A5F">
      <w:pPr>
        <w:autoSpaceDE w:val="0"/>
        <w:autoSpaceDN w:val="0"/>
        <w:adjustRightInd w:val="0"/>
        <w:jc w:val="both"/>
        <w:rPr>
          <w:b/>
          <w:bCs/>
          <w:sz w:val="23"/>
          <w:szCs w:val="23"/>
        </w:rPr>
      </w:pPr>
      <w:r w:rsidRPr="00A47A5F">
        <w:rPr>
          <w:b/>
          <w:bCs/>
          <w:sz w:val="23"/>
          <w:szCs w:val="23"/>
        </w:rPr>
        <w:t>Part A (0</w:t>
      </w:r>
      <w:r w:rsidR="00AF11BD">
        <w:rPr>
          <w:b/>
          <w:bCs/>
          <w:sz w:val="23"/>
          <w:szCs w:val="23"/>
        </w:rPr>
        <w:t>3</w:t>
      </w:r>
      <w:r w:rsidRPr="00A47A5F">
        <w:rPr>
          <w:b/>
          <w:bCs/>
          <w:sz w:val="23"/>
          <w:szCs w:val="23"/>
        </w:rPr>
        <w:t>):</w:t>
      </w:r>
      <w:r>
        <w:rPr>
          <w:sz w:val="23"/>
          <w:szCs w:val="23"/>
        </w:rPr>
        <w:t xml:space="preserve"> </w:t>
      </w:r>
      <w:r w:rsidRPr="00A47A5F">
        <w:rPr>
          <w:sz w:val="23"/>
          <w:szCs w:val="23"/>
        </w:rPr>
        <w:t>Consider the AVL Tree and calculate the balance factor of each node.</w:t>
      </w:r>
    </w:p>
    <w:p w14:paraId="70DF8A50" w14:textId="77777777" w:rsidR="00A47A5F" w:rsidRPr="00A47A5F" w:rsidRDefault="00A47A5F" w:rsidP="00A47A5F">
      <w:pPr>
        <w:autoSpaceDE w:val="0"/>
        <w:autoSpaceDN w:val="0"/>
        <w:adjustRightInd w:val="0"/>
        <w:jc w:val="both"/>
        <w:rPr>
          <w:sz w:val="23"/>
          <w:szCs w:val="23"/>
        </w:rPr>
      </w:pPr>
    </w:p>
    <w:p w14:paraId="789E2C94" w14:textId="71A3CA39" w:rsidR="00A47A5F" w:rsidRPr="006006B7" w:rsidRDefault="00A47A5F" w:rsidP="00A47A5F">
      <w:pPr>
        <w:pStyle w:val="ListParagraph"/>
        <w:autoSpaceDE w:val="0"/>
        <w:autoSpaceDN w:val="0"/>
        <w:adjustRightInd w:val="0"/>
        <w:ind w:left="360"/>
        <w:jc w:val="center"/>
        <w:rPr>
          <w:rFonts w:ascii="Garamond" w:hAnsi="Garamond" w:cs="Times New Roman"/>
          <w:sz w:val="24"/>
          <w:szCs w:val="24"/>
        </w:rPr>
      </w:pPr>
      <w:r>
        <w:rPr>
          <w:rFonts w:ascii="Garamond" w:hAnsi="Garamond" w:cs="Times New Roman"/>
          <w:noProof/>
          <w:sz w:val="24"/>
          <w:szCs w:val="24"/>
        </w:rPr>
        <w:lastRenderedPageBreak/>
        <w:drawing>
          <wp:inline distT="0" distB="0" distL="0" distR="0" wp14:anchorId="3391E173" wp14:editId="0B3DF39B">
            <wp:extent cx="2062254" cy="1695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0912" cy="171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1228C" w14:textId="1D99E8E7" w:rsidR="00A47A5F" w:rsidRDefault="00A47A5F" w:rsidP="00A47A5F">
      <w:pPr>
        <w:autoSpaceDE w:val="0"/>
        <w:autoSpaceDN w:val="0"/>
        <w:adjustRightInd w:val="0"/>
        <w:jc w:val="both"/>
        <w:rPr>
          <w:sz w:val="23"/>
          <w:szCs w:val="23"/>
        </w:rPr>
      </w:pPr>
      <w:r w:rsidRPr="00A47A5F">
        <w:rPr>
          <w:b/>
          <w:bCs/>
          <w:sz w:val="23"/>
          <w:szCs w:val="23"/>
        </w:rPr>
        <w:t>Part B (06):</w:t>
      </w:r>
      <w:r w:rsidRPr="00A47A5F">
        <w:rPr>
          <w:sz w:val="23"/>
          <w:szCs w:val="23"/>
        </w:rPr>
        <w:t xml:space="preserve"> Consider the </w:t>
      </w:r>
      <w:r w:rsidR="00AF11BD">
        <w:rPr>
          <w:sz w:val="23"/>
          <w:szCs w:val="23"/>
        </w:rPr>
        <w:t>given</w:t>
      </w:r>
      <w:r w:rsidRPr="00A47A5F">
        <w:rPr>
          <w:sz w:val="23"/>
          <w:szCs w:val="23"/>
        </w:rPr>
        <w:t xml:space="preserve"> AVL Tree again</w:t>
      </w:r>
      <w:r w:rsidR="00AF11BD">
        <w:rPr>
          <w:sz w:val="23"/>
          <w:szCs w:val="23"/>
        </w:rPr>
        <w:t xml:space="preserve"> in </w:t>
      </w:r>
      <w:r w:rsidR="00AF11BD" w:rsidRPr="00AF11BD">
        <w:rPr>
          <w:b/>
          <w:bCs/>
          <w:sz w:val="23"/>
          <w:szCs w:val="23"/>
        </w:rPr>
        <w:t>Part A</w:t>
      </w:r>
      <w:r w:rsidRPr="00A47A5F">
        <w:rPr>
          <w:sz w:val="23"/>
          <w:szCs w:val="23"/>
        </w:rPr>
        <w:t xml:space="preserve">, Insert a new element </w:t>
      </w:r>
      <w:r>
        <w:rPr>
          <w:b/>
          <w:bCs/>
          <w:sz w:val="23"/>
          <w:szCs w:val="23"/>
        </w:rPr>
        <w:t>65</w:t>
      </w:r>
      <w:r w:rsidRPr="00A47A5F">
        <w:rPr>
          <w:sz w:val="23"/>
          <w:szCs w:val="23"/>
        </w:rPr>
        <w:t xml:space="preserve">. </w:t>
      </w:r>
      <w:r w:rsidR="00AF11BD">
        <w:rPr>
          <w:sz w:val="23"/>
          <w:szCs w:val="23"/>
        </w:rPr>
        <w:t>Recalculate the BF and identify the imbalanced path i</w:t>
      </w:r>
      <w:r w:rsidRPr="00A47A5F">
        <w:rPr>
          <w:sz w:val="23"/>
          <w:szCs w:val="23"/>
        </w:rPr>
        <w:t>f</w:t>
      </w:r>
      <w:r w:rsidR="00AF11BD">
        <w:rPr>
          <w:sz w:val="23"/>
          <w:szCs w:val="23"/>
        </w:rPr>
        <w:t xml:space="preserve"> any and,</w:t>
      </w:r>
      <w:r w:rsidRPr="00A47A5F">
        <w:rPr>
          <w:sz w:val="23"/>
          <w:szCs w:val="23"/>
        </w:rPr>
        <w:t xml:space="preserve"> make it balanced by performing the rotations.</w:t>
      </w:r>
    </w:p>
    <w:p w14:paraId="5010FF4A" w14:textId="77777777" w:rsidR="00AF11BD" w:rsidRPr="00A47A5F" w:rsidRDefault="00AF11BD" w:rsidP="00A47A5F">
      <w:pPr>
        <w:autoSpaceDE w:val="0"/>
        <w:autoSpaceDN w:val="0"/>
        <w:adjustRightInd w:val="0"/>
        <w:jc w:val="both"/>
        <w:rPr>
          <w:sz w:val="23"/>
          <w:szCs w:val="23"/>
        </w:rPr>
      </w:pPr>
    </w:p>
    <w:p w14:paraId="7D374D91" w14:textId="74EFE20D" w:rsidR="00A47A5F" w:rsidRPr="00A47A5F" w:rsidRDefault="00A47A5F" w:rsidP="00A47A5F">
      <w:pPr>
        <w:jc w:val="both"/>
        <w:rPr>
          <w:sz w:val="23"/>
          <w:szCs w:val="23"/>
          <w:u w:val="single"/>
        </w:rPr>
      </w:pPr>
      <w:r w:rsidRPr="00A47A5F">
        <w:rPr>
          <w:b/>
          <w:bCs/>
          <w:sz w:val="23"/>
          <w:szCs w:val="23"/>
          <w:u w:val="single"/>
        </w:rPr>
        <w:t xml:space="preserve">Note: </w:t>
      </w:r>
      <w:r w:rsidR="00AF11BD">
        <w:rPr>
          <w:sz w:val="23"/>
          <w:szCs w:val="23"/>
          <w:u w:val="single"/>
        </w:rPr>
        <w:t>For rotations, c</w:t>
      </w:r>
      <w:r w:rsidRPr="00A47A5F">
        <w:rPr>
          <w:sz w:val="23"/>
          <w:szCs w:val="23"/>
          <w:u w:val="single"/>
        </w:rPr>
        <w:t xml:space="preserve">onstruct the final AVL tree in the given box as under to get full marks. You can perform all steps involve in the process of rotations as </w:t>
      </w:r>
      <w:r w:rsidRPr="00A47A5F">
        <w:rPr>
          <w:b/>
          <w:bCs/>
          <w:sz w:val="23"/>
          <w:szCs w:val="23"/>
          <w:u w:val="single"/>
        </w:rPr>
        <w:t>rough</w:t>
      </w:r>
      <w:r w:rsidRPr="00A47A5F">
        <w:rPr>
          <w:sz w:val="23"/>
          <w:szCs w:val="23"/>
          <w:u w:val="single"/>
        </w:rPr>
        <w:t xml:space="preserve"> work (if it is necessary) on the backside side of the paper but it contains </w:t>
      </w:r>
      <w:r w:rsidRPr="00A47A5F">
        <w:rPr>
          <w:b/>
          <w:bCs/>
          <w:sz w:val="23"/>
          <w:szCs w:val="23"/>
          <w:u w:val="single"/>
        </w:rPr>
        <w:t>NO</w:t>
      </w:r>
      <w:r w:rsidRPr="00A47A5F">
        <w:rPr>
          <w:sz w:val="23"/>
          <w:szCs w:val="23"/>
          <w:u w:val="single"/>
        </w:rPr>
        <w:t xml:space="preserve"> marks</w:t>
      </w:r>
      <w:r w:rsidR="00AF11BD">
        <w:rPr>
          <w:sz w:val="23"/>
          <w:szCs w:val="23"/>
          <w:u w:val="single"/>
        </w:rPr>
        <w:t>. Rest of the operations should by clearly marked and mention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3"/>
      </w:tblGrid>
      <w:tr w:rsidR="00A47A5F" w:rsidRPr="006006B7" w14:paraId="59905B81" w14:textId="77777777" w:rsidTr="006073A4">
        <w:tc>
          <w:tcPr>
            <w:tcW w:w="9243" w:type="dxa"/>
          </w:tcPr>
          <w:p w14:paraId="4DA7A56B" w14:textId="77777777" w:rsidR="00A47A5F" w:rsidRPr="006006B7" w:rsidRDefault="00A47A5F" w:rsidP="006073A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3381C985" w14:textId="77777777" w:rsidR="00A47A5F" w:rsidRPr="006006B7" w:rsidRDefault="00A47A5F" w:rsidP="006073A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151CD061" w14:textId="77777777" w:rsidR="00A47A5F" w:rsidRPr="006006B7" w:rsidRDefault="00A47A5F" w:rsidP="006073A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0D72E3A5" w14:textId="77777777" w:rsidR="00A47A5F" w:rsidRPr="006006B7" w:rsidRDefault="00A47A5F" w:rsidP="006073A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0B93F295" w14:textId="77777777" w:rsidR="00A47A5F" w:rsidRPr="006006B7" w:rsidRDefault="00A47A5F" w:rsidP="006073A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45CDF61A" w14:textId="77777777" w:rsidR="00A47A5F" w:rsidRPr="006006B7" w:rsidRDefault="00A47A5F" w:rsidP="006073A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09671139" w14:textId="77777777" w:rsidR="00A47A5F" w:rsidRPr="006006B7" w:rsidRDefault="00A47A5F" w:rsidP="006073A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520C8003" w14:textId="77777777" w:rsidR="00A47A5F" w:rsidRPr="006006B7" w:rsidRDefault="00A47A5F" w:rsidP="006073A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4497D7CB" w14:textId="77777777" w:rsidR="00A47A5F" w:rsidRPr="006006B7" w:rsidRDefault="00A47A5F" w:rsidP="006073A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103E6562" w14:textId="77777777" w:rsidR="00A47A5F" w:rsidRPr="006006B7" w:rsidRDefault="00A47A5F" w:rsidP="006073A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44C423E3" w14:textId="77777777" w:rsidR="00A47A5F" w:rsidRDefault="00A47A5F" w:rsidP="006073A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37911B31" w14:textId="77777777" w:rsidR="00A47A5F" w:rsidRDefault="00A47A5F" w:rsidP="006073A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  <w:p w14:paraId="33A199A7" w14:textId="47E5022C" w:rsidR="00B371E0" w:rsidRPr="006006B7" w:rsidRDefault="00B371E0" w:rsidP="006073A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</w:rPr>
            </w:pPr>
          </w:p>
        </w:tc>
      </w:tr>
    </w:tbl>
    <w:p w14:paraId="78DC1544" w14:textId="77777777" w:rsidR="00AF11BD" w:rsidRDefault="00AF11BD" w:rsidP="00AF11BD">
      <w:pPr>
        <w:autoSpaceDE w:val="0"/>
        <w:autoSpaceDN w:val="0"/>
        <w:adjustRightInd w:val="0"/>
        <w:rPr>
          <w:rFonts w:ascii="Garamond" w:hAnsi="Garamond"/>
        </w:rPr>
      </w:pPr>
    </w:p>
    <w:p w14:paraId="22455456" w14:textId="5269BFB5" w:rsidR="00AF11BD" w:rsidRDefault="00AF11BD" w:rsidP="00AF11BD">
      <w:pPr>
        <w:autoSpaceDE w:val="0"/>
        <w:autoSpaceDN w:val="0"/>
        <w:adjustRightInd w:val="0"/>
        <w:rPr>
          <w:sz w:val="23"/>
          <w:szCs w:val="23"/>
        </w:rPr>
      </w:pPr>
      <w:r w:rsidRPr="00AF11BD">
        <w:rPr>
          <w:b/>
          <w:bCs/>
          <w:sz w:val="23"/>
          <w:szCs w:val="23"/>
        </w:rPr>
        <w:t>Part C (06):</w:t>
      </w:r>
      <w:r w:rsidRPr="00AF11BD">
        <w:rPr>
          <w:sz w:val="23"/>
          <w:szCs w:val="23"/>
        </w:rPr>
        <w:t xml:space="preserve"> </w:t>
      </w:r>
      <w:r w:rsidR="00A47A5F" w:rsidRPr="00AF11BD">
        <w:rPr>
          <w:sz w:val="23"/>
          <w:szCs w:val="23"/>
        </w:rPr>
        <w:t xml:space="preserve">Consider the given AVL Tree </w:t>
      </w:r>
      <w:r w:rsidRPr="00AF11BD">
        <w:rPr>
          <w:sz w:val="23"/>
          <w:szCs w:val="23"/>
        </w:rPr>
        <w:t xml:space="preserve">in </w:t>
      </w:r>
      <w:r w:rsidRPr="00AF11BD">
        <w:rPr>
          <w:b/>
          <w:bCs/>
          <w:sz w:val="23"/>
          <w:szCs w:val="23"/>
        </w:rPr>
        <w:t xml:space="preserve">Part A </w:t>
      </w:r>
      <w:r w:rsidR="00A47A5F" w:rsidRPr="00AF11BD">
        <w:rPr>
          <w:sz w:val="23"/>
          <w:szCs w:val="23"/>
        </w:rPr>
        <w:t xml:space="preserve">once again, </w:t>
      </w:r>
      <w:r w:rsidR="00A47A5F" w:rsidRPr="00AF11BD">
        <w:rPr>
          <w:sz w:val="23"/>
          <w:szCs w:val="23"/>
          <w:u w:val="single"/>
        </w:rPr>
        <w:t xml:space="preserve">delete node </w:t>
      </w:r>
      <w:r w:rsidR="00A47A5F" w:rsidRPr="00AF11BD">
        <w:rPr>
          <w:b/>
          <w:bCs/>
          <w:sz w:val="23"/>
          <w:szCs w:val="23"/>
          <w:u w:val="single"/>
        </w:rPr>
        <w:t>6</w:t>
      </w:r>
      <w:r w:rsidRPr="00AF11BD">
        <w:rPr>
          <w:b/>
          <w:bCs/>
          <w:sz w:val="23"/>
          <w:szCs w:val="23"/>
          <w:u w:val="single"/>
        </w:rPr>
        <w:t>8</w:t>
      </w:r>
      <w:r w:rsidR="00A47A5F" w:rsidRPr="00AF11BD">
        <w:rPr>
          <w:sz w:val="23"/>
          <w:szCs w:val="23"/>
          <w:u w:val="single"/>
        </w:rPr>
        <w:t xml:space="preserve"> with appropriate node from right subtree</w:t>
      </w:r>
      <w:r w:rsidR="00A47A5F" w:rsidRPr="00AF11BD">
        <w:rPr>
          <w:sz w:val="23"/>
          <w:szCs w:val="23"/>
        </w:rPr>
        <w:t xml:space="preserve">. </w:t>
      </w:r>
      <w:r>
        <w:rPr>
          <w:sz w:val="23"/>
          <w:szCs w:val="23"/>
        </w:rPr>
        <w:t>Recalculate the BF and identify the imbalanced path i</w:t>
      </w:r>
      <w:r w:rsidRPr="00A47A5F">
        <w:rPr>
          <w:sz w:val="23"/>
          <w:szCs w:val="23"/>
        </w:rPr>
        <w:t>f</w:t>
      </w:r>
      <w:r>
        <w:rPr>
          <w:sz w:val="23"/>
          <w:szCs w:val="23"/>
        </w:rPr>
        <w:t xml:space="preserve"> any and,</w:t>
      </w:r>
      <w:r w:rsidRPr="00A47A5F">
        <w:rPr>
          <w:sz w:val="23"/>
          <w:szCs w:val="23"/>
        </w:rPr>
        <w:t xml:space="preserve"> make it balanced by performing the rotations.</w:t>
      </w:r>
    </w:p>
    <w:p w14:paraId="3DEC62D0" w14:textId="77777777" w:rsidR="00AF11BD" w:rsidRPr="00AF11BD" w:rsidRDefault="00AF11BD" w:rsidP="00AF11BD">
      <w:pPr>
        <w:autoSpaceDE w:val="0"/>
        <w:autoSpaceDN w:val="0"/>
        <w:adjustRightInd w:val="0"/>
        <w:rPr>
          <w:b/>
          <w:bCs/>
          <w:sz w:val="23"/>
          <w:szCs w:val="23"/>
        </w:rPr>
      </w:pPr>
    </w:p>
    <w:p w14:paraId="6B8260C7" w14:textId="6619D734" w:rsidR="00A47A5F" w:rsidRPr="00AF11BD" w:rsidRDefault="00A47A5F" w:rsidP="00A47A5F">
      <w:pPr>
        <w:jc w:val="both"/>
        <w:rPr>
          <w:sz w:val="23"/>
          <w:szCs w:val="23"/>
          <w:u w:val="single"/>
        </w:rPr>
      </w:pPr>
      <w:r w:rsidRPr="00AF11BD">
        <w:rPr>
          <w:b/>
          <w:bCs/>
          <w:sz w:val="23"/>
          <w:szCs w:val="23"/>
          <w:u w:val="single"/>
        </w:rPr>
        <w:t xml:space="preserve">Note: </w:t>
      </w:r>
      <w:r w:rsidR="00AF11BD">
        <w:rPr>
          <w:sz w:val="23"/>
          <w:szCs w:val="23"/>
          <w:u w:val="single"/>
        </w:rPr>
        <w:t>For rotations, c</w:t>
      </w:r>
      <w:r w:rsidRPr="00AF11BD">
        <w:rPr>
          <w:sz w:val="23"/>
          <w:szCs w:val="23"/>
          <w:u w:val="single"/>
        </w:rPr>
        <w:t xml:space="preserve">onstruct the final AVL tree in the given box as under to get full marks. You can perform all steps involve in the process of rotations as </w:t>
      </w:r>
      <w:r w:rsidRPr="00AF11BD">
        <w:rPr>
          <w:b/>
          <w:bCs/>
          <w:sz w:val="23"/>
          <w:szCs w:val="23"/>
          <w:u w:val="single"/>
        </w:rPr>
        <w:t>rough</w:t>
      </w:r>
      <w:r w:rsidRPr="00AF11BD">
        <w:rPr>
          <w:sz w:val="23"/>
          <w:szCs w:val="23"/>
          <w:u w:val="single"/>
        </w:rPr>
        <w:t xml:space="preserve"> work (if it is necessary) on the backside side of the paper but it contains </w:t>
      </w:r>
      <w:r w:rsidRPr="00AF11BD">
        <w:rPr>
          <w:b/>
          <w:bCs/>
          <w:sz w:val="23"/>
          <w:szCs w:val="23"/>
          <w:u w:val="single"/>
        </w:rPr>
        <w:t>NO</w:t>
      </w:r>
      <w:r w:rsidRPr="00AF11BD">
        <w:rPr>
          <w:sz w:val="23"/>
          <w:szCs w:val="23"/>
          <w:u w:val="single"/>
        </w:rPr>
        <w:t xml:space="preserve"> marks</w:t>
      </w:r>
      <w:r w:rsidR="00AF11BD">
        <w:rPr>
          <w:sz w:val="23"/>
          <w:szCs w:val="23"/>
          <w:u w:val="single"/>
        </w:rPr>
        <w:t>. Rest of the operations should by clearly marked and mentione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3"/>
      </w:tblGrid>
      <w:tr w:rsidR="00A47A5F" w:rsidRPr="006006B7" w14:paraId="34F41978" w14:textId="77777777" w:rsidTr="006073A4">
        <w:tc>
          <w:tcPr>
            <w:tcW w:w="9243" w:type="dxa"/>
          </w:tcPr>
          <w:p w14:paraId="03C79ECB" w14:textId="77777777" w:rsidR="00A47A5F" w:rsidRPr="006006B7" w:rsidRDefault="00A47A5F" w:rsidP="006073A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  <w:b/>
                <w:bCs/>
              </w:rPr>
            </w:pPr>
          </w:p>
          <w:p w14:paraId="1C2385D3" w14:textId="77777777" w:rsidR="00A47A5F" w:rsidRPr="006006B7" w:rsidRDefault="00A47A5F" w:rsidP="006073A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  <w:b/>
                <w:bCs/>
              </w:rPr>
            </w:pPr>
          </w:p>
          <w:p w14:paraId="19D1AC59" w14:textId="77777777" w:rsidR="00A47A5F" w:rsidRPr="006006B7" w:rsidRDefault="00A47A5F" w:rsidP="006073A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  <w:b/>
                <w:bCs/>
              </w:rPr>
            </w:pPr>
          </w:p>
          <w:p w14:paraId="1BCD8AC1" w14:textId="77777777" w:rsidR="00A47A5F" w:rsidRPr="006006B7" w:rsidRDefault="00A47A5F" w:rsidP="006073A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  <w:b/>
                <w:bCs/>
              </w:rPr>
            </w:pPr>
          </w:p>
          <w:p w14:paraId="3750DF56" w14:textId="77777777" w:rsidR="00A47A5F" w:rsidRPr="006006B7" w:rsidRDefault="00A47A5F" w:rsidP="006073A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  <w:b/>
                <w:bCs/>
              </w:rPr>
            </w:pPr>
          </w:p>
          <w:p w14:paraId="3494BC30" w14:textId="77777777" w:rsidR="00A47A5F" w:rsidRPr="006006B7" w:rsidRDefault="00A47A5F" w:rsidP="006073A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  <w:b/>
                <w:bCs/>
              </w:rPr>
            </w:pPr>
          </w:p>
          <w:p w14:paraId="49043E07" w14:textId="77777777" w:rsidR="00A47A5F" w:rsidRPr="006006B7" w:rsidRDefault="00A47A5F" w:rsidP="006073A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  <w:b/>
                <w:bCs/>
              </w:rPr>
            </w:pPr>
          </w:p>
          <w:p w14:paraId="27D1BE33" w14:textId="77777777" w:rsidR="00A47A5F" w:rsidRDefault="00A47A5F" w:rsidP="006073A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  <w:b/>
                <w:bCs/>
              </w:rPr>
            </w:pPr>
          </w:p>
          <w:p w14:paraId="1D798A53" w14:textId="77777777" w:rsidR="00B371E0" w:rsidRDefault="00B371E0" w:rsidP="006073A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  <w:b/>
                <w:bCs/>
              </w:rPr>
            </w:pPr>
          </w:p>
          <w:p w14:paraId="045D7C70" w14:textId="77777777" w:rsidR="00B371E0" w:rsidRDefault="00B371E0" w:rsidP="006073A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  <w:b/>
                <w:bCs/>
              </w:rPr>
            </w:pPr>
          </w:p>
          <w:p w14:paraId="42CC5C0C" w14:textId="5ABC4986" w:rsidR="00B371E0" w:rsidRPr="006006B7" w:rsidRDefault="00B371E0" w:rsidP="006073A4">
            <w:pPr>
              <w:autoSpaceDE w:val="0"/>
              <w:autoSpaceDN w:val="0"/>
              <w:adjustRightInd w:val="0"/>
              <w:jc w:val="both"/>
              <w:rPr>
                <w:rFonts w:ascii="Garamond" w:hAnsi="Garamond"/>
                <w:b/>
                <w:bCs/>
              </w:rPr>
            </w:pPr>
          </w:p>
        </w:tc>
      </w:tr>
    </w:tbl>
    <w:p w14:paraId="312F3427" w14:textId="11B04A6B" w:rsidR="00A47A5F" w:rsidRPr="00B371E0" w:rsidRDefault="00A47A5F" w:rsidP="00B371E0">
      <w:pPr>
        <w:autoSpaceDE w:val="0"/>
        <w:autoSpaceDN w:val="0"/>
        <w:adjustRightInd w:val="0"/>
        <w:rPr>
          <w:sz w:val="23"/>
          <w:szCs w:val="23"/>
        </w:rPr>
      </w:pPr>
    </w:p>
    <w:sectPr w:rsidR="00A47A5F" w:rsidRPr="00B371E0" w:rsidSect="004D208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 w:code="9"/>
      <w:pgMar w:top="720" w:right="1440" w:bottom="432" w:left="1440" w:header="288" w:footer="144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6F0D6A" w14:textId="77777777" w:rsidR="00911FD4" w:rsidRDefault="00911FD4">
      <w:r>
        <w:separator/>
      </w:r>
    </w:p>
  </w:endnote>
  <w:endnote w:type="continuationSeparator" w:id="0">
    <w:p w14:paraId="3148287D" w14:textId="77777777" w:rsidR="00911FD4" w:rsidRDefault="00911F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EC983" w14:textId="77777777" w:rsidR="005225BC" w:rsidRDefault="005225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08208"/>
      <w:docPartObj>
        <w:docPartGallery w:val="Page Numbers (Bottom of Page)"/>
        <w:docPartUnique/>
      </w:docPartObj>
    </w:sdtPr>
    <w:sdtContent>
      <w:sdt>
        <w:sdtPr>
          <w:id w:val="565050477"/>
          <w:docPartObj>
            <w:docPartGallery w:val="Page Numbers (Top of Page)"/>
            <w:docPartUnique/>
          </w:docPartObj>
        </w:sdtPr>
        <w:sdtContent>
          <w:p w14:paraId="4754F421" w14:textId="55B85623" w:rsidR="008C3A60" w:rsidRPr="002B3CFC" w:rsidRDefault="00D94117" w:rsidP="008D33B9">
            <w:pPr>
              <w:pStyle w:val="Footer"/>
              <w:pBdr>
                <w:top w:val="single" w:sz="4" w:space="1" w:color="auto"/>
              </w:pBdr>
              <w:jc w:val="center"/>
            </w:pPr>
            <w:r>
              <w:t>Final</w:t>
            </w:r>
            <w:r w:rsidR="0075762C">
              <w:t xml:space="preserve"> </w:t>
            </w:r>
            <w:r w:rsidR="0098375D" w:rsidRPr="000A220B">
              <w:rPr>
                <w:color w:val="FF0000"/>
              </w:rPr>
              <w:t>Term</w:t>
            </w:r>
            <w:r>
              <w:rPr>
                <w:color w:val="FF0000"/>
              </w:rPr>
              <w:t xml:space="preserve"> Exam</w:t>
            </w:r>
            <w:r w:rsidR="00625471">
              <w:tab/>
            </w:r>
            <w:r w:rsidR="00564844">
              <w:rPr>
                <w:color w:val="FF0000"/>
              </w:rPr>
              <w:t>Fall</w:t>
            </w:r>
            <w:r w:rsidR="0075762C">
              <w:rPr>
                <w:color w:val="FF0000"/>
              </w:rPr>
              <w:t>-202</w:t>
            </w:r>
            <w:r w:rsidR="0009442D">
              <w:rPr>
                <w:color w:val="FF0000"/>
              </w:rPr>
              <w:t>2</w:t>
            </w:r>
            <w:r w:rsidR="008C3A60">
              <w:tab/>
            </w:r>
            <w:r w:rsidR="008C3A60" w:rsidRPr="002B3CFC">
              <w:t xml:space="preserve">Page </w:t>
            </w:r>
            <w:r w:rsidR="00FB4EE5" w:rsidRPr="002B3CFC">
              <w:rPr>
                <w:b/>
              </w:rPr>
              <w:fldChar w:fldCharType="begin"/>
            </w:r>
            <w:r w:rsidR="008C3A60" w:rsidRPr="002B3CFC">
              <w:rPr>
                <w:b/>
              </w:rPr>
              <w:instrText xml:space="preserve"> PAGE </w:instrText>
            </w:r>
            <w:r w:rsidR="00FB4EE5" w:rsidRPr="002B3CFC">
              <w:rPr>
                <w:b/>
              </w:rPr>
              <w:fldChar w:fldCharType="separate"/>
            </w:r>
            <w:r w:rsidR="00AF4C71">
              <w:rPr>
                <w:b/>
                <w:noProof/>
              </w:rPr>
              <w:t>2</w:t>
            </w:r>
            <w:r w:rsidR="00FB4EE5" w:rsidRPr="002B3CFC">
              <w:rPr>
                <w:b/>
              </w:rPr>
              <w:fldChar w:fldCharType="end"/>
            </w:r>
            <w:r w:rsidR="008C3A60" w:rsidRPr="002B3CFC">
              <w:t xml:space="preserve"> of </w:t>
            </w:r>
            <w:r w:rsidR="00FB4EE5" w:rsidRPr="002B3CFC">
              <w:rPr>
                <w:b/>
              </w:rPr>
              <w:fldChar w:fldCharType="begin"/>
            </w:r>
            <w:r w:rsidR="008C3A60" w:rsidRPr="002B3CFC">
              <w:rPr>
                <w:b/>
              </w:rPr>
              <w:instrText xml:space="preserve"> NUMPAGES  </w:instrText>
            </w:r>
            <w:r w:rsidR="00FB4EE5" w:rsidRPr="002B3CFC">
              <w:rPr>
                <w:b/>
              </w:rPr>
              <w:fldChar w:fldCharType="separate"/>
            </w:r>
            <w:r w:rsidR="00AF4C71">
              <w:rPr>
                <w:b/>
                <w:noProof/>
              </w:rPr>
              <w:t>2</w:t>
            </w:r>
            <w:r w:rsidR="00FB4EE5" w:rsidRPr="002B3CFC">
              <w:rPr>
                <w:b/>
              </w:rPr>
              <w:fldChar w:fldCharType="end"/>
            </w:r>
          </w:p>
        </w:sdtContent>
      </w:sdt>
    </w:sdtContent>
  </w:sdt>
  <w:p w14:paraId="21265F1F" w14:textId="77777777" w:rsidR="008C3A60" w:rsidRDefault="008C3A6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7CE1E" w14:textId="77777777" w:rsidR="005225BC" w:rsidRDefault="005225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A9FD7" w14:textId="77777777" w:rsidR="00911FD4" w:rsidRDefault="00911FD4">
      <w:r>
        <w:separator/>
      </w:r>
    </w:p>
  </w:footnote>
  <w:footnote w:type="continuationSeparator" w:id="0">
    <w:p w14:paraId="44FB4833" w14:textId="77777777" w:rsidR="00911FD4" w:rsidRDefault="00911F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0044A8" w14:textId="395EEBAA" w:rsidR="005225BC" w:rsidRDefault="00000000">
    <w:pPr>
      <w:pStyle w:val="Header"/>
    </w:pPr>
    <w:r>
      <w:rPr>
        <w:noProof/>
      </w:rPr>
      <w:pict w14:anchorId="0AB0BD6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46136360" o:spid="_x0000_s1028" type="#_x0000_t136" style="position:absolute;margin-left:0;margin-top:0;width:509.1pt;height:127.2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Solutio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E3907" w14:textId="52B8A581" w:rsidR="003159D6" w:rsidRPr="003159D6" w:rsidRDefault="00000000" w:rsidP="00AB16D1">
    <w:pPr>
      <w:spacing w:line="276" w:lineRule="auto"/>
      <w:jc w:val="center"/>
      <w:outlineLvl w:val="0"/>
      <w:rPr>
        <w:b/>
        <w:sz w:val="18"/>
      </w:rPr>
    </w:pPr>
    <w:r>
      <w:rPr>
        <w:noProof/>
      </w:rPr>
      <w:pict w14:anchorId="411EB95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46136361" o:spid="_x0000_s1029" type="#_x0000_t136" style="position:absolute;left:0;text-align:left;margin-left:0;margin-top:0;width:509.1pt;height:127.2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Solution"/>
          <w10:wrap anchorx="margin" anchory="margin"/>
        </v:shape>
      </w:pict>
    </w:r>
  </w:p>
  <w:p w14:paraId="2CCEA127" w14:textId="77777777" w:rsidR="008C3A60" w:rsidRPr="002B3CFC" w:rsidRDefault="008C3A60" w:rsidP="00AB16D1">
    <w:pPr>
      <w:spacing w:line="276" w:lineRule="auto"/>
      <w:jc w:val="center"/>
      <w:outlineLvl w:val="0"/>
      <w:rPr>
        <w:b/>
        <w:sz w:val="34"/>
      </w:rPr>
    </w:pPr>
    <w:r w:rsidRPr="002B3CFC">
      <w:rPr>
        <w:b/>
        <w:sz w:val="34"/>
      </w:rPr>
      <w:t>National University of Computer and Emerging Sciences</w:t>
    </w:r>
  </w:p>
  <w:p w14:paraId="0E092652" w14:textId="3113D342" w:rsidR="008C3A60" w:rsidRPr="004C05F2" w:rsidRDefault="00AA758F" w:rsidP="00091F7E">
    <w:pPr>
      <w:pBdr>
        <w:bottom w:val="single" w:sz="4" w:space="0" w:color="auto"/>
      </w:pBdr>
      <w:jc w:val="center"/>
      <w:outlineLvl w:val="0"/>
      <w:rPr>
        <w:b/>
        <w:sz w:val="30"/>
      </w:rPr>
    </w:pPr>
    <w:r>
      <w:rPr>
        <w:b/>
      </w:rPr>
      <w:t xml:space="preserve">Department of </w:t>
    </w:r>
    <w:r w:rsidR="0050760D">
      <w:rPr>
        <w:b/>
        <w:color w:val="FF0000"/>
      </w:rPr>
      <w:t>Computer Science</w:t>
    </w:r>
    <w:r w:rsidR="008C3A60" w:rsidRPr="002B3CFC">
      <w:rPr>
        <w:b/>
      </w:rPr>
      <w:tab/>
    </w:r>
    <w:r w:rsidR="008C3A60">
      <w:rPr>
        <w:b/>
      </w:rPr>
      <w:tab/>
    </w:r>
    <w:r w:rsidR="0098375D">
      <w:rPr>
        <w:b/>
      </w:rPr>
      <w:t>Chiniot-Faisalabad</w:t>
    </w:r>
    <w:r w:rsidR="008C3A60" w:rsidRPr="002B3CFC">
      <w:rPr>
        <w:b/>
      </w:rPr>
      <w:t xml:space="preserve"> Campus</w:t>
    </w:r>
    <w:r w:rsidR="008C3A60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C61CF" w14:textId="74BC2CB7" w:rsidR="005225BC" w:rsidRDefault="00000000">
    <w:pPr>
      <w:pStyle w:val="Header"/>
    </w:pPr>
    <w:r>
      <w:rPr>
        <w:noProof/>
      </w:rPr>
      <w:pict w14:anchorId="2584C2A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46136359" o:spid="_x0000_s1027" type="#_x0000_t136" style="position:absolute;margin-left:0;margin-top:0;width:509.1pt;height:127.2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Solution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649E9"/>
    <w:multiLevelType w:val="hybridMultilevel"/>
    <w:tmpl w:val="5B764AF2"/>
    <w:lvl w:ilvl="0" w:tplc="754671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E3669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F701AA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7CAF0F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F04C6E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920E6E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B4A4A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18CACC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5A05A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15366D6B"/>
    <w:multiLevelType w:val="hybridMultilevel"/>
    <w:tmpl w:val="096E43EA"/>
    <w:lvl w:ilvl="0" w:tplc="59C6912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E22572"/>
    <w:multiLevelType w:val="hybridMultilevel"/>
    <w:tmpl w:val="70FCE136"/>
    <w:lvl w:ilvl="0" w:tplc="221271C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962D0C">
      <w:start w:val="1"/>
      <w:numFmt w:val="lowerRoman"/>
      <w:lvlText w:val="(%3)"/>
      <w:lvlJc w:val="left"/>
      <w:pPr>
        <w:ind w:left="2520" w:hanging="720"/>
      </w:pPr>
      <w:rPr>
        <w:b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0B4D4D"/>
    <w:multiLevelType w:val="hybridMultilevel"/>
    <w:tmpl w:val="64A46396"/>
    <w:lvl w:ilvl="0" w:tplc="F894F5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3C22AE"/>
    <w:multiLevelType w:val="hybridMultilevel"/>
    <w:tmpl w:val="610EE19C"/>
    <w:lvl w:ilvl="0" w:tplc="D1E25E70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7AA69F5"/>
    <w:multiLevelType w:val="hybridMultilevel"/>
    <w:tmpl w:val="6F3A6E1A"/>
    <w:lvl w:ilvl="0" w:tplc="FFFFFFFF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5F7E4A"/>
    <w:multiLevelType w:val="hybridMultilevel"/>
    <w:tmpl w:val="4636D948"/>
    <w:lvl w:ilvl="0" w:tplc="605C283E">
      <w:start w:val="1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774C03"/>
    <w:multiLevelType w:val="hybridMultilevel"/>
    <w:tmpl w:val="A5F40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5E1DD7"/>
    <w:multiLevelType w:val="hybridMultilevel"/>
    <w:tmpl w:val="B288BFD4"/>
    <w:lvl w:ilvl="0" w:tplc="9E10723C">
      <w:start w:val="1"/>
      <w:numFmt w:val="lowerLetter"/>
      <w:lvlText w:val="(%1)"/>
      <w:lvlJc w:val="left"/>
      <w:pPr>
        <w:ind w:left="720" w:hanging="360"/>
      </w:pPr>
      <w:rPr>
        <w:b/>
        <w:color w:val="000000" w:themeColor="text1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634FC8"/>
    <w:multiLevelType w:val="hybridMultilevel"/>
    <w:tmpl w:val="42DAF4EE"/>
    <w:lvl w:ilvl="0" w:tplc="D4CC4D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3F875E6"/>
    <w:multiLevelType w:val="hybridMultilevel"/>
    <w:tmpl w:val="D0C4830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24098B"/>
    <w:multiLevelType w:val="hybridMultilevel"/>
    <w:tmpl w:val="A468AE06"/>
    <w:lvl w:ilvl="0" w:tplc="04090015">
      <w:start w:val="1"/>
      <w:numFmt w:val="upperLetter"/>
      <w:lvlText w:val="%1."/>
      <w:lvlJc w:val="left"/>
      <w:pPr>
        <w:ind w:left="720" w:hanging="360"/>
      </w:pPr>
      <w:rPr>
        <w:b/>
        <w:sz w:val="24"/>
        <w:szCs w:val="24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962D0C">
      <w:start w:val="1"/>
      <w:numFmt w:val="lowerRoman"/>
      <w:lvlText w:val="(%3)"/>
      <w:lvlJc w:val="left"/>
      <w:pPr>
        <w:ind w:left="2520" w:hanging="720"/>
      </w:pPr>
      <w:rPr>
        <w:b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1F6472"/>
    <w:multiLevelType w:val="hybridMultilevel"/>
    <w:tmpl w:val="751E9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9757504"/>
    <w:multiLevelType w:val="hybridMultilevel"/>
    <w:tmpl w:val="A4C82DE6"/>
    <w:lvl w:ilvl="0" w:tplc="535A1A10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CE4434E"/>
    <w:multiLevelType w:val="hybridMultilevel"/>
    <w:tmpl w:val="34AE58A8"/>
    <w:lvl w:ilvl="0" w:tplc="BD9EF22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882181"/>
    <w:multiLevelType w:val="hybridMultilevel"/>
    <w:tmpl w:val="F17A7962"/>
    <w:lvl w:ilvl="0" w:tplc="370EA286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cs="Times New Roman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9B74C4"/>
    <w:multiLevelType w:val="hybridMultilevel"/>
    <w:tmpl w:val="E82441D6"/>
    <w:lvl w:ilvl="0" w:tplc="EB74770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B70507"/>
    <w:multiLevelType w:val="hybridMultilevel"/>
    <w:tmpl w:val="005E8886"/>
    <w:lvl w:ilvl="0" w:tplc="6A88511A">
      <w:start w:val="2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811423"/>
    <w:multiLevelType w:val="hybridMultilevel"/>
    <w:tmpl w:val="FB02358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6600C52"/>
    <w:multiLevelType w:val="hybridMultilevel"/>
    <w:tmpl w:val="825A37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0C0DE5"/>
    <w:multiLevelType w:val="hybridMultilevel"/>
    <w:tmpl w:val="759A335C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>
      <w:start w:val="1"/>
      <w:numFmt w:val="lowerRoman"/>
      <w:lvlText w:val="%3."/>
      <w:lvlJc w:val="right"/>
      <w:pPr>
        <w:ind w:left="2700" w:hanging="180"/>
      </w:pPr>
    </w:lvl>
    <w:lvl w:ilvl="3" w:tplc="0409000F">
      <w:start w:val="1"/>
      <w:numFmt w:val="decimal"/>
      <w:lvlText w:val="%4."/>
      <w:lvlJc w:val="left"/>
      <w:pPr>
        <w:ind w:left="3420" w:hanging="360"/>
      </w:pPr>
    </w:lvl>
    <w:lvl w:ilvl="4" w:tplc="04090019">
      <w:start w:val="1"/>
      <w:numFmt w:val="lowerLetter"/>
      <w:lvlText w:val="%5."/>
      <w:lvlJc w:val="left"/>
      <w:pPr>
        <w:ind w:left="4140" w:hanging="360"/>
      </w:pPr>
    </w:lvl>
    <w:lvl w:ilvl="5" w:tplc="0409001B">
      <w:start w:val="1"/>
      <w:numFmt w:val="lowerRoman"/>
      <w:lvlText w:val="%6."/>
      <w:lvlJc w:val="right"/>
      <w:pPr>
        <w:ind w:left="4860" w:hanging="180"/>
      </w:pPr>
    </w:lvl>
    <w:lvl w:ilvl="6" w:tplc="0409000F">
      <w:start w:val="1"/>
      <w:numFmt w:val="decimal"/>
      <w:lvlText w:val="%7."/>
      <w:lvlJc w:val="left"/>
      <w:pPr>
        <w:ind w:left="5580" w:hanging="360"/>
      </w:pPr>
    </w:lvl>
    <w:lvl w:ilvl="7" w:tplc="04090019">
      <w:start w:val="1"/>
      <w:numFmt w:val="lowerLetter"/>
      <w:lvlText w:val="%8."/>
      <w:lvlJc w:val="left"/>
      <w:pPr>
        <w:ind w:left="6300" w:hanging="360"/>
      </w:pPr>
    </w:lvl>
    <w:lvl w:ilvl="8" w:tplc="0409001B">
      <w:start w:val="1"/>
      <w:numFmt w:val="lowerRoman"/>
      <w:lvlText w:val="%9."/>
      <w:lvlJc w:val="right"/>
      <w:pPr>
        <w:ind w:left="7020" w:hanging="180"/>
      </w:pPr>
    </w:lvl>
  </w:abstractNum>
  <w:abstractNum w:abstractNumId="21" w15:restartNumberingAfterBreak="0">
    <w:nsid w:val="7A887D48"/>
    <w:multiLevelType w:val="hybridMultilevel"/>
    <w:tmpl w:val="1166B3E6"/>
    <w:lvl w:ilvl="0" w:tplc="04090015">
      <w:start w:val="1"/>
      <w:numFmt w:val="upperLetter"/>
      <w:lvlText w:val="%1."/>
      <w:lvlJc w:val="left"/>
      <w:pPr>
        <w:ind w:left="720" w:hanging="360"/>
      </w:pPr>
      <w:rPr>
        <w:b/>
        <w:sz w:val="24"/>
        <w:szCs w:val="24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6962D0C">
      <w:start w:val="1"/>
      <w:numFmt w:val="lowerRoman"/>
      <w:lvlText w:val="(%3)"/>
      <w:lvlJc w:val="left"/>
      <w:pPr>
        <w:ind w:left="2520" w:hanging="720"/>
      </w:pPr>
      <w:rPr>
        <w:b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976F23"/>
    <w:multiLevelType w:val="hybridMultilevel"/>
    <w:tmpl w:val="C79AFB5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491364782">
    <w:abstractNumId w:val="18"/>
  </w:num>
  <w:num w:numId="2" w16cid:durableId="33240401">
    <w:abstractNumId w:val="22"/>
  </w:num>
  <w:num w:numId="3" w16cid:durableId="1010792615">
    <w:abstractNumId w:val="4"/>
  </w:num>
  <w:num w:numId="4" w16cid:durableId="1387490286">
    <w:abstractNumId w:val="6"/>
  </w:num>
  <w:num w:numId="5" w16cid:durableId="167649926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216774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59322408">
    <w:abstractNumId w:val="2"/>
    <w:lvlOverride w:ilvl="0">
      <w:startOverride w:val="1"/>
    </w:lvlOverride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8" w16cid:durableId="315189877">
    <w:abstractNumId w:val="11"/>
    <w:lvlOverride w:ilvl="0">
      <w:startOverride w:val="1"/>
    </w:lvlOverride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9" w16cid:durableId="1424498753">
    <w:abstractNumId w:val="1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48934565">
    <w:abstractNumId w:val="21"/>
    <w:lvlOverride w:ilvl="0">
      <w:startOverride w:val="1"/>
    </w:lvlOverride>
    <w:lvlOverride w:ilvl="1"/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11" w16cid:durableId="387657373">
    <w:abstractNumId w:val="9"/>
  </w:num>
  <w:num w:numId="12" w16cid:durableId="1090199387">
    <w:abstractNumId w:val="1"/>
  </w:num>
  <w:num w:numId="13" w16cid:durableId="1772387172">
    <w:abstractNumId w:val="12"/>
  </w:num>
  <w:num w:numId="14" w16cid:durableId="734089933">
    <w:abstractNumId w:val="10"/>
  </w:num>
  <w:num w:numId="15" w16cid:durableId="869998404">
    <w:abstractNumId w:val="11"/>
  </w:num>
  <w:num w:numId="16" w16cid:durableId="423191679">
    <w:abstractNumId w:val="7"/>
  </w:num>
  <w:num w:numId="17" w16cid:durableId="902373822">
    <w:abstractNumId w:val="19"/>
  </w:num>
  <w:num w:numId="18" w16cid:durableId="1415544051">
    <w:abstractNumId w:val="3"/>
  </w:num>
  <w:num w:numId="19" w16cid:durableId="287590240">
    <w:abstractNumId w:val="14"/>
  </w:num>
  <w:num w:numId="20" w16cid:durableId="69280555">
    <w:abstractNumId w:val="0"/>
  </w:num>
  <w:num w:numId="21" w16cid:durableId="587080800">
    <w:abstractNumId w:val="15"/>
  </w:num>
  <w:num w:numId="22" w16cid:durableId="414134254">
    <w:abstractNumId w:val="5"/>
  </w:num>
  <w:num w:numId="23" w16cid:durableId="1459254462">
    <w:abstractNumId w:val="16"/>
  </w:num>
  <w:num w:numId="24" w16cid:durableId="739717482">
    <w:abstractNumId w:val="1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2sDA3NjU2MTOxNDdR0lEKTi0uzszPAymwrAUACj/veywAAAA="/>
  </w:docVars>
  <w:rsids>
    <w:rsidRoot w:val="00914E49"/>
    <w:rsid w:val="000008D3"/>
    <w:rsid w:val="00003D57"/>
    <w:rsid w:val="00004CEB"/>
    <w:rsid w:val="00033489"/>
    <w:rsid w:val="0003468E"/>
    <w:rsid w:val="000466E5"/>
    <w:rsid w:val="000517B2"/>
    <w:rsid w:val="00064FF2"/>
    <w:rsid w:val="00067485"/>
    <w:rsid w:val="000711B1"/>
    <w:rsid w:val="00074DDB"/>
    <w:rsid w:val="00076A27"/>
    <w:rsid w:val="00085022"/>
    <w:rsid w:val="000909CD"/>
    <w:rsid w:val="00091F7E"/>
    <w:rsid w:val="0009218B"/>
    <w:rsid w:val="000938B8"/>
    <w:rsid w:val="0009442D"/>
    <w:rsid w:val="00094F25"/>
    <w:rsid w:val="000A220B"/>
    <w:rsid w:val="000A2AD7"/>
    <w:rsid w:val="000A4340"/>
    <w:rsid w:val="000B31C8"/>
    <w:rsid w:val="000C040A"/>
    <w:rsid w:val="000C5718"/>
    <w:rsid w:val="000D26BF"/>
    <w:rsid w:val="000D2F51"/>
    <w:rsid w:val="000D3169"/>
    <w:rsid w:val="000E12BD"/>
    <w:rsid w:val="000E1B28"/>
    <w:rsid w:val="000E4781"/>
    <w:rsid w:val="000E4E38"/>
    <w:rsid w:val="000F0713"/>
    <w:rsid w:val="000F1236"/>
    <w:rsid w:val="000F6D23"/>
    <w:rsid w:val="0010033A"/>
    <w:rsid w:val="0010645E"/>
    <w:rsid w:val="00113977"/>
    <w:rsid w:val="00116059"/>
    <w:rsid w:val="00120ACF"/>
    <w:rsid w:val="001232BE"/>
    <w:rsid w:val="00124BCB"/>
    <w:rsid w:val="001335F2"/>
    <w:rsid w:val="001378FA"/>
    <w:rsid w:val="001422FC"/>
    <w:rsid w:val="00145282"/>
    <w:rsid w:val="00147809"/>
    <w:rsid w:val="00151DA2"/>
    <w:rsid w:val="00156F63"/>
    <w:rsid w:val="001661A4"/>
    <w:rsid w:val="001748B8"/>
    <w:rsid w:val="00180AB7"/>
    <w:rsid w:val="00183231"/>
    <w:rsid w:val="001835ED"/>
    <w:rsid w:val="00186D74"/>
    <w:rsid w:val="001941A2"/>
    <w:rsid w:val="001A0E3D"/>
    <w:rsid w:val="001A5A23"/>
    <w:rsid w:val="001B0FF7"/>
    <w:rsid w:val="001B2110"/>
    <w:rsid w:val="001B34E3"/>
    <w:rsid w:val="001B4434"/>
    <w:rsid w:val="001B4E3F"/>
    <w:rsid w:val="001B6650"/>
    <w:rsid w:val="001C1775"/>
    <w:rsid w:val="001C2443"/>
    <w:rsid w:val="001C324B"/>
    <w:rsid w:val="001C3FF3"/>
    <w:rsid w:val="001D5BA5"/>
    <w:rsid w:val="001E22A4"/>
    <w:rsid w:val="001E2B26"/>
    <w:rsid w:val="001E5EC8"/>
    <w:rsid w:val="001F1717"/>
    <w:rsid w:val="001F1A5E"/>
    <w:rsid w:val="00201C5C"/>
    <w:rsid w:val="00212B7D"/>
    <w:rsid w:val="00213E77"/>
    <w:rsid w:val="00233661"/>
    <w:rsid w:val="00236DD3"/>
    <w:rsid w:val="00237802"/>
    <w:rsid w:val="00237E0D"/>
    <w:rsid w:val="00240538"/>
    <w:rsid w:val="00260D0A"/>
    <w:rsid w:val="00262C6B"/>
    <w:rsid w:val="0026799F"/>
    <w:rsid w:val="00275E98"/>
    <w:rsid w:val="00281AD1"/>
    <w:rsid w:val="002846F3"/>
    <w:rsid w:val="00293D88"/>
    <w:rsid w:val="002A0A81"/>
    <w:rsid w:val="002A4500"/>
    <w:rsid w:val="002A495F"/>
    <w:rsid w:val="002A4E24"/>
    <w:rsid w:val="002B0140"/>
    <w:rsid w:val="002B3CFC"/>
    <w:rsid w:val="002B46A1"/>
    <w:rsid w:val="002C5748"/>
    <w:rsid w:val="002D3DFF"/>
    <w:rsid w:val="002D52A7"/>
    <w:rsid w:val="002D5961"/>
    <w:rsid w:val="002D72D4"/>
    <w:rsid w:val="002E0007"/>
    <w:rsid w:val="002F0D61"/>
    <w:rsid w:val="002F5897"/>
    <w:rsid w:val="002F6D0D"/>
    <w:rsid w:val="00305ABA"/>
    <w:rsid w:val="003159D6"/>
    <w:rsid w:val="00331600"/>
    <w:rsid w:val="0033578B"/>
    <w:rsid w:val="00341718"/>
    <w:rsid w:val="00342416"/>
    <w:rsid w:val="00344E0D"/>
    <w:rsid w:val="00352E6B"/>
    <w:rsid w:val="0035388B"/>
    <w:rsid w:val="00355529"/>
    <w:rsid w:val="00355939"/>
    <w:rsid w:val="003579E9"/>
    <w:rsid w:val="003611A8"/>
    <w:rsid w:val="0036362E"/>
    <w:rsid w:val="00363C0C"/>
    <w:rsid w:val="00392E14"/>
    <w:rsid w:val="003A061A"/>
    <w:rsid w:val="003A450F"/>
    <w:rsid w:val="003A6EBC"/>
    <w:rsid w:val="003B4574"/>
    <w:rsid w:val="003B4AF2"/>
    <w:rsid w:val="003C0409"/>
    <w:rsid w:val="003C23C1"/>
    <w:rsid w:val="003C3617"/>
    <w:rsid w:val="003C6C12"/>
    <w:rsid w:val="003D6D22"/>
    <w:rsid w:val="003D7074"/>
    <w:rsid w:val="003E095D"/>
    <w:rsid w:val="003E1369"/>
    <w:rsid w:val="003E236C"/>
    <w:rsid w:val="003E2417"/>
    <w:rsid w:val="003E29C8"/>
    <w:rsid w:val="003E539F"/>
    <w:rsid w:val="003F1AEA"/>
    <w:rsid w:val="003F2EFA"/>
    <w:rsid w:val="003F39CF"/>
    <w:rsid w:val="003F53AF"/>
    <w:rsid w:val="00400050"/>
    <w:rsid w:val="004015CC"/>
    <w:rsid w:val="004027E9"/>
    <w:rsid w:val="00405438"/>
    <w:rsid w:val="00420D3D"/>
    <w:rsid w:val="004243B2"/>
    <w:rsid w:val="004303EE"/>
    <w:rsid w:val="0043059F"/>
    <w:rsid w:val="00432335"/>
    <w:rsid w:val="00436F17"/>
    <w:rsid w:val="004466F7"/>
    <w:rsid w:val="00454F22"/>
    <w:rsid w:val="004573C1"/>
    <w:rsid w:val="00464D87"/>
    <w:rsid w:val="004654AE"/>
    <w:rsid w:val="0047036C"/>
    <w:rsid w:val="00474A13"/>
    <w:rsid w:val="004772AA"/>
    <w:rsid w:val="00480ACB"/>
    <w:rsid w:val="00485FF8"/>
    <w:rsid w:val="004915FA"/>
    <w:rsid w:val="0049307D"/>
    <w:rsid w:val="00493E53"/>
    <w:rsid w:val="0049553A"/>
    <w:rsid w:val="004A20C6"/>
    <w:rsid w:val="004B1D22"/>
    <w:rsid w:val="004B4834"/>
    <w:rsid w:val="004B5A40"/>
    <w:rsid w:val="004B79A9"/>
    <w:rsid w:val="004C044E"/>
    <w:rsid w:val="004C05F2"/>
    <w:rsid w:val="004D2089"/>
    <w:rsid w:val="004D26E8"/>
    <w:rsid w:val="004D4C38"/>
    <w:rsid w:val="004D7573"/>
    <w:rsid w:val="004E0814"/>
    <w:rsid w:val="004E08C6"/>
    <w:rsid w:val="004E4F03"/>
    <w:rsid w:val="004F0E13"/>
    <w:rsid w:val="004F5DC8"/>
    <w:rsid w:val="0050760D"/>
    <w:rsid w:val="00510EA1"/>
    <w:rsid w:val="005110A5"/>
    <w:rsid w:val="005176E5"/>
    <w:rsid w:val="005225BC"/>
    <w:rsid w:val="005247A4"/>
    <w:rsid w:val="00526DD7"/>
    <w:rsid w:val="00532A94"/>
    <w:rsid w:val="00535CF4"/>
    <w:rsid w:val="005614D5"/>
    <w:rsid w:val="0056344D"/>
    <w:rsid w:val="00564844"/>
    <w:rsid w:val="0057255B"/>
    <w:rsid w:val="0058115F"/>
    <w:rsid w:val="00587D16"/>
    <w:rsid w:val="005920B7"/>
    <w:rsid w:val="005A130B"/>
    <w:rsid w:val="005A4DA3"/>
    <w:rsid w:val="005A5A58"/>
    <w:rsid w:val="005A5CCC"/>
    <w:rsid w:val="005A7AF1"/>
    <w:rsid w:val="005B0611"/>
    <w:rsid w:val="005C0BB4"/>
    <w:rsid w:val="005D157D"/>
    <w:rsid w:val="005E2532"/>
    <w:rsid w:val="005E59DE"/>
    <w:rsid w:val="005F40DC"/>
    <w:rsid w:val="005F5110"/>
    <w:rsid w:val="0060052E"/>
    <w:rsid w:val="00602131"/>
    <w:rsid w:val="00606FB5"/>
    <w:rsid w:val="00615251"/>
    <w:rsid w:val="006153F3"/>
    <w:rsid w:val="00625471"/>
    <w:rsid w:val="006257A7"/>
    <w:rsid w:val="00626CBD"/>
    <w:rsid w:val="00634C67"/>
    <w:rsid w:val="0063549C"/>
    <w:rsid w:val="006371F9"/>
    <w:rsid w:val="006413B0"/>
    <w:rsid w:val="00644E8C"/>
    <w:rsid w:val="0064699B"/>
    <w:rsid w:val="00646AF1"/>
    <w:rsid w:val="0065369B"/>
    <w:rsid w:val="00654853"/>
    <w:rsid w:val="0065485B"/>
    <w:rsid w:val="006552CA"/>
    <w:rsid w:val="006648EA"/>
    <w:rsid w:val="00666A08"/>
    <w:rsid w:val="006672CE"/>
    <w:rsid w:val="00673BFB"/>
    <w:rsid w:val="00674C18"/>
    <w:rsid w:val="0067542F"/>
    <w:rsid w:val="00692005"/>
    <w:rsid w:val="00693763"/>
    <w:rsid w:val="00694137"/>
    <w:rsid w:val="00695BA0"/>
    <w:rsid w:val="006A6C5D"/>
    <w:rsid w:val="006B2B70"/>
    <w:rsid w:val="006B7C36"/>
    <w:rsid w:val="006C0A45"/>
    <w:rsid w:val="006C27BE"/>
    <w:rsid w:val="006C4CE8"/>
    <w:rsid w:val="006D7C33"/>
    <w:rsid w:val="006E2944"/>
    <w:rsid w:val="006E4C79"/>
    <w:rsid w:val="006E535A"/>
    <w:rsid w:val="006F1591"/>
    <w:rsid w:val="00704396"/>
    <w:rsid w:val="00713D30"/>
    <w:rsid w:val="0071595D"/>
    <w:rsid w:val="00717717"/>
    <w:rsid w:val="0072270B"/>
    <w:rsid w:val="00730296"/>
    <w:rsid w:val="00731AB6"/>
    <w:rsid w:val="00742389"/>
    <w:rsid w:val="00742BE8"/>
    <w:rsid w:val="0074600A"/>
    <w:rsid w:val="00754001"/>
    <w:rsid w:val="00754119"/>
    <w:rsid w:val="0075762C"/>
    <w:rsid w:val="00757B63"/>
    <w:rsid w:val="00761109"/>
    <w:rsid w:val="00767D72"/>
    <w:rsid w:val="00771742"/>
    <w:rsid w:val="007773B1"/>
    <w:rsid w:val="007836FB"/>
    <w:rsid w:val="00784564"/>
    <w:rsid w:val="00786CBA"/>
    <w:rsid w:val="007935F2"/>
    <w:rsid w:val="007944AF"/>
    <w:rsid w:val="007A0231"/>
    <w:rsid w:val="007A208F"/>
    <w:rsid w:val="007A6909"/>
    <w:rsid w:val="007A6F69"/>
    <w:rsid w:val="007A725F"/>
    <w:rsid w:val="007B04CE"/>
    <w:rsid w:val="007B1FA7"/>
    <w:rsid w:val="007B2957"/>
    <w:rsid w:val="007B72E4"/>
    <w:rsid w:val="007F0A61"/>
    <w:rsid w:val="007F0F55"/>
    <w:rsid w:val="007F1B39"/>
    <w:rsid w:val="007F3C71"/>
    <w:rsid w:val="007F698D"/>
    <w:rsid w:val="007F79CC"/>
    <w:rsid w:val="00801C9C"/>
    <w:rsid w:val="00801E63"/>
    <w:rsid w:val="0081097C"/>
    <w:rsid w:val="00815BAC"/>
    <w:rsid w:val="00817421"/>
    <w:rsid w:val="00822713"/>
    <w:rsid w:val="00823E2B"/>
    <w:rsid w:val="00824A52"/>
    <w:rsid w:val="00831CF1"/>
    <w:rsid w:val="008333AE"/>
    <w:rsid w:val="008337BF"/>
    <w:rsid w:val="00837586"/>
    <w:rsid w:val="00840586"/>
    <w:rsid w:val="00843170"/>
    <w:rsid w:val="00845784"/>
    <w:rsid w:val="008520C3"/>
    <w:rsid w:val="00856715"/>
    <w:rsid w:val="00856DF5"/>
    <w:rsid w:val="00857591"/>
    <w:rsid w:val="00862802"/>
    <w:rsid w:val="00862E86"/>
    <w:rsid w:val="00864C6F"/>
    <w:rsid w:val="00867F84"/>
    <w:rsid w:val="008725E7"/>
    <w:rsid w:val="0087580F"/>
    <w:rsid w:val="0088076E"/>
    <w:rsid w:val="0089523F"/>
    <w:rsid w:val="008956F7"/>
    <w:rsid w:val="00896416"/>
    <w:rsid w:val="008A3A37"/>
    <w:rsid w:val="008A50B2"/>
    <w:rsid w:val="008B1876"/>
    <w:rsid w:val="008B5558"/>
    <w:rsid w:val="008C29DE"/>
    <w:rsid w:val="008C3A60"/>
    <w:rsid w:val="008C7329"/>
    <w:rsid w:val="008D2048"/>
    <w:rsid w:val="008D33A4"/>
    <w:rsid w:val="008D33B9"/>
    <w:rsid w:val="008E2DCF"/>
    <w:rsid w:val="008F53F3"/>
    <w:rsid w:val="00904E33"/>
    <w:rsid w:val="00910750"/>
    <w:rsid w:val="00911FD4"/>
    <w:rsid w:val="00913E0A"/>
    <w:rsid w:val="00914E49"/>
    <w:rsid w:val="00916B82"/>
    <w:rsid w:val="00916BDC"/>
    <w:rsid w:val="00931B97"/>
    <w:rsid w:val="009322ED"/>
    <w:rsid w:val="0093442A"/>
    <w:rsid w:val="009478A8"/>
    <w:rsid w:val="0095227A"/>
    <w:rsid w:val="009534A9"/>
    <w:rsid w:val="00960176"/>
    <w:rsid w:val="00962D32"/>
    <w:rsid w:val="00970A17"/>
    <w:rsid w:val="00972A04"/>
    <w:rsid w:val="00980C4E"/>
    <w:rsid w:val="0098375D"/>
    <w:rsid w:val="0098385F"/>
    <w:rsid w:val="00992A65"/>
    <w:rsid w:val="00993C89"/>
    <w:rsid w:val="009956D0"/>
    <w:rsid w:val="009A156C"/>
    <w:rsid w:val="009B67E6"/>
    <w:rsid w:val="009C00D8"/>
    <w:rsid w:val="009C1DDA"/>
    <w:rsid w:val="009C4127"/>
    <w:rsid w:val="009C6FF4"/>
    <w:rsid w:val="009D6C44"/>
    <w:rsid w:val="009D6D53"/>
    <w:rsid w:val="009E028F"/>
    <w:rsid w:val="009F235B"/>
    <w:rsid w:val="009F5D6E"/>
    <w:rsid w:val="009F7F6E"/>
    <w:rsid w:val="00A07C3A"/>
    <w:rsid w:val="00A144B8"/>
    <w:rsid w:val="00A1531E"/>
    <w:rsid w:val="00A20FEF"/>
    <w:rsid w:val="00A24E78"/>
    <w:rsid w:val="00A40F1C"/>
    <w:rsid w:val="00A45D08"/>
    <w:rsid w:val="00A47A5F"/>
    <w:rsid w:val="00A55AB1"/>
    <w:rsid w:val="00A571D9"/>
    <w:rsid w:val="00A605B4"/>
    <w:rsid w:val="00A80481"/>
    <w:rsid w:val="00A856E6"/>
    <w:rsid w:val="00A91DBF"/>
    <w:rsid w:val="00AA6A7B"/>
    <w:rsid w:val="00AA758F"/>
    <w:rsid w:val="00AB16D1"/>
    <w:rsid w:val="00AB6345"/>
    <w:rsid w:val="00AB7C52"/>
    <w:rsid w:val="00AC43A8"/>
    <w:rsid w:val="00AD133E"/>
    <w:rsid w:val="00AE0755"/>
    <w:rsid w:val="00AF11BD"/>
    <w:rsid w:val="00AF2A6F"/>
    <w:rsid w:val="00AF3969"/>
    <w:rsid w:val="00AF4C71"/>
    <w:rsid w:val="00B01E50"/>
    <w:rsid w:val="00B0210A"/>
    <w:rsid w:val="00B03375"/>
    <w:rsid w:val="00B115D4"/>
    <w:rsid w:val="00B13438"/>
    <w:rsid w:val="00B22D56"/>
    <w:rsid w:val="00B308D8"/>
    <w:rsid w:val="00B355D9"/>
    <w:rsid w:val="00B371E0"/>
    <w:rsid w:val="00B37A7F"/>
    <w:rsid w:val="00B42235"/>
    <w:rsid w:val="00B43744"/>
    <w:rsid w:val="00B52B46"/>
    <w:rsid w:val="00B61EAE"/>
    <w:rsid w:val="00B64732"/>
    <w:rsid w:val="00B673AB"/>
    <w:rsid w:val="00B70F5B"/>
    <w:rsid w:val="00B81B66"/>
    <w:rsid w:val="00B83442"/>
    <w:rsid w:val="00B86F46"/>
    <w:rsid w:val="00B8777A"/>
    <w:rsid w:val="00B909E5"/>
    <w:rsid w:val="00BA1701"/>
    <w:rsid w:val="00BA2973"/>
    <w:rsid w:val="00BA6DB4"/>
    <w:rsid w:val="00BB0049"/>
    <w:rsid w:val="00BB3EF1"/>
    <w:rsid w:val="00BC4819"/>
    <w:rsid w:val="00BC50B5"/>
    <w:rsid w:val="00BC61D8"/>
    <w:rsid w:val="00BD4231"/>
    <w:rsid w:val="00BE3972"/>
    <w:rsid w:val="00BE4CA5"/>
    <w:rsid w:val="00BF03C2"/>
    <w:rsid w:val="00BF168C"/>
    <w:rsid w:val="00BF43B8"/>
    <w:rsid w:val="00C044EE"/>
    <w:rsid w:val="00C05C40"/>
    <w:rsid w:val="00C14858"/>
    <w:rsid w:val="00C2040B"/>
    <w:rsid w:val="00C21126"/>
    <w:rsid w:val="00C229B4"/>
    <w:rsid w:val="00C37660"/>
    <w:rsid w:val="00C42EC2"/>
    <w:rsid w:val="00C43728"/>
    <w:rsid w:val="00C43AFB"/>
    <w:rsid w:val="00C717BF"/>
    <w:rsid w:val="00C72803"/>
    <w:rsid w:val="00C73C7E"/>
    <w:rsid w:val="00C76A8D"/>
    <w:rsid w:val="00C91BC7"/>
    <w:rsid w:val="00C95E4A"/>
    <w:rsid w:val="00C96C1B"/>
    <w:rsid w:val="00CA4201"/>
    <w:rsid w:val="00CA53CF"/>
    <w:rsid w:val="00CA5529"/>
    <w:rsid w:val="00CB2C53"/>
    <w:rsid w:val="00CB536A"/>
    <w:rsid w:val="00CC313C"/>
    <w:rsid w:val="00CC5B58"/>
    <w:rsid w:val="00CD4231"/>
    <w:rsid w:val="00CD47A1"/>
    <w:rsid w:val="00CD5700"/>
    <w:rsid w:val="00CE73F4"/>
    <w:rsid w:val="00CF0EA7"/>
    <w:rsid w:val="00CF5A9C"/>
    <w:rsid w:val="00D012E8"/>
    <w:rsid w:val="00D118BA"/>
    <w:rsid w:val="00D25695"/>
    <w:rsid w:val="00D27669"/>
    <w:rsid w:val="00D36A4C"/>
    <w:rsid w:val="00D37465"/>
    <w:rsid w:val="00D37781"/>
    <w:rsid w:val="00D41DC0"/>
    <w:rsid w:val="00D44671"/>
    <w:rsid w:val="00D546D9"/>
    <w:rsid w:val="00D60702"/>
    <w:rsid w:val="00D72F6C"/>
    <w:rsid w:val="00D83A2B"/>
    <w:rsid w:val="00D91C8B"/>
    <w:rsid w:val="00D94117"/>
    <w:rsid w:val="00D94C3A"/>
    <w:rsid w:val="00D96137"/>
    <w:rsid w:val="00DA28D6"/>
    <w:rsid w:val="00DB0843"/>
    <w:rsid w:val="00DB122B"/>
    <w:rsid w:val="00DB3115"/>
    <w:rsid w:val="00DB4A0A"/>
    <w:rsid w:val="00DC33F0"/>
    <w:rsid w:val="00DC72EB"/>
    <w:rsid w:val="00DD770E"/>
    <w:rsid w:val="00DD7795"/>
    <w:rsid w:val="00DD7982"/>
    <w:rsid w:val="00DF042E"/>
    <w:rsid w:val="00DF0CA7"/>
    <w:rsid w:val="00DF41CF"/>
    <w:rsid w:val="00DF68AA"/>
    <w:rsid w:val="00E01E34"/>
    <w:rsid w:val="00E05522"/>
    <w:rsid w:val="00E110B3"/>
    <w:rsid w:val="00E16561"/>
    <w:rsid w:val="00E16EF9"/>
    <w:rsid w:val="00E224C6"/>
    <w:rsid w:val="00E410DE"/>
    <w:rsid w:val="00E440D2"/>
    <w:rsid w:val="00E47F91"/>
    <w:rsid w:val="00E507C4"/>
    <w:rsid w:val="00E550E7"/>
    <w:rsid w:val="00E61787"/>
    <w:rsid w:val="00E62D5A"/>
    <w:rsid w:val="00E63ABA"/>
    <w:rsid w:val="00E725EE"/>
    <w:rsid w:val="00E82556"/>
    <w:rsid w:val="00E86EAB"/>
    <w:rsid w:val="00E87B62"/>
    <w:rsid w:val="00E90BC6"/>
    <w:rsid w:val="00E91738"/>
    <w:rsid w:val="00E93F14"/>
    <w:rsid w:val="00E94BA4"/>
    <w:rsid w:val="00EA7A4C"/>
    <w:rsid w:val="00EB0F31"/>
    <w:rsid w:val="00EB14F1"/>
    <w:rsid w:val="00EB2A67"/>
    <w:rsid w:val="00EB7C19"/>
    <w:rsid w:val="00EB7F54"/>
    <w:rsid w:val="00EC1195"/>
    <w:rsid w:val="00ED43E0"/>
    <w:rsid w:val="00EE324F"/>
    <w:rsid w:val="00EE709A"/>
    <w:rsid w:val="00EF1FB6"/>
    <w:rsid w:val="00EF32B0"/>
    <w:rsid w:val="00F00753"/>
    <w:rsid w:val="00F022F1"/>
    <w:rsid w:val="00F03CA0"/>
    <w:rsid w:val="00F05D61"/>
    <w:rsid w:val="00F1058D"/>
    <w:rsid w:val="00F10EEA"/>
    <w:rsid w:val="00F14A67"/>
    <w:rsid w:val="00F163D0"/>
    <w:rsid w:val="00F170E7"/>
    <w:rsid w:val="00F20715"/>
    <w:rsid w:val="00F2150D"/>
    <w:rsid w:val="00F21746"/>
    <w:rsid w:val="00F221EA"/>
    <w:rsid w:val="00F43830"/>
    <w:rsid w:val="00F51A63"/>
    <w:rsid w:val="00F53EE2"/>
    <w:rsid w:val="00F5568F"/>
    <w:rsid w:val="00F577D0"/>
    <w:rsid w:val="00F61CA2"/>
    <w:rsid w:val="00F63FD2"/>
    <w:rsid w:val="00F72587"/>
    <w:rsid w:val="00F72B93"/>
    <w:rsid w:val="00F76B9C"/>
    <w:rsid w:val="00F778A0"/>
    <w:rsid w:val="00F84BD2"/>
    <w:rsid w:val="00F919B9"/>
    <w:rsid w:val="00F91DA3"/>
    <w:rsid w:val="00F955EF"/>
    <w:rsid w:val="00FA2A21"/>
    <w:rsid w:val="00FA5C97"/>
    <w:rsid w:val="00FB1591"/>
    <w:rsid w:val="00FB2950"/>
    <w:rsid w:val="00FB4EE5"/>
    <w:rsid w:val="00FB64AB"/>
    <w:rsid w:val="00FB6E52"/>
    <w:rsid w:val="00FC7215"/>
    <w:rsid w:val="00FD2E6D"/>
    <w:rsid w:val="00FD346D"/>
    <w:rsid w:val="00FD35AE"/>
    <w:rsid w:val="00FD47A6"/>
    <w:rsid w:val="00FD5B16"/>
    <w:rsid w:val="00FE1D5F"/>
    <w:rsid w:val="00FF799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184B7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210A"/>
    <w:rPr>
      <w:sz w:val="24"/>
      <w:szCs w:val="24"/>
    </w:rPr>
  </w:style>
  <w:style w:type="paragraph" w:styleId="Heading1">
    <w:name w:val="heading 1"/>
    <w:basedOn w:val="Normal"/>
    <w:next w:val="Normal"/>
    <w:qFormat/>
    <w:rsid w:val="00914E49"/>
    <w:pPr>
      <w:keepNext/>
      <w:spacing w:before="240" w:after="60"/>
      <w:outlineLvl w:val="0"/>
    </w:pPr>
    <w:rPr>
      <w:rFonts w:ascii="Arial" w:eastAsia="Batang" w:hAnsi="Arial" w:cs="Arial"/>
      <w:b/>
      <w:bCs/>
      <w:kern w:val="32"/>
      <w:sz w:val="32"/>
      <w:szCs w:val="32"/>
      <w:lang w:eastAsia="ko-KR"/>
    </w:rPr>
  </w:style>
  <w:style w:type="paragraph" w:styleId="Heading2">
    <w:name w:val="heading 2"/>
    <w:basedOn w:val="Normal"/>
    <w:next w:val="Normal"/>
    <w:qFormat/>
    <w:rsid w:val="00914E49"/>
    <w:pPr>
      <w:keepNext/>
      <w:spacing w:before="240" w:after="60"/>
      <w:outlineLvl w:val="1"/>
    </w:pPr>
    <w:rPr>
      <w:rFonts w:ascii="Arial" w:eastAsia="Batang" w:hAnsi="Arial" w:cs="Arial"/>
      <w:b/>
      <w:bCs/>
      <w:i/>
      <w:iCs/>
      <w:sz w:val="28"/>
      <w:szCs w:val="28"/>
      <w:lang w:eastAsia="ko-KR"/>
    </w:rPr>
  </w:style>
  <w:style w:type="paragraph" w:styleId="Heading3">
    <w:name w:val="heading 3"/>
    <w:basedOn w:val="Normal"/>
    <w:next w:val="Normal"/>
    <w:qFormat/>
    <w:rsid w:val="00914E49"/>
    <w:pPr>
      <w:keepNext/>
      <w:spacing w:before="240" w:after="60"/>
      <w:outlineLvl w:val="2"/>
    </w:pPr>
    <w:rPr>
      <w:rFonts w:ascii="Arial" w:eastAsia="Batang" w:hAnsi="Arial" w:cs="Arial"/>
      <w:b/>
      <w:bCs/>
      <w:sz w:val="26"/>
      <w:szCs w:val="26"/>
      <w:lang w:eastAsia="ko-KR"/>
    </w:rPr>
  </w:style>
  <w:style w:type="paragraph" w:styleId="Heading8">
    <w:name w:val="heading 8"/>
    <w:basedOn w:val="Normal"/>
    <w:next w:val="Normal"/>
    <w:qFormat/>
    <w:rsid w:val="00914E49"/>
    <w:pPr>
      <w:spacing w:before="240" w:after="60"/>
      <w:outlineLvl w:val="7"/>
    </w:pPr>
    <w:rPr>
      <w:rFonts w:eastAsia="Batang"/>
      <w:i/>
      <w:iCs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2B0140"/>
    <w:pPr>
      <w:spacing w:after="200" w:line="276" w:lineRule="auto"/>
      <w:ind w:left="720"/>
    </w:pPr>
    <w:rPr>
      <w:rFonts w:ascii="Calibri" w:hAnsi="Calibri" w:cs="Calibri"/>
      <w:sz w:val="22"/>
      <w:szCs w:val="22"/>
    </w:rPr>
  </w:style>
  <w:style w:type="paragraph" w:styleId="Header">
    <w:name w:val="header"/>
    <w:basedOn w:val="Normal"/>
    <w:link w:val="HeaderChar"/>
    <w:uiPriority w:val="99"/>
    <w:rsid w:val="00262C6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262C6B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62C6B"/>
  </w:style>
  <w:style w:type="paragraph" w:styleId="Title">
    <w:name w:val="Title"/>
    <w:basedOn w:val="Normal"/>
    <w:qFormat/>
    <w:rsid w:val="00A45D08"/>
    <w:pPr>
      <w:spacing w:before="240" w:after="60"/>
      <w:jc w:val="center"/>
      <w:outlineLvl w:val="0"/>
    </w:pPr>
    <w:rPr>
      <w:rFonts w:ascii="Arial" w:eastAsia="Batang" w:hAnsi="Arial" w:cs="Arial"/>
      <w:b/>
      <w:bCs/>
      <w:kern w:val="28"/>
      <w:sz w:val="32"/>
      <w:szCs w:val="32"/>
      <w:lang w:eastAsia="ko-KR"/>
    </w:rPr>
  </w:style>
  <w:style w:type="character" w:customStyle="1" w:styleId="multichoiceanswer1">
    <w:name w:val="multichoiceanswer1"/>
    <w:basedOn w:val="DefaultParagraphFont"/>
    <w:rsid w:val="00F61CA2"/>
    <w:rPr>
      <w:rFonts w:ascii="Verdana" w:hAnsi="Verdana" w:cs="Verdana"/>
      <w:color w:val="000000"/>
      <w:sz w:val="18"/>
      <w:szCs w:val="18"/>
    </w:rPr>
  </w:style>
  <w:style w:type="character" w:customStyle="1" w:styleId="multichoicequestion1">
    <w:name w:val="multichoicequestion1"/>
    <w:basedOn w:val="DefaultParagraphFont"/>
    <w:rsid w:val="00F61CA2"/>
    <w:rPr>
      <w:rFonts w:ascii="Verdana" w:hAnsi="Verdana" w:cs="Verdana"/>
      <w:b/>
      <w:bCs/>
      <w:color w:val="353534"/>
      <w:sz w:val="20"/>
      <w:szCs w:val="20"/>
    </w:rPr>
  </w:style>
  <w:style w:type="table" w:styleId="TableGrid">
    <w:name w:val="Table Grid"/>
    <w:basedOn w:val="TableNormal"/>
    <w:rsid w:val="00C76A8D"/>
    <w:rPr>
      <w:rFonts w:eastAsia="Batan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B6473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64732"/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EA7A4C"/>
    <w:rPr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C044EE"/>
    <w:rPr>
      <w:sz w:val="24"/>
      <w:szCs w:val="24"/>
    </w:rPr>
  </w:style>
  <w:style w:type="character" w:styleId="CommentReference">
    <w:name w:val="annotation reference"/>
    <w:basedOn w:val="DefaultParagraphFont"/>
    <w:rsid w:val="00E82556"/>
    <w:rPr>
      <w:sz w:val="16"/>
      <w:szCs w:val="16"/>
    </w:rPr>
  </w:style>
  <w:style w:type="paragraph" w:styleId="CommentText">
    <w:name w:val="annotation text"/>
    <w:basedOn w:val="Normal"/>
    <w:link w:val="CommentTextChar"/>
    <w:rsid w:val="00E825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82556"/>
  </w:style>
  <w:style w:type="paragraph" w:styleId="CommentSubject">
    <w:name w:val="annotation subject"/>
    <w:basedOn w:val="CommentText"/>
    <w:next w:val="CommentText"/>
    <w:link w:val="CommentSubjectChar"/>
    <w:rsid w:val="00E825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8255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54A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54AE"/>
    <w:rPr>
      <w:rFonts w:ascii="Courier New" w:hAnsi="Courier New" w:cs="Courier New"/>
    </w:rPr>
  </w:style>
  <w:style w:type="paragraph" w:customStyle="1" w:styleId="Default">
    <w:name w:val="Default"/>
    <w:rsid w:val="000909CD"/>
    <w:pPr>
      <w:autoSpaceDE w:val="0"/>
      <w:autoSpaceDN w:val="0"/>
      <w:adjustRightInd w:val="0"/>
    </w:pPr>
    <w:rPr>
      <w:rFonts w:ascii="Garamond" w:hAnsi="Garamond" w:cs="Garamond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CE73F4"/>
    <w:rPr>
      <w:b/>
      <w:bCs/>
    </w:rPr>
  </w:style>
  <w:style w:type="table" w:styleId="PlainTable3">
    <w:name w:val="Plain Table 3"/>
    <w:basedOn w:val="TableNormal"/>
    <w:uiPriority w:val="43"/>
    <w:rsid w:val="008D2048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54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1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8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778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2062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319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639018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80431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685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5445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92803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7679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57927">
          <w:marLeft w:val="1008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6073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6213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79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590136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7826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812841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4764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30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249040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19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537037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57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7629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5636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4968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09310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1778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4608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85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2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322591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59965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03309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74361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56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1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56190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75770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3189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60580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0339">
          <w:marLeft w:val="432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93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78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5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285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033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76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12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41296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72674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357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8418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082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79771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579257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67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09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5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908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2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433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060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69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2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6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86669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81934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71609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tmp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49CF46-C390-4495-B260-2ACE7B0E99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505</Words>
  <Characters>858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1-01T19:12:00Z</dcterms:created>
  <dcterms:modified xsi:type="dcterms:W3CDTF">2023-01-04T13:10:00Z</dcterms:modified>
</cp:coreProperties>
</file>